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2070"/>
        <w:gridCol w:w="2340"/>
        <w:gridCol w:w="990"/>
        <w:gridCol w:w="1856"/>
      </w:tblGrid>
      <w:tr w:rsidR="00CC6D81" w:rsidRPr="00CC6D81" w14:paraId="20B87036" w14:textId="77777777" w:rsidTr="00AE24A1">
        <w:trPr>
          <w:trHeight w:val="440"/>
        </w:trPr>
        <w:tc>
          <w:tcPr>
            <w:tcW w:w="10041" w:type="dxa"/>
            <w:gridSpan w:val="5"/>
            <w:shd w:val="clear" w:color="auto" w:fill="1F4E79" w:themeFill="accent5" w:themeFillShade="80"/>
            <w:noWrap/>
            <w:hideMark/>
          </w:tcPr>
          <w:p w14:paraId="3FC97B25" w14:textId="2A5A71DD" w:rsidR="002C7BA5" w:rsidRPr="00C3288C" w:rsidRDefault="002C7BA5" w:rsidP="002C7BA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28"/>
                <w:szCs w:val="28"/>
                <w:highlight w:val="lightGray"/>
              </w:rPr>
            </w:pPr>
            <w:r w:rsidRPr="00C3288C">
              <w:rPr>
                <w:rFonts w:ascii="Century Gothic" w:eastAsia="Times New Roman" w:hAnsi="Century Gothic" w:cs="Calibri"/>
                <w:b/>
                <w:bCs/>
                <w:sz w:val="28"/>
                <w:szCs w:val="28"/>
                <w:highlight w:val="lightGray"/>
              </w:rPr>
              <w:t xml:space="preserve">SME Data </w:t>
            </w:r>
            <w:r w:rsidR="009E2BB0" w:rsidRPr="00C3288C">
              <w:rPr>
                <w:rFonts w:ascii="Century Gothic" w:eastAsia="Times New Roman" w:hAnsi="Century Gothic" w:cs="Calibri"/>
                <w:b/>
                <w:bCs/>
                <w:sz w:val="28"/>
                <w:szCs w:val="28"/>
                <w:highlight w:val="lightGray"/>
              </w:rPr>
              <w:t>F</w:t>
            </w:r>
            <w:r w:rsidRPr="00C3288C">
              <w:rPr>
                <w:rFonts w:ascii="Century Gothic" w:eastAsia="Times New Roman" w:hAnsi="Century Gothic" w:cs="Calibri"/>
                <w:b/>
                <w:bCs/>
                <w:sz w:val="28"/>
                <w:szCs w:val="28"/>
                <w:highlight w:val="lightGray"/>
              </w:rPr>
              <w:t xml:space="preserve">orm </w:t>
            </w:r>
          </w:p>
          <w:p w14:paraId="08C9A025" w14:textId="77777777" w:rsidR="002C7BA5" w:rsidRPr="00C3288C" w:rsidRDefault="002C7BA5" w:rsidP="002C7BA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48"/>
                <w:szCs w:val="48"/>
                <w:highlight w:val="lightGray"/>
              </w:rPr>
            </w:pPr>
            <w:r w:rsidRPr="00C3288C">
              <w:rPr>
                <w:rFonts w:ascii="Century Gothic" w:eastAsia="Times New Roman" w:hAnsi="Century Gothic" w:cs="Calibri"/>
                <w:b/>
                <w:bCs/>
                <w:sz w:val="48"/>
                <w:szCs w:val="48"/>
                <w:highlight w:val="lightGray"/>
              </w:rPr>
              <w:t>GRASP Pakistan</w:t>
            </w:r>
          </w:p>
          <w:p w14:paraId="0E8F0B7D" w14:textId="5231FC03" w:rsidR="002C7BA5" w:rsidRPr="00CC6D81" w:rsidRDefault="002C7BA5" w:rsidP="002C7BA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i/>
                <w:iCs/>
                <w:sz w:val="16"/>
                <w:szCs w:val="16"/>
              </w:rPr>
            </w:pPr>
            <w:r w:rsidRPr="00C3288C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highlight w:val="lightGray"/>
              </w:rPr>
              <w:t>General Instructions / Guidelines for Filling the form are on Last Page. Component specific guidelines are provided within.</w:t>
            </w:r>
          </w:p>
        </w:tc>
      </w:tr>
      <w:tr w:rsidR="00CC6D81" w:rsidRPr="00CC6D81" w14:paraId="087F535B" w14:textId="77777777" w:rsidTr="008517BD">
        <w:trPr>
          <w:trHeight w:val="305"/>
        </w:trPr>
        <w:tc>
          <w:tcPr>
            <w:tcW w:w="10041" w:type="dxa"/>
            <w:gridSpan w:val="5"/>
            <w:shd w:val="clear" w:color="auto" w:fill="9CC2E5" w:themeFill="accent5" w:themeFillTint="99"/>
            <w:noWrap/>
            <w:vAlign w:val="center"/>
          </w:tcPr>
          <w:p w14:paraId="2F2DBB83" w14:textId="2C854C22" w:rsidR="008517BD" w:rsidRPr="00CC6D81" w:rsidRDefault="008517BD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SP Profile</w:t>
            </w:r>
          </w:p>
        </w:tc>
      </w:tr>
      <w:tr w:rsidR="00CC6D81" w:rsidRPr="00CC6D81" w14:paraId="07D6E219" w14:textId="77777777" w:rsidTr="00533979">
        <w:trPr>
          <w:trHeight w:val="305"/>
        </w:trPr>
        <w:tc>
          <w:tcPr>
            <w:tcW w:w="4855" w:type="dxa"/>
            <w:gridSpan w:val="2"/>
            <w:vMerge w:val="restart"/>
            <w:shd w:val="clear" w:color="auto" w:fill="DEEAF6" w:themeFill="accent5" w:themeFillTint="33"/>
            <w:noWrap/>
            <w:vAlign w:val="center"/>
            <w:hideMark/>
          </w:tcPr>
          <w:p w14:paraId="45714D97" w14:textId="792CC8CF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Enterprise Name </w:t>
            </w:r>
          </w:p>
          <w:p w14:paraId="2BF76F52" w14:textId="19F775DD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86" w:type="dxa"/>
            <w:gridSpan w:val="3"/>
            <w:shd w:val="clear" w:color="auto" w:fill="DEEAF6" w:themeFill="accent5" w:themeFillTint="33"/>
            <w:noWrap/>
            <w:vAlign w:val="center"/>
            <w:hideMark/>
          </w:tcPr>
          <w:p w14:paraId="307B5E21" w14:textId="479459E1" w:rsidR="00856DB6" w:rsidRPr="00CC6D81" w:rsidRDefault="00603BF0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orm filling date:</w:t>
            </w:r>
          </w:p>
        </w:tc>
      </w:tr>
      <w:tr w:rsidR="00CC6D81" w:rsidRPr="00CC6D81" w14:paraId="306E2562" w14:textId="77777777" w:rsidTr="00533979">
        <w:trPr>
          <w:trHeight w:val="350"/>
        </w:trPr>
        <w:tc>
          <w:tcPr>
            <w:tcW w:w="4855" w:type="dxa"/>
            <w:gridSpan w:val="2"/>
            <w:vMerge/>
            <w:shd w:val="clear" w:color="auto" w:fill="DEEAF6" w:themeFill="accent5" w:themeFillTint="33"/>
            <w:noWrap/>
            <w:vAlign w:val="center"/>
          </w:tcPr>
          <w:p w14:paraId="776FCA28" w14:textId="031265D2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86" w:type="dxa"/>
            <w:gridSpan w:val="3"/>
            <w:shd w:val="clear" w:color="auto" w:fill="DEEAF6" w:themeFill="accent5" w:themeFillTint="33"/>
            <w:noWrap/>
            <w:vAlign w:val="center"/>
          </w:tcPr>
          <w:p w14:paraId="4726A3FE" w14:textId="71718E76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rovince </w:t>
            </w:r>
          </w:p>
        </w:tc>
      </w:tr>
      <w:tr w:rsidR="00CC6D81" w:rsidRPr="00CC6D81" w14:paraId="077206C7" w14:textId="77777777" w:rsidTr="00533979">
        <w:trPr>
          <w:trHeight w:val="350"/>
        </w:trPr>
        <w:tc>
          <w:tcPr>
            <w:tcW w:w="4855" w:type="dxa"/>
            <w:gridSpan w:val="2"/>
            <w:shd w:val="clear" w:color="auto" w:fill="DEEAF6" w:themeFill="accent5" w:themeFillTint="33"/>
            <w:noWrap/>
            <w:vAlign w:val="center"/>
          </w:tcPr>
          <w:p w14:paraId="351764BA" w14:textId="7E45227C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Name of Data Collector </w:t>
            </w:r>
          </w:p>
        </w:tc>
        <w:tc>
          <w:tcPr>
            <w:tcW w:w="5186" w:type="dxa"/>
            <w:gridSpan w:val="3"/>
            <w:shd w:val="clear" w:color="auto" w:fill="DEEAF6" w:themeFill="accent5" w:themeFillTint="33"/>
            <w:noWrap/>
            <w:vAlign w:val="center"/>
            <w:hideMark/>
          </w:tcPr>
          <w:p w14:paraId="111FAE65" w14:textId="5A05D9B3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istrict </w:t>
            </w:r>
          </w:p>
        </w:tc>
      </w:tr>
      <w:tr w:rsidR="00CC6D81" w:rsidRPr="00CC6D81" w14:paraId="085A1D54" w14:textId="77777777" w:rsidTr="00533979">
        <w:trPr>
          <w:trHeight w:val="413"/>
        </w:trPr>
        <w:tc>
          <w:tcPr>
            <w:tcW w:w="4855" w:type="dxa"/>
            <w:gridSpan w:val="2"/>
            <w:shd w:val="clear" w:color="auto" w:fill="DEEAF6" w:themeFill="accent5" w:themeFillTint="33"/>
            <w:noWrap/>
            <w:vAlign w:val="center"/>
          </w:tcPr>
          <w:p w14:paraId="32E381D8" w14:textId="127D3C47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osition/Title </w:t>
            </w:r>
          </w:p>
        </w:tc>
        <w:tc>
          <w:tcPr>
            <w:tcW w:w="5186" w:type="dxa"/>
            <w:gridSpan w:val="3"/>
            <w:shd w:val="clear" w:color="auto" w:fill="DEEAF6" w:themeFill="accent5" w:themeFillTint="33"/>
            <w:noWrap/>
            <w:vAlign w:val="center"/>
            <w:hideMark/>
          </w:tcPr>
          <w:p w14:paraId="5657FB8C" w14:textId="46026FC1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UC </w:t>
            </w:r>
          </w:p>
        </w:tc>
      </w:tr>
      <w:tr w:rsidR="00CC6D81" w:rsidRPr="00CC6D81" w14:paraId="3AEED326" w14:textId="77777777" w:rsidTr="00533979">
        <w:trPr>
          <w:trHeight w:val="269"/>
        </w:trPr>
        <w:tc>
          <w:tcPr>
            <w:tcW w:w="4855" w:type="dxa"/>
            <w:gridSpan w:val="2"/>
            <w:shd w:val="clear" w:color="auto" w:fill="DEEAF6" w:themeFill="accent5" w:themeFillTint="33"/>
            <w:noWrap/>
            <w:vAlign w:val="center"/>
          </w:tcPr>
          <w:p w14:paraId="6AA51D8A" w14:textId="5D224532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rganization </w:t>
            </w:r>
          </w:p>
        </w:tc>
        <w:tc>
          <w:tcPr>
            <w:tcW w:w="5186" w:type="dxa"/>
            <w:gridSpan w:val="3"/>
            <w:shd w:val="clear" w:color="auto" w:fill="DEEAF6" w:themeFill="accent5" w:themeFillTint="33"/>
            <w:noWrap/>
            <w:vAlign w:val="center"/>
          </w:tcPr>
          <w:p w14:paraId="5B6B3576" w14:textId="69176091" w:rsidR="00856DB6" w:rsidRPr="00CC6D81" w:rsidRDefault="00856DB6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llage (if applicable)</w:t>
            </w:r>
          </w:p>
        </w:tc>
      </w:tr>
      <w:tr w:rsidR="00CC6D81" w:rsidRPr="00CC6D81" w14:paraId="1E5D76A7" w14:textId="77777777" w:rsidTr="00DB285E">
        <w:trPr>
          <w:trHeight w:val="269"/>
        </w:trPr>
        <w:tc>
          <w:tcPr>
            <w:tcW w:w="10041" w:type="dxa"/>
            <w:gridSpan w:val="5"/>
            <w:shd w:val="clear" w:color="auto" w:fill="DEEAF6" w:themeFill="accent5" w:themeFillTint="33"/>
            <w:noWrap/>
            <w:vAlign w:val="center"/>
          </w:tcPr>
          <w:p w14:paraId="4FA5954C" w14:textId="0A74F839" w:rsidR="00722EC8" w:rsidRPr="00CC6D81" w:rsidRDefault="00722EC8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tervention details </w:t>
            </w:r>
            <w:r w:rsidRPr="00CC6D8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This section will be filled by relevant GRASP Partner only)</w:t>
            </w:r>
          </w:p>
        </w:tc>
      </w:tr>
      <w:tr w:rsidR="00CC6D81" w:rsidRPr="00CC6D81" w14:paraId="7FF857B2" w14:textId="77777777" w:rsidTr="00533979">
        <w:trPr>
          <w:trHeight w:val="269"/>
        </w:trPr>
        <w:tc>
          <w:tcPr>
            <w:tcW w:w="4855" w:type="dxa"/>
            <w:gridSpan w:val="2"/>
            <w:shd w:val="clear" w:color="auto" w:fill="DEEAF6" w:themeFill="accent5" w:themeFillTint="33"/>
            <w:noWrap/>
            <w:vAlign w:val="center"/>
          </w:tcPr>
          <w:p w14:paraId="40D2C456" w14:textId="761D343B" w:rsidR="00722EC8" w:rsidRPr="00CC6D81" w:rsidRDefault="00722EC8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SP ID -</w:t>
            </w:r>
          </w:p>
        </w:tc>
        <w:tc>
          <w:tcPr>
            <w:tcW w:w="5186" w:type="dxa"/>
            <w:gridSpan w:val="3"/>
            <w:shd w:val="clear" w:color="auto" w:fill="DEEAF6" w:themeFill="accent5" w:themeFillTint="33"/>
            <w:noWrap/>
            <w:vAlign w:val="center"/>
          </w:tcPr>
          <w:p w14:paraId="70C2E5D7" w14:textId="2756CF45" w:rsidR="00722EC8" w:rsidRPr="00CC6D81" w:rsidRDefault="00722EC8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lls under indicator -</w:t>
            </w:r>
          </w:p>
        </w:tc>
      </w:tr>
      <w:tr w:rsidR="00CC6D81" w:rsidRPr="00CC6D81" w14:paraId="6210C638" w14:textId="77777777" w:rsidTr="005E7277">
        <w:trPr>
          <w:trHeight w:val="269"/>
        </w:trPr>
        <w:tc>
          <w:tcPr>
            <w:tcW w:w="10041" w:type="dxa"/>
            <w:gridSpan w:val="5"/>
            <w:shd w:val="clear" w:color="auto" w:fill="DEEAF6" w:themeFill="accent5" w:themeFillTint="33"/>
            <w:noWrap/>
            <w:vAlign w:val="center"/>
          </w:tcPr>
          <w:p w14:paraId="504DE870" w14:textId="77777777" w:rsidR="00722EC8" w:rsidRPr="00CC6D81" w:rsidRDefault="00722EC8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fic details of support to be provided under GRASP:</w:t>
            </w:r>
          </w:p>
          <w:p w14:paraId="03C315F6" w14:textId="686EB24C" w:rsidR="00722EC8" w:rsidRPr="00CC6D81" w:rsidRDefault="0084081C" w:rsidP="00840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9BAF23C" w14:textId="77777777" w:rsidR="0084081C" w:rsidRPr="00CC6D81" w:rsidRDefault="0084081C" w:rsidP="00840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E84A73E" w14:textId="57DAE654" w:rsidR="00722EC8" w:rsidRPr="00CC6D81" w:rsidRDefault="00722EC8" w:rsidP="005339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CC6D81" w:rsidRPr="00CC6D81" w14:paraId="62B5F776" w14:textId="77777777" w:rsidTr="00AE24A1">
        <w:trPr>
          <w:trHeight w:val="377"/>
        </w:trPr>
        <w:tc>
          <w:tcPr>
            <w:tcW w:w="10041" w:type="dxa"/>
            <w:gridSpan w:val="5"/>
            <w:shd w:val="clear" w:color="auto" w:fill="9CC2E5" w:themeFill="accent5" w:themeFillTint="99"/>
            <w:noWrap/>
            <w:vAlign w:val="center"/>
            <w:hideMark/>
          </w:tcPr>
          <w:p w14:paraId="1C0E112F" w14:textId="323B549F" w:rsidR="001F0583" w:rsidRPr="00CC6D81" w:rsidRDefault="001F0583" w:rsidP="000F67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DULE A: CONTACT INFORMATION</w:t>
            </w:r>
          </w:p>
        </w:tc>
      </w:tr>
      <w:tr w:rsidR="00CC6D81" w:rsidRPr="00CC6D81" w14:paraId="76A51B7A" w14:textId="77777777" w:rsidTr="00FA4205">
        <w:trPr>
          <w:trHeight w:val="1169"/>
        </w:trPr>
        <w:tc>
          <w:tcPr>
            <w:tcW w:w="8185" w:type="dxa"/>
            <w:gridSpan w:val="4"/>
            <w:shd w:val="clear" w:color="auto" w:fill="F2F2F2" w:themeFill="background1" w:themeFillShade="F2"/>
            <w:hideMark/>
          </w:tcPr>
          <w:p w14:paraId="5CE7B63A" w14:textId="01CD3448" w:rsidR="000F673D" w:rsidRPr="00CC6D81" w:rsidRDefault="00A23E2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All answers will be held in total confidence by the GRASP and will only be used for </w:t>
            </w:r>
            <w:r w:rsidR="000F673D" w:rsidRPr="00CC6D81">
              <w:rPr>
                <w:rFonts w:ascii="Arial" w:eastAsia="Times New Roman" w:hAnsi="Arial" w:cs="Arial"/>
                <w:sz w:val="20"/>
                <w:szCs w:val="20"/>
              </w:rPr>
              <w:t>tracking, reporting or research p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urposes</w:t>
            </w:r>
            <w:r w:rsidR="000F673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by the projec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. Neither your name nor your company </w:t>
            </w:r>
            <w:r w:rsidR="000F673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or respective information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will be used in any published document. </w:t>
            </w:r>
          </w:p>
          <w:p w14:paraId="13F0EACB" w14:textId="77777777" w:rsidR="00955ADB" w:rsidRPr="00CC6D81" w:rsidRDefault="00955ADB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9E35D54" w14:textId="7D104360" w:rsidR="00A23E28" w:rsidRPr="00CC6D81" w:rsidRDefault="00A23E2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I consent to the GRASP using the information provided to help it </w:t>
            </w:r>
            <w:r w:rsidR="000F673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extend quality support to SMEs and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evaluate the effectiveness of its services and </w:t>
            </w:r>
            <w:r w:rsidR="00D86DFA" w:rsidRPr="00CC6D81">
              <w:rPr>
                <w:rFonts w:ascii="Arial" w:eastAsia="Times New Roman" w:hAnsi="Arial" w:cs="Arial"/>
                <w:sz w:val="20"/>
                <w:szCs w:val="20"/>
              </w:rPr>
              <w:t>activities within project ambi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</w:tc>
        <w:tc>
          <w:tcPr>
            <w:tcW w:w="1856" w:type="dxa"/>
            <w:shd w:val="clear" w:color="auto" w:fill="F2F2F2" w:themeFill="background1" w:themeFillShade="F2"/>
            <w:hideMark/>
          </w:tcPr>
          <w:p w14:paraId="7BA2351C" w14:textId="77777777" w:rsidR="00955ADB" w:rsidRPr="00CC6D81" w:rsidRDefault="00A23E28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>INGLE-SELECT                                                                               GDPR</w:t>
            </w:r>
          </w:p>
          <w:p w14:paraId="590FC08E" w14:textId="77777777" w:rsidR="00955ADB" w:rsidRPr="00CC6D81" w:rsidRDefault="00955ADB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55560678" w14:textId="77777777" w:rsidR="00955ADB" w:rsidRPr="00CC6D81" w:rsidRDefault="00955ADB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14A7657F" w14:textId="6042FC50" w:rsidR="00A23E28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20582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3E28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23E28"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="00A23E28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7400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3E28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23E28"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  <w:p w14:paraId="315DCD98" w14:textId="62208551" w:rsidR="00A23E28" w:rsidRPr="00CC6D81" w:rsidRDefault="00A23E2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083103D9" w14:textId="77777777" w:rsidTr="00FA4205">
        <w:trPr>
          <w:trHeight w:val="620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371C20AA" w14:textId="77777777" w:rsidR="00A23E28" w:rsidRPr="00CC6D81" w:rsidRDefault="00A23E2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enter your first and last name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7C2A658D" w14:textId="24AEB34E" w:rsidR="00A23E28" w:rsidRPr="00CC6D81" w:rsidRDefault="00A23E28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     </w:t>
            </w:r>
          </w:p>
          <w:p w14:paraId="655A7725" w14:textId="5D21869C" w:rsidR="002E6D01" w:rsidRPr="00CC6D81" w:rsidRDefault="002E6D01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6A35EF41" w14:textId="77777777" w:rsidR="00FC41F9" w:rsidRPr="00CC6D81" w:rsidRDefault="00FC41F9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10CC499F" w14:textId="1B7DED0E" w:rsidR="00A23E28" w:rsidRPr="00CC6D81" w:rsidRDefault="002E6D01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>_______________________________________</w:t>
            </w:r>
          </w:p>
        </w:tc>
      </w:tr>
      <w:tr w:rsidR="00CC6D81" w:rsidRPr="00CC6D81" w14:paraId="040D9E2D" w14:textId="77777777" w:rsidTr="00533979">
        <w:trPr>
          <w:trHeight w:val="971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5B6D6051" w14:textId="77777777" w:rsidR="00A23E28" w:rsidRPr="00CC6D81" w:rsidRDefault="00A23E2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Gender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51960A15" w14:textId="534B694A" w:rsidR="00A23E28" w:rsidRPr="00CC6D81" w:rsidRDefault="00A23E28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95466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M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64896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Wom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8859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Other</w:t>
            </w:r>
          </w:p>
        </w:tc>
      </w:tr>
      <w:tr w:rsidR="00CC6D81" w:rsidRPr="00CC6D81" w14:paraId="392A9A8C" w14:textId="77777777" w:rsidTr="00D71868">
        <w:trPr>
          <w:trHeight w:val="359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5EBF661A" w14:textId="5C50EFE5" w:rsidR="002C5154" w:rsidRPr="00CC6D81" w:rsidRDefault="002C515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isability</w:t>
            </w:r>
            <w:r w:rsidR="00AC4A42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53E508B4" w14:textId="2CA39471" w:rsidR="00D71868" w:rsidRPr="00CC6D81" w:rsidRDefault="00D71868" w:rsidP="00D71868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         </w:t>
            </w:r>
          </w:p>
          <w:p w14:paraId="6FBCCDA8" w14:textId="4F07FEB3" w:rsidR="002C5154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61545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868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71868"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="00D71868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0228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868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71868"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</w:tc>
      </w:tr>
      <w:tr w:rsidR="00CC6D81" w:rsidRPr="00CC6D81" w14:paraId="72C7656E" w14:textId="77777777" w:rsidTr="00FA4205">
        <w:trPr>
          <w:trHeight w:val="863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1979CFF5" w14:textId="708A8BDB" w:rsidR="00A23E28" w:rsidRPr="00CC6D81" w:rsidRDefault="00A23E2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Year of birth</w:t>
            </w:r>
            <w:r w:rsidR="002B602D">
              <w:rPr>
                <w:rFonts w:ascii="Arial" w:eastAsia="Times New Roman" w:hAnsi="Arial" w:cs="Arial"/>
                <w:sz w:val="20"/>
                <w:szCs w:val="20"/>
              </w:rPr>
              <w:t xml:space="preserve"> &amp; CNIC Number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327D9F21" w14:textId="0801EFF1" w:rsidR="002E6D01" w:rsidRPr="00CC6D81" w:rsidRDefault="00A23E28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        </w:t>
            </w:r>
          </w:p>
          <w:p w14:paraId="4D5E9AE3" w14:textId="77777777" w:rsidR="00FC41F9" w:rsidRPr="00CC6D81" w:rsidRDefault="00FC41F9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5615A06" w14:textId="15EF2ADC" w:rsidR="00A23E28" w:rsidRPr="00CC6D81" w:rsidRDefault="00A23E2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                                                                                              </w:t>
            </w:r>
          </w:p>
        </w:tc>
      </w:tr>
      <w:tr w:rsidR="00CC6D81" w:rsidRPr="00CC6D81" w14:paraId="5227E592" w14:textId="77777777" w:rsidTr="00FA4205">
        <w:trPr>
          <w:trHeight w:val="800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3EFE5760" w14:textId="66D20A1F" w:rsidR="00A23E28" w:rsidRPr="00CC6D81" w:rsidRDefault="00A23E2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elephone numb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Optional. Please include country code </w:t>
            </w:r>
            <w:r w:rsidR="006932A4" w:rsidRPr="00CC6D81"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Cell number and landline number </w:t>
            </w:r>
            <w:r w:rsidR="006932A4" w:rsidRPr="00CC6D81">
              <w:rPr>
                <w:rFonts w:ascii="Arial" w:eastAsia="Times New Roman" w:hAnsi="Arial" w:cs="Arial"/>
                <w:sz w:val="20"/>
                <w:szCs w:val="20"/>
              </w:rPr>
              <w:t>(if available))</w:t>
            </w:r>
          </w:p>
          <w:p w14:paraId="668B1137" w14:textId="57F0767C" w:rsidR="001F0583" w:rsidRPr="00CC6D81" w:rsidRDefault="001F058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7E79F8C8" w14:textId="7374AE88" w:rsidR="00A23E28" w:rsidRPr="00CC6D81" w:rsidRDefault="00A23E2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     </w:t>
            </w:r>
            <w:r w:rsidR="00FC41F9"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</w:t>
            </w:r>
            <w:r w:rsidR="002E6D01"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</w:t>
            </w:r>
            <w:r w:rsidR="00FC41F9"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Cell:         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92 _______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_______</w:t>
            </w:r>
          </w:p>
          <w:p w14:paraId="66BCF8D0" w14:textId="77777777" w:rsidR="002E6D01" w:rsidRPr="00CC6D81" w:rsidRDefault="00A23E2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</w:t>
            </w:r>
          </w:p>
          <w:p w14:paraId="71367B5F" w14:textId="1BFC29E7" w:rsidR="00A23E28" w:rsidRPr="00CC6D81" w:rsidRDefault="002E6D01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Landline:  +92_______________     </w:t>
            </w:r>
          </w:p>
        </w:tc>
      </w:tr>
      <w:tr w:rsidR="00CC6D81" w:rsidRPr="00CC6D81" w14:paraId="1A25DB0E" w14:textId="77777777" w:rsidTr="00FA4205">
        <w:trPr>
          <w:trHeight w:val="431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5F9EF637" w14:textId="77777777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mai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If applicable.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1194F273" w14:textId="2D5E4761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     </w:t>
            </w:r>
          </w:p>
        </w:tc>
      </w:tr>
      <w:tr w:rsidR="00CC6D81" w:rsidRPr="00CC6D81" w14:paraId="335804A0" w14:textId="77777777" w:rsidTr="00D35E09">
        <w:trPr>
          <w:trHeight w:val="512"/>
        </w:trPr>
        <w:tc>
          <w:tcPr>
            <w:tcW w:w="2785" w:type="dxa"/>
            <w:shd w:val="clear" w:color="auto" w:fill="F2F2F2" w:themeFill="background1" w:themeFillShade="F2"/>
            <w:hideMark/>
          </w:tcPr>
          <w:p w14:paraId="3951612F" w14:textId="77777777" w:rsidR="006932A4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rovince</w:t>
            </w:r>
          </w:p>
        </w:tc>
        <w:tc>
          <w:tcPr>
            <w:tcW w:w="7256" w:type="dxa"/>
            <w:gridSpan w:val="4"/>
            <w:shd w:val="clear" w:color="auto" w:fill="F2F2F2" w:themeFill="background1" w:themeFillShade="F2"/>
            <w:hideMark/>
          </w:tcPr>
          <w:p w14:paraId="565FC6BC" w14:textId="1C535028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1781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Sindh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7583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2EC8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Balochistan</w:t>
            </w:r>
          </w:p>
        </w:tc>
      </w:tr>
      <w:tr w:rsidR="00CC6D81" w:rsidRPr="00CC6D81" w14:paraId="72F9F7B3" w14:textId="77777777" w:rsidTr="00FA4205">
        <w:trPr>
          <w:trHeight w:val="188"/>
        </w:trPr>
        <w:tc>
          <w:tcPr>
            <w:tcW w:w="2785" w:type="dxa"/>
            <w:shd w:val="clear" w:color="auto" w:fill="F2F2F2" w:themeFill="background1" w:themeFillShade="F2"/>
            <w:hideMark/>
          </w:tcPr>
          <w:p w14:paraId="52B62EF0" w14:textId="77777777" w:rsidR="00F90FBB" w:rsidRPr="00CC6D81" w:rsidRDefault="00F90FBB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istrict</w:t>
            </w:r>
          </w:p>
        </w:tc>
        <w:tc>
          <w:tcPr>
            <w:tcW w:w="4410" w:type="dxa"/>
            <w:gridSpan w:val="2"/>
            <w:shd w:val="clear" w:color="auto" w:fill="F2F2F2" w:themeFill="background1" w:themeFillShade="F2"/>
            <w:hideMark/>
          </w:tcPr>
          <w:p w14:paraId="78FF3BBE" w14:textId="2DDB5AFA" w:rsidR="00F90FBB" w:rsidRPr="00CC6D81" w:rsidRDefault="00F90FBB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: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1515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Hyderabad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416778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Karachi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488933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Khairpu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301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Matiari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754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Mirpurkha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0492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Tharparka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3675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Shaheed Benazirabad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9771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Sangha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3850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9       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ando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Allahyar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3896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0       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ando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Muhammad Kh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90980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    Thatta</w:t>
            </w:r>
          </w:p>
          <w:p w14:paraId="4560AAE7" w14:textId="243A230D" w:rsidR="002E6D01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4420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E6D01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2        </w:t>
            </w:r>
            <w:proofErr w:type="spellStart"/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="00533979" w:rsidRPr="00CC6D81">
              <w:rPr>
                <w:rFonts w:ascii="Arial" w:eastAsia="Times New Roman" w:hAnsi="Arial" w:cs="Arial"/>
                <w:sz w:val="20"/>
                <w:szCs w:val="20"/>
              </w:rPr>
              <w:t>aj</w:t>
            </w:r>
            <w:r w:rsidR="00E15E10" w:rsidRPr="00CC6D81">
              <w:rPr>
                <w:rFonts w:ascii="Arial" w:eastAsia="Times New Roman" w:hAnsi="Arial" w:cs="Arial"/>
                <w:sz w:val="20"/>
                <w:szCs w:val="20"/>
              </w:rPr>
              <w:t>jawal</w:t>
            </w:r>
            <w:proofErr w:type="spellEnd"/>
          </w:p>
        </w:tc>
        <w:tc>
          <w:tcPr>
            <w:tcW w:w="2846" w:type="dxa"/>
            <w:gridSpan w:val="2"/>
            <w:shd w:val="clear" w:color="auto" w:fill="F2F2F2" w:themeFill="background1" w:themeFillShade="F2"/>
          </w:tcPr>
          <w:p w14:paraId="72C888CC" w14:textId="77777777" w:rsidR="00992A48" w:rsidRPr="00CC6D81" w:rsidRDefault="00F90FBB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 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0319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3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Musakhe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7223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4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Zhob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9155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Pishi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5766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6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Quett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2729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Nushki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5287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8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Khar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76389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Kech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8097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20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Panjgu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2522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Lasbel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3155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07E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2E6D01" w:rsidRPr="00CC6D81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Khuzdar</w:t>
            </w:r>
          </w:p>
          <w:p w14:paraId="3E24D34C" w14:textId="7014E328" w:rsidR="00992A48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46321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92A48" w:rsidRPr="00CC6D81">
              <w:rPr>
                <w:rFonts w:ascii="Arial" w:eastAsia="Times New Roman" w:hAnsi="Arial" w:cs="Arial"/>
                <w:sz w:val="20"/>
                <w:szCs w:val="20"/>
              </w:rPr>
              <w:t>22        _______</w:t>
            </w:r>
          </w:p>
          <w:p w14:paraId="7E7F4153" w14:textId="6C5B58A9" w:rsidR="00F90FB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3490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A48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92A48" w:rsidRPr="00CC6D81">
              <w:rPr>
                <w:rFonts w:ascii="Arial" w:eastAsia="Times New Roman" w:hAnsi="Arial" w:cs="Arial"/>
                <w:sz w:val="20"/>
                <w:szCs w:val="20"/>
              </w:rPr>
              <w:t>23        _______</w:t>
            </w:r>
            <w:r w:rsidR="00F90FBB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  <w:tr w:rsidR="00CC6D81" w:rsidRPr="00CC6D81" w14:paraId="444883AF" w14:textId="77777777" w:rsidTr="00D71868">
        <w:trPr>
          <w:trHeight w:val="485"/>
        </w:trPr>
        <w:tc>
          <w:tcPr>
            <w:tcW w:w="2785" w:type="dxa"/>
            <w:shd w:val="clear" w:color="auto" w:fill="F2F2F2" w:themeFill="background1" w:themeFillShade="F2"/>
            <w:hideMark/>
          </w:tcPr>
          <w:p w14:paraId="2E52A5AF" w14:textId="3FCFBAF0" w:rsidR="0013014A" w:rsidRPr="00CC6D81" w:rsidRDefault="00E5051A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 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years of education do you have?</w:t>
            </w:r>
          </w:p>
          <w:p w14:paraId="0431C5C5" w14:textId="3C2C9C50" w:rsidR="00CB1C06" w:rsidRPr="00CC6D81" w:rsidRDefault="00CB1C06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256" w:type="dxa"/>
            <w:gridSpan w:val="4"/>
            <w:shd w:val="clear" w:color="auto" w:fill="F2F2F2" w:themeFill="background1" w:themeFillShade="F2"/>
            <w:hideMark/>
          </w:tcPr>
          <w:p w14:paraId="047CD6C9" w14:textId="533DFDA3" w:rsidR="00E5051A" w:rsidRPr="00CC6D81" w:rsidRDefault="00E5051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  </w:t>
            </w:r>
          </w:p>
        </w:tc>
      </w:tr>
      <w:tr w:rsidR="00CC6D81" w:rsidRPr="00CC6D81" w14:paraId="5BA58348" w14:textId="77777777" w:rsidTr="00D71868">
        <w:trPr>
          <w:trHeight w:val="710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2634084A" w14:textId="137C32FE" w:rsidR="00E5051A" w:rsidRPr="00CC6D81" w:rsidRDefault="00E5051A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Can you read and write?</w:t>
            </w: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352EB369" w14:textId="33FB7C30" w:rsidR="00E5051A" w:rsidRPr="00CC6D81" w:rsidRDefault="00E5051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00315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05133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1C06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</w:tc>
      </w:tr>
      <w:tr w:rsidR="00CC6D81" w:rsidRPr="00CC6D81" w14:paraId="4183C848" w14:textId="77777777" w:rsidTr="00FA4205">
        <w:trPr>
          <w:trHeight w:val="611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156DB0B8" w14:textId="77777777" w:rsidR="00CB1C06" w:rsidRPr="00CC6D81" w:rsidRDefault="00CB1C06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What is your preferred language of Communication? </w:t>
            </w:r>
          </w:p>
          <w:p w14:paraId="3EA708B0" w14:textId="0CF584EC" w:rsidR="00CB1C06" w:rsidRPr="00CC6D81" w:rsidRDefault="00CB1C06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elect Multiple if applicable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21ACFDFC" w14:textId="0A4C2ACC" w:rsidR="00CB1C06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2004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1C06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English   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9223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Urdu        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2985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1C06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Sindhi </w:t>
            </w:r>
          </w:p>
          <w:p w14:paraId="20ECB605" w14:textId="0E07CA3C" w:rsidR="00CB1C06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66375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Pashto    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8532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1C06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>Brahvi</w:t>
            </w:r>
            <w:proofErr w:type="spellEnd"/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324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1C0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Balochi</w:t>
            </w:r>
          </w:p>
          <w:p w14:paraId="29050B00" w14:textId="4A591434" w:rsidR="00E15E10" w:rsidRPr="00CC6D81" w:rsidRDefault="00E15E1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Other </w:t>
            </w:r>
          </w:p>
        </w:tc>
      </w:tr>
      <w:tr w:rsidR="00CC6D81" w:rsidRPr="00CC6D81" w14:paraId="70B80C9B" w14:textId="77777777" w:rsidTr="00FA4205">
        <w:trPr>
          <w:trHeight w:val="1520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5B6EFA3C" w14:textId="7D873E82" w:rsidR="00E5051A" w:rsidRPr="00CC6D81" w:rsidRDefault="00E5051A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Please select the type of entity you </w:t>
            </w:r>
            <w:r w:rsidR="00AE13D4" w:rsidRPr="00CC6D81">
              <w:rPr>
                <w:rFonts w:ascii="Arial" w:eastAsia="Times New Roman" w:hAnsi="Arial" w:cs="Arial"/>
                <w:sz w:val="20"/>
                <w:szCs w:val="20"/>
              </w:rPr>
              <w:t>represent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25E865CF" w14:textId="77777777" w:rsidR="00A43EDE" w:rsidRPr="00CC6D81" w:rsidRDefault="00E5051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42227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Farm (Primary agricultural production of all size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85685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Agri-business (Including trading, processing and marketing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49613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Cooperative or other business support organization</w:t>
            </w:r>
          </w:p>
          <w:p w14:paraId="4B82B71F" w14:textId="08E80DD3" w:rsidR="00E5051A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99724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     All of above </w:t>
            </w:r>
            <w:r w:rsidR="00E5051A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7325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051A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E5051A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ther</w:t>
            </w:r>
          </w:p>
        </w:tc>
      </w:tr>
      <w:tr w:rsidR="00CC6D81" w:rsidRPr="00CC6D81" w14:paraId="3FDE29F5" w14:textId="77777777" w:rsidTr="00FA4205">
        <w:trPr>
          <w:trHeight w:val="2330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2B43485C" w14:textId="77777777" w:rsidR="00E5051A" w:rsidRPr="00CC6D81" w:rsidRDefault="00E5051A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if any of these characteristics apply to the business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4F3BB010" w14:textId="37F878E8" w:rsidR="00E5051A" w:rsidRPr="00CC6D81" w:rsidRDefault="00E5051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835224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Multinational corporation or subsidiar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0071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One-person business (Single ownership/sole proprietor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84358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Farming busines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1654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Cooperativ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71271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Social enterpris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35428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Import/export agen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46711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Partnership (from 2 to 20 partner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1411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13D4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   Private limited company (up to 50 shareholders)</w:t>
            </w:r>
          </w:p>
        </w:tc>
      </w:tr>
      <w:tr w:rsidR="00CC6D81" w:rsidRPr="00CC6D81" w14:paraId="10E8CF7D" w14:textId="77777777" w:rsidTr="00F30596">
        <w:trPr>
          <w:trHeight w:val="908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0C440429" w14:textId="3C6891E5" w:rsidR="00F30596" w:rsidRPr="00CC6D81" w:rsidRDefault="00F30596" w:rsidP="00144CC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 you have a business setup / office at more than one geographic location?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2860494D" w14:textId="6E09E011" w:rsidR="00F30596" w:rsidRPr="00CC6D81" w:rsidRDefault="00F30596" w:rsidP="00F30596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73518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15976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</w:tc>
      </w:tr>
      <w:tr w:rsidR="00CC6D81" w:rsidRPr="00CC6D81" w14:paraId="0F4908C1" w14:textId="77777777" w:rsidTr="00F30596">
        <w:trPr>
          <w:trHeight w:val="908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159D043D" w14:textId="45FA628C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s your Business Registered?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43B84558" w14:textId="31A3694E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2678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14040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</w:tc>
      </w:tr>
      <w:tr w:rsidR="00CC6D81" w:rsidRPr="00CC6D81" w14:paraId="5326CE57" w14:textId="77777777" w:rsidTr="00D71868">
        <w:trPr>
          <w:trHeight w:val="719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7151F8C6" w14:textId="650BA402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answer to above is Yes, indicate the relevant Authority/Department with which business is registered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70C1BAC3" w14:textId="0A9FD64B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</w:t>
            </w:r>
          </w:p>
        </w:tc>
      </w:tr>
      <w:tr w:rsidR="00CC6D81" w:rsidRPr="00CC6D81" w14:paraId="1A133950" w14:textId="77777777" w:rsidTr="00D71868">
        <w:trPr>
          <w:trHeight w:val="791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2204FDA1" w14:textId="30ECAE80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s Business registered with Tax Department?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3482D431" w14:textId="0FCCB20E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92703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90262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</w:tc>
      </w:tr>
      <w:tr w:rsidR="00CC6D81" w:rsidRPr="00CC6D81" w14:paraId="623CC1E3" w14:textId="77777777" w:rsidTr="00D71868">
        <w:trPr>
          <w:trHeight w:val="800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6E8A7FE9" w14:textId="2ADC1375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 you conduct financial Audit of Business?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525A0348" w14:textId="57E33C9B" w:rsidR="00B80703" w:rsidRPr="00CC6D81" w:rsidRDefault="00B80703" w:rsidP="00B807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4051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3148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</w:tc>
      </w:tr>
      <w:tr w:rsidR="00CC6D81" w:rsidRPr="00CC6D81" w14:paraId="44B2FEED" w14:textId="77777777" w:rsidTr="00AE24A1">
        <w:trPr>
          <w:trHeight w:val="400"/>
        </w:trPr>
        <w:tc>
          <w:tcPr>
            <w:tcW w:w="10041" w:type="dxa"/>
            <w:gridSpan w:val="5"/>
            <w:shd w:val="clear" w:color="auto" w:fill="9CC2E5" w:themeFill="accent5" w:themeFillTint="99"/>
            <w:noWrap/>
            <w:vAlign w:val="center"/>
          </w:tcPr>
          <w:p w14:paraId="493D0343" w14:textId="07E861B2" w:rsidR="00955972" w:rsidRPr="00CC6D81" w:rsidRDefault="006932A4" w:rsidP="00955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DULE B1: FARM INFORMATION</w:t>
            </w:r>
          </w:p>
        </w:tc>
      </w:tr>
      <w:tr w:rsidR="00CC6D81" w:rsidRPr="00CC6D81" w14:paraId="127A9420" w14:textId="77777777" w:rsidTr="00FE1C81">
        <w:trPr>
          <w:trHeight w:val="400"/>
        </w:trPr>
        <w:tc>
          <w:tcPr>
            <w:tcW w:w="10041" w:type="dxa"/>
            <w:gridSpan w:val="5"/>
            <w:shd w:val="clear" w:color="auto" w:fill="BDD6EE" w:themeFill="accent5" w:themeFillTint="66"/>
            <w:noWrap/>
            <w:vAlign w:val="center"/>
            <w:hideMark/>
          </w:tcPr>
          <w:p w14:paraId="0196D51E" w14:textId="30A03132" w:rsidR="006932A4" w:rsidRPr="00CC6D81" w:rsidRDefault="006932A4" w:rsidP="00955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B.A TYPE AND SIZE</w:t>
            </w:r>
          </w:p>
        </w:tc>
      </w:tr>
      <w:tr w:rsidR="00CC6D81" w:rsidRPr="00CC6D81" w14:paraId="05332805" w14:textId="77777777" w:rsidTr="00FE1C81">
        <w:trPr>
          <w:trHeight w:val="1826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03915A42" w14:textId="77777777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at is your status on this farm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If "Other", stop the interview and ask for the owner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10897AA8" w14:textId="161283EB" w:rsidR="006932A4" w:rsidRPr="00CC6D81" w:rsidRDefault="006932A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9177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Land own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8702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Leased or rent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08960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Sharecropp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54602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Shared (cooperative owned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5955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Work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34152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Other</w:t>
            </w:r>
          </w:p>
        </w:tc>
      </w:tr>
      <w:tr w:rsidR="00CC6D81" w:rsidRPr="00CC6D81" w14:paraId="19BD112D" w14:textId="77777777" w:rsidTr="00FE1C81">
        <w:trPr>
          <w:trHeight w:val="1601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16930902" w14:textId="7BB911C5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your ownership typ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5B0CEBC0" w14:textId="04C5C45E" w:rsidR="006932A4" w:rsidRPr="00CC6D81" w:rsidRDefault="006932A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55629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Absentee ownership (rent it out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73161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Owner-operator: family farming onl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72328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3        Owner-operator: family and hired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bour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7899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     Owner-operator: hired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bour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only</w:t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1464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5 </w:t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55034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Owner Operator: Sharecropping</w:t>
            </w:r>
          </w:p>
        </w:tc>
      </w:tr>
      <w:tr w:rsidR="00CC6D81" w:rsidRPr="00CC6D81" w14:paraId="603F8C7C" w14:textId="77777777" w:rsidTr="00FE1C81">
        <w:trPr>
          <w:trHeight w:val="1079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05489875" w14:textId="63DAF31C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 you have a registered title of the property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1A26DED7" w14:textId="640BA9DB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67769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16858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1969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-09        Do not know</w:t>
            </w:r>
          </w:p>
        </w:tc>
      </w:tr>
      <w:tr w:rsidR="00CC6D81" w:rsidRPr="00CC6D81" w14:paraId="7A33F2C0" w14:textId="77777777" w:rsidTr="00FE1C81">
        <w:trPr>
          <w:trHeight w:val="1385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00FD5B99" w14:textId="020BC721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how you operate the land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3063F380" w14:textId="058137F7" w:rsidR="006932A4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41327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1        Family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bour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onl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54672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     Family and hired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bour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3427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3        Hired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bour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only</w:t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sdt>
              <w:sdtP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id w:val="-1334144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41F9" w:rsidRPr="00CC6D81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4        </w:t>
            </w:r>
            <w:r w:rsidR="00992A48"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harecropping</w:t>
            </w:r>
          </w:p>
          <w:p w14:paraId="7AB12DB8" w14:textId="514B0426" w:rsidR="00992A48" w:rsidRPr="00CC6D81" w:rsidRDefault="00000000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id w:val="-69169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A48" w:rsidRPr="00CC6D81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2A48"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5         </w:t>
            </w:r>
            <w:r w:rsidR="00992A48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All of above </w:t>
            </w:r>
          </w:p>
        </w:tc>
      </w:tr>
      <w:tr w:rsidR="00CC6D81" w:rsidRPr="00CC6D81" w14:paraId="74A50636" w14:textId="77777777" w:rsidTr="00FE1C81">
        <w:trPr>
          <w:trHeight w:val="980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35F49E92" w14:textId="4F9804A1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hectares of land do you operate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Include main and any subsidiary plots, adding them together. Convert from local land measure to hectares please.</w:t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Hectare = 2.47 Acres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559F6279" w14:textId="77777777" w:rsidR="004C3DE0" w:rsidRPr="00CC6D81" w:rsidRDefault="006932A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13CD5208" w14:textId="77777777" w:rsidR="004C3DE0" w:rsidRPr="00CC6D81" w:rsidRDefault="004C3DE0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5169F5FC" w14:textId="77777777" w:rsidR="004C3DE0" w:rsidRPr="00CC6D81" w:rsidRDefault="004C3DE0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7418C0B0" w14:textId="72B9584C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                                                                                              </w:t>
            </w:r>
          </w:p>
        </w:tc>
      </w:tr>
      <w:tr w:rsidR="00CC6D81" w:rsidRPr="00CC6D81" w14:paraId="3DC48C75" w14:textId="77777777" w:rsidTr="00F2509B">
        <w:trPr>
          <w:trHeight w:val="719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79EC4392" w14:textId="2D8854EF" w:rsidR="006932A4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people are currently living in this household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="008C50C8" w:rsidRPr="00CC6D81">
              <w:rPr>
                <w:rFonts w:ascii="Arial" w:eastAsia="Times New Roman" w:hAnsi="Arial" w:cs="Arial"/>
                <w:sz w:val="20"/>
                <w:szCs w:val="20"/>
              </w:rPr>
              <w:t>Includ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N/A if not applicable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4CC1A863" w14:textId="4B7D3F90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4553DFFB" w14:textId="5CCD584F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4D234C5F" w14:textId="77777777" w:rsidTr="00FE1C81">
        <w:trPr>
          <w:trHeight w:val="710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00FE4650" w14:textId="77777777" w:rsidR="00A43EDE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Of the people who are living in this household, how many are exclusively engaged on the farm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/Busines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?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384D2A0A" w14:textId="52BB92DF" w:rsidR="006932A4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="008C50C8" w:rsidRPr="00CC6D81">
              <w:rPr>
                <w:rFonts w:ascii="Arial" w:eastAsia="Times New Roman" w:hAnsi="Arial" w:cs="Arial"/>
                <w:sz w:val="20"/>
                <w:szCs w:val="20"/>
              </w:rPr>
              <w:t>Includ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N/A if not applicable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1537FD5D" w14:textId="1EFC5D24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</w:t>
            </w:r>
          </w:p>
          <w:p w14:paraId="109F5F9A" w14:textId="2B69CF07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43EDE" w:rsidRPr="00CC6D81" w14:paraId="276A8AC4" w14:textId="77777777" w:rsidTr="00FE1C81">
        <w:trPr>
          <w:trHeight w:val="710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01CDBE21" w14:textId="7A75C4C9" w:rsidR="00A43EDE" w:rsidRPr="00CC6D81" w:rsidRDefault="00A43EDE" w:rsidP="00A43ED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Of the household members exclusively engaged on the farm/Business, 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many are paid? </w:t>
            </w:r>
          </w:p>
          <w:p w14:paraId="46716A35" w14:textId="7D2F2A8F" w:rsidR="00A43EDE" w:rsidRPr="00CC6D81" w:rsidRDefault="00A43EDE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7DB82543" w14:textId="77777777" w:rsidR="00A43EDE" w:rsidRPr="00CC6D81" w:rsidRDefault="00A43EDE" w:rsidP="00A43E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</w:t>
            </w:r>
          </w:p>
          <w:p w14:paraId="080448D3" w14:textId="77777777" w:rsidR="00A43EDE" w:rsidRPr="00CC6D81" w:rsidRDefault="00A43EDE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6D81" w:rsidRPr="00CC6D81" w14:paraId="116F92B7" w14:textId="77777777" w:rsidTr="00F2509B">
        <w:trPr>
          <w:trHeight w:val="656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5E35B68C" w14:textId="75EDFFD7" w:rsidR="006932A4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Of the people who are living in this household, how many are working part-time on the farm</w:t>
            </w:r>
            <w:r w:rsidR="00992A48" w:rsidRPr="00CC6D81">
              <w:rPr>
                <w:rFonts w:ascii="Arial" w:eastAsia="Times New Roman" w:hAnsi="Arial" w:cs="Arial"/>
                <w:sz w:val="20"/>
                <w:szCs w:val="20"/>
              </w:rPr>
              <w:t>/Busines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="008C50C8" w:rsidRPr="00CC6D81">
              <w:rPr>
                <w:rFonts w:ascii="Arial" w:eastAsia="Times New Roman" w:hAnsi="Arial" w:cs="Arial"/>
                <w:sz w:val="20"/>
                <w:szCs w:val="20"/>
              </w:rPr>
              <w:t>Includ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N/A if not applicable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4A86690C" w14:textId="528E0226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</w:t>
            </w:r>
          </w:p>
          <w:p w14:paraId="6537316A" w14:textId="1225ADBA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43EDE" w:rsidRPr="00CC6D81" w14:paraId="7DB4F459" w14:textId="77777777" w:rsidTr="00F2509B">
        <w:trPr>
          <w:trHeight w:val="656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356E9758" w14:textId="170CEEB0" w:rsidR="00A43EDE" w:rsidRPr="00CC6D81" w:rsidRDefault="00A43EDE" w:rsidP="00A43ED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Of the household members working parttime on the farm/Business, 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many are paid? </w:t>
            </w:r>
          </w:p>
          <w:p w14:paraId="31CA3B4E" w14:textId="77777777" w:rsidR="00A43EDE" w:rsidRPr="00CC6D81" w:rsidRDefault="00A43EDE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1C7A6644" w14:textId="77777777" w:rsidR="00A43EDE" w:rsidRPr="00CC6D81" w:rsidRDefault="00A43EDE" w:rsidP="00A43E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</w:t>
            </w:r>
          </w:p>
          <w:p w14:paraId="3651DDC1" w14:textId="77777777" w:rsidR="00A43EDE" w:rsidRPr="00CC6D81" w:rsidRDefault="00A43EDE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6D81" w:rsidRPr="00CC6D81" w14:paraId="28CF76F2" w14:textId="77777777" w:rsidTr="00F2509B">
        <w:trPr>
          <w:trHeight w:val="989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005C3CD8" w14:textId="76AD7257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at proportion (out of 100) of your household's food consumption needs are met by food made on your farm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/busines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Includ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N/A if not applicable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21BB4F3E" w14:textId="2CF53E01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4D469BAF" w14:textId="3F5457DB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6CA2D057" w14:textId="77777777" w:rsidTr="00FE1C81">
        <w:trPr>
          <w:trHeight w:val="1079"/>
        </w:trPr>
        <w:tc>
          <w:tcPr>
            <w:tcW w:w="4855" w:type="dxa"/>
            <w:gridSpan w:val="2"/>
            <w:shd w:val="clear" w:color="auto" w:fill="F2F2F2" w:themeFill="background1" w:themeFillShade="F2"/>
            <w:hideMark/>
          </w:tcPr>
          <w:p w14:paraId="3A12EABF" w14:textId="1564E075" w:rsidR="006932A4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full-time employees does this farm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/busines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currently employ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Please exclude the contribution of family, seasonal and part time workers.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  <w:hideMark/>
          </w:tcPr>
          <w:p w14:paraId="136B2E38" w14:textId="5C2E28FE" w:rsidR="004C3DE0" w:rsidRPr="00CC6D81" w:rsidRDefault="006932A4" w:rsidP="004C3D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4428CF3B" w14:textId="7A0A51E4" w:rsidR="006932A4" w:rsidRPr="00CC6D81" w:rsidRDefault="006932A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217DF6AB" w14:textId="77777777" w:rsidTr="00FE1C81">
        <w:trPr>
          <w:trHeight w:val="1079"/>
        </w:trPr>
        <w:tc>
          <w:tcPr>
            <w:tcW w:w="4855" w:type="dxa"/>
            <w:gridSpan w:val="2"/>
            <w:shd w:val="clear" w:color="auto" w:fill="F2F2F2" w:themeFill="background1" w:themeFillShade="F2"/>
          </w:tcPr>
          <w:p w14:paraId="1DB94B36" w14:textId="4AC2660A" w:rsidR="00F2509B" w:rsidRPr="00CC6D81" w:rsidRDefault="00F2509B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Of the full time Employees, how many are male and female?</w:t>
            </w:r>
          </w:p>
        </w:tc>
        <w:tc>
          <w:tcPr>
            <w:tcW w:w="5186" w:type="dxa"/>
            <w:gridSpan w:val="3"/>
            <w:shd w:val="clear" w:color="auto" w:fill="F2F2F2" w:themeFill="background1" w:themeFillShade="F2"/>
          </w:tcPr>
          <w:p w14:paraId="3AC630D4" w14:textId="77777777" w:rsidR="00F2509B" w:rsidRPr="00CC6D81" w:rsidRDefault="00F2509B" w:rsidP="00F250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5EE76018" w14:textId="77777777" w:rsidR="00F2509B" w:rsidRPr="00CC6D81" w:rsidRDefault="00F2509B" w:rsidP="004C3DE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048FA0B" w14:textId="77777777" w:rsidR="00F2509B" w:rsidRPr="00CC6D81" w:rsidRDefault="00F2509B" w:rsidP="004C3DE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ale:</w:t>
            </w:r>
          </w:p>
          <w:p w14:paraId="2B6131DB" w14:textId="77777777" w:rsidR="00F2509B" w:rsidRPr="00CC6D81" w:rsidRDefault="00F2509B" w:rsidP="004C3DE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88716AE" w14:textId="69EFB0DE" w:rsidR="00F2509B" w:rsidRPr="00CC6D81" w:rsidRDefault="00F2509B" w:rsidP="004C3DE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Female:</w:t>
            </w:r>
          </w:p>
        </w:tc>
      </w:tr>
    </w:tbl>
    <w:p w14:paraId="71E7927B" w14:textId="77777777" w:rsidR="004C3DE0" w:rsidRPr="00CC6D81" w:rsidRDefault="004C3DE0"/>
    <w:tbl>
      <w:tblPr>
        <w:tblW w:w="100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55"/>
        <w:gridCol w:w="5186"/>
      </w:tblGrid>
      <w:tr w:rsidR="00CC6D81" w:rsidRPr="00CC6D81" w14:paraId="482A1CEF" w14:textId="77777777" w:rsidTr="00FE1C81">
        <w:trPr>
          <w:trHeight w:val="400"/>
        </w:trPr>
        <w:tc>
          <w:tcPr>
            <w:tcW w:w="10041" w:type="dxa"/>
            <w:gridSpan w:val="2"/>
            <w:shd w:val="clear" w:color="auto" w:fill="BDD6EE" w:themeFill="accent5" w:themeFillTint="66"/>
            <w:noWrap/>
            <w:vAlign w:val="center"/>
            <w:hideMark/>
          </w:tcPr>
          <w:p w14:paraId="425EC14A" w14:textId="3B3CB6B9" w:rsidR="006539F3" w:rsidRPr="00CC6D81" w:rsidRDefault="006539F3" w:rsidP="00AE24A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.B PRODUCTION</w:t>
            </w:r>
          </w:p>
        </w:tc>
      </w:tr>
      <w:tr w:rsidR="00CC6D81" w:rsidRPr="00CC6D81" w14:paraId="2359B9A4" w14:textId="77777777" w:rsidTr="002D7CF7">
        <w:trPr>
          <w:trHeight w:val="1286"/>
        </w:trPr>
        <w:tc>
          <w:tcPr>
            <w:tcW w:w="4855" w:type="dxa"/>
            <w:shd w:val="clear" w:color="auto" w:fill="F2F2F2" w:themeFill="background1" w:themeFillShade="F2"/>
            <w:hideMark/>
          </w:tcPr>
          <w:p w14:paraId="12A4C9A1" w14:textId="77777777" w:rsidR="006932A4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what types of products you sell</w:t>
            </w:r>
          </w:p>
        </w:tc>
        <w:tc>
          <w:tcPr>
            <w:tcW w:w="5186" w:type="dxa"/>
            <w:shd w:val="clear" w:color="auto" w:fill="F2F2F2" w:themeFill="background1" w:themeFillShade="F2"/>
            <w:hideMark/>
          </w:tcPr>
          <w:p w14:paraId="4EBD43AA" w14:textId="77777777" w:rsidR="00A43EDE" w:rsidRPr="00CC6D81" w:rsidRDefault="006932A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0572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5E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Frui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3095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5E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Vegetabl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99311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5E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Livestock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6709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5E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    Other     </w:t>
            </w:r>
          </w:p>
          <w:p w14:paraId="32B6A160" w14:textId="57220240" w:rsidR="006932A4" w:rsidRPr="00CC6D81" w:rsidRDefault="006932A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</w:p>
        </w:tc>
      </w:tr>
      <w:tr w:rsidR="00CC6D81" w:rsidRPr="00CC6D81" w14:paraId="4A0CB6BB" w14:textId="77777777" w:rsidTr="002D7CF7">
        <w:trPr>
          <w:trHeight w:val="1160"/>
        </w:trPr>
        <w:tc>
          <w:tcPr>
            <w:tcW w:w="4855" w:type="dxa"/>
            <w:shd w:val="clear" w:color="auto" w:fill="F2F2F2" w:themeFill="background1" w:themeFillShade="F2"/>
            <w:hideMark/>
          </w:tcPr>
          <w:p w14:paraId="59749B2F" w14:textId="77777777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the Vegetables you sell</w:t>
            </w:r>
          </w:p>
          <w:p w14:paraId="44339348" w14:textId="7CD97E4B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shd w:val="clear" w:color="auto" w:fill="F2F2F2" w:themeFill="background1" w:themeFillShade="F2"/>
            <w:vAlign w:val="center"/>
            <w:hideMark/>
          </w:tcPr>
          <w:p w14:paraId="51898941" w14:textId="2DC00151" w:rsidR="00955972" w:rsidRPr="00CC6D81" w:rsidRDefault="0095597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ORDERED                                                      </w:t>
            </w:r>
          </w:p>
          <w:p w14:paraId="5D30644D" w14:textId="03810974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94602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1      Onion</w:t>
            </w:r>
          </w:p>
          <w:p w14:paraId="2484D1D0" w14:textId="77777777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58852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2      Tomato</w:t>
            </w:r>
          </w:p>
          <w:p w14:paraId="428D83F9" w14:textId="1671EB5C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8599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3      Other</w:t>
            </w:r>
          </w:p>
        </w:tc>
      </w:tr>
      <w:tr w:rsidR="00CC6D81" w:rsidRPr="00CC6D81" w14:paraId="4AD9D941" w14:textId="77777777" w:rsidTr="00FE1C81">
        <w:trPr>
          <w:trHeight w:val="1857"/>
        </w:trPr>
        <w:tc>
          <w:tcPr>
            <w:tcW w:w="4855" w:type="dxa"/>
            <w:shd w:val="clear" w:color="auto" w:fill="F2F2F2" w:themeFill="background1" w:themeFillShade="F2"/>
            <w:hideMark/>
          </w:tcPr>
          <w:p w14:paraId="5CC1293C" w14:textId="77777777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the Fruits you sell</w:t>
            </w:r>
          </w:p>
          <w:p w14:paraId="00C8C1DC" w14:textId="3ECEFF07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shd w:val="clear" w:color="auto" w:fill="F2F2F2" w:themeFill="background1" w:themeFillShade="F2"/>
            <w:vAlign w:val="center"/>
            <w:hideMark/>
          </w:tcPr>
          <w:p w14:paraId="1A87C1D1" w14:textId="6E7BA0CE" w:rsidR="00525A07" w:rsidRPr="00CC6D81" w:rsidRDefault="0095597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ORDERED                                                       </w:t>
            </w:r>
          </w:p>
          <w:p w14:paraId="1C68603C" w14:textId="77777777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7019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1       Banana</w:t>
            </w:r>
          </w:p>
          <w:p w14:paraId="6B408F52" w14:textId="77777777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4417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2       Mango</w:t>
            </w:r>
          </w:p>
          <w:p w14:paraId="274CEF4D" w14:textId="0A7ABC67" w:rsidR="008D4EF0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5785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3        Dates</w:t>
            </w:r>
          </w:p>
          <w:p w14:paraId="219A6D2C" w14:textId="49AC11D7" w:rsidR="008D4EF0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50227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4EF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D4EF0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8D4EF0">
              <w:rPr>
                <w:rFonts w:ascii="Arial" w:eastAsia="Times New Roman" w:hAnsi="Arial" w:cs="Arial"/>
                <w:sz w:val="20"/>
                <w:szCs w:val="20"/>
              </w:rPr>
              <w:t>4</w:t>
            </w:r>
            <w:r w:rsidR="008D4EF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</w:t>
            </w:r>
            <w:r w:rsidR="008D4EF0">
              <w:rPr>
                <w:rFonts w:ascii="Arial" w:eastAsia="Times New Roman" w:hAnsi="Arial" w:cs="Arial"/>
                <w:sz w:val="20"/>
                <w:szCs w:val="20"/>
              </w:rPr>
              <w:t>Grapes</w:t>
            </w:r>
          </w:p>
          <w:p w14:paraId="44DA89AD" w14:textId="3BCACF6E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19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8D4EF0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live</w:t>
            </w:r>
          </w:p>
          <w:p w14:paraId="13E171DD" w14:textId="6CDFF962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0250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8D4EF0">
              <w:rPr>
                <w:rFonts w:ascii="Arial" w:eastAsia="Times New Roman" w:hAnsi="Arial" w:cs="Arial"/>
                <w:sz w:val="20"/>
                <w:szCs w:val="20"/>
              </w:rPr>
              <w:t>6</w:t>
            </w:r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ther</w:t>
            </w:r>
          </w:p>
        </w:tc>
      </w:tr>
      <w:tr w:rsidR="002A45D3" w:rsidRPr="00CC6D81" w14:paraId="7B004D8B" w14:textId="77777777" w:rsidTr="002A45D3">
        <w:trPr>
          <w:trHeight w:val="1007"/>
        </w:trPr>
        <w:tc>
          <w:tcPr>
            <w:tcW w:w="4855" w:type="dxa"/>
            <w:shd w:val="clear" w:color="auto" w:fill="F2F2F2" w:themeFill="background1" w:themeFillShade="F2"/>
          </w:tcPr>
          <w:p w14:paraId="09C40AC0" w14:textId="6DFCBE74" w:rsidR="002A45D3" w:rsidRPr="00CC6D81" w:rsidRDefault="002A45D3" w:rsidP="002D7CF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re you a livestock farmer/business</w:t>
            </w:r>
          </w:p>
        </w:tc>
        <w:tc>
          <w:tcPr>
            <w:tcW w:w="5186" w:type="dxa"/>
            <w:shd w:val="clear" w:color="auto" w:fill="F2F2F2" w:themeFill="background1" w:themeFillShade="F2"/>
          </w:tcPr>
          <w:p w14:paraId="40DD0B1E" w14:textId="7473F108" w:rsidR="002A45D3" w:rsidRPr="00CC6D81" w:rsidRDefault="002A45D3" w:rsidP="002D7CF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914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2663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6D3D9E">
              <w:rPr>
                <w:rFonts w:ascii="Arial" w:eastAsia="Times New Roman" w:hAnsi="Arial" w:cs="Arial"/>
                <w:i/>
                <w:sz w:val="20"/>
                <w:szCs w:val="20"/>
              </w:rPr>
              <w:t xml:space="preserve">in case </w:t>
            </w:r>
            <w:r>
              <w:rPr>
                <w:rFonts w:ascii="Arial" w:eastAsia="Times New Roman" w:hAnsi="Arial" w:cs="Arial"/>
                <w:i/>
                <w:sz w:val="20"/>
                <w:szCs w:val="20"/>
              </w:rPr>
              <w:t>N</w:t>
            </w:r>
            <w:r w:rsidRPr="00341399">
              <w:rPr>
                <w:rFonts w:ascii="Arial" w:eastAsia="Times New Roman" w:hAnsi="Arial" w:cs="Arial"/>
                <w:i/>
                <w:sz w:val="20"/>
                <w:szCs w:val="20"/>
              </w:rPr>
              <w:t>o, skip following four questions</w:t>
            </w:r>
          </w:p>
        </w:tc>
      </w:tr>
      <w:tr w:rsidR="00CC6D81" w:rsidRPr="00CC6D81" w14:paraId="1C171E44" w14:textId="77777777" w:rsidTr="00620019">
        <w:trPr>
          <w:trHeight w:val="1857"/>
        </w:trPr>
        <w:tc>
          <w:tcPr>
            <w:tcW w:w="4855" w:type="dxa"/>
            <w:shd w:val="clear" w:color="auto" w:fill="F2F2F2" w:themeFill="background1" w:themeFillShade="F2"/>
          </w:tcPr>
          <w:p w14:paraId="096AF8BE" w14:textId="77777777" w:rsidR="002D7CF7" w:rsidRPr="00CC6D81" w:rsidRDefault="002D7CF7" w:rsidP="002D7CF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type and number of animals / chicken if you have an animal / poultry farm</w:t>
            </w:r>
          </w:p>
          <w:p w14:paraId="0C990B62" w14:textId="355C79D6" w:rsidR="00A43EDE" w:rsidRPr="00CC6D81" w:rsidRDefault="00A43EDE" w:rsidP="002D7CF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Only GRASP targeted value chain</w:t>
            </w:r>
          </w:p>
        </w:tc>
        <w:tc>
          <w:tcPr>
            <w:tcW w:w="5186" w:type="dxa"/>
            <w:shd w:val="clear" w:color="auto" w:fill="F2F2F2" w:themeFill="background1" w:themeFillShade="F2"/>
          </w:tcPr>
          <w:p w14:paraId="05A358D5" w14:textId="67CA5126" w:rsidR="002D7CF7" w:rsidRPr="00CC6D81" w:rsidRDefault="002D7CF7" w:rsidP="002D7CF7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5426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Goat         ___________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94731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Sheep      ___________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09216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Cow         ___________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5410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Buffalo     ___________</w:t>
            </w:r>
          </w:p>
          <w:p w14:paraId="6693877E" w14:textId="0DB003DC" w:rsidR="002D7CF7" w:rsidRPr="00CC6D81" w:rsidRDefault="00000000" w:rsidP="002D7CF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8282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CF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D7CF7" w:rsidRPr="00CC6D81">
              <w:rPr>
                <w:rFonts w:ascii="Arial" w:eastAsia="Times New Roman" w:hAnsi="Arial" w:cs="Arial"/>
                <w:sz w:val="20"/>
                <w:szCs w:val="20"/>
              </w:rPr>
              <w:t>05       Poultry     ___________</w:t>
            </w:r>
          </w:p>
          <w:p w14:paraId="78BCAC02" w14:textId="60CF7884" w:rsidR="00A43EDE" w:rsidRPr="00CC6D81" w:rsidRDefault="00000000" w:rsidP="00A43ED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69712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06       ______     ___________</w:t>
            </w:r>
          </w:p>
          <w:p w14:paraId="6656696B" w14:textId="6E92BCC6" w:rsidR="002D7CF7" w:rsidRPr="00CC6D81" w:rsidRDefault="00000000" w:rsidP="002D7CF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51582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CF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D7CF7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 w:rsidR="002D7CF7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Other       ___________</w:t>
            </w:r>
          </w:p>
        </w:tc>
      </w:tr>
      <w:tr w:rsidR="00CC6D81" w:rsidRPr="00CC6D81" w14:paraId="45F58AA7" w14:textId="77777777" w:rsidTr="002D7CF7">
        <w:trPr>
          <w:trHeight w:val="1349"/>
        </w:trPr>
        <w:tc>
          <w:tcPr>
            <w:tcW w:w="4855" w:type="dxa"/>
            <w:shd w:val="clear" w:color="auto" w:fill="F2F2F2" w:themeFill="background1" w:themeFillShade="F2"/>
            <w:hideMark/>
          </w:tcPr>
          <w:p w14:paraId="067A7991" w14:textId="77777777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the meat you sell</w:t>
            </w:r>
          </w:p>
          <w:p w14:paraId="406DF6DF" w14:textId="261A8C15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shd w:val="clear" w:color="auto" w:fill="F2F2F2" w:themeFill="background1" w:themeFillShade="F2"/>
            <w:vAlign w:val="center"/>
            <w:hideMark/>
          </w:tcPr>
          <w:p w14:paraId="3ADF1861" w14:textId="61401D80" w:rsidR="00525A07" w:rsidRPr="00CC6D81" w:rsidRDefault="0095597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ORDERED                                                        </w:t>
            </w:r>
          </w:p>
          <w:p w14:paraId="34300076" w14:textId="77777777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45292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1       Beef</w:t>
            </w:r>
          </w:p>
          <w:p w14:paraId="308E875C" w14:textId="77777777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92214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2       Chicken</w:t>
            </w:r>
          </w:p>
          <w:p w14:paraId="66EB9BC0" w14:textId="77777777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75195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3       Lamb/mutton</w:t>
            </w:r>
          </w:p>
          <w:p w14:paraId="24E37B15" w14:textId="77C311F4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76919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4       Other</w:t>
            </w:r>
          </w:p>
        </w:tc>
      </w:tr>
      <w:tr w:rsidR="00CC6D81" w:rsidRPr="00CC6D81" w14:paraId="14B9D2B9" w14:textId="77777777" w:rsidTr="002D7CF7">
        <w:trPr>
          <w:trHeight w:val="1826"/>
        </w:trPr>
        <w:tc>
          <w:tcPr>
            <w:tcW w:w="4855" w:type="dxa"/>
            <w:shd w:val="clear" w:color="auto" w:fill="F2F2F2" w:themeFill="background1" w:themeFillShade="F2"/>
            <w:hideMark/>
          </w:tcPr>
          <w:p w14:paraId="6DF5C2C7" w14:textId="77777777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the dairy you sell</w:t>
            </w:r>
          </w:p>
          <w:p w14:paraId="287A3F52" w14:textId="1BB701AE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shd w:val="clear" w:color="auto" w:fill="F2F2F2" w:themeFill="background1" w:themeFillShade="F2"/>
            <w:vAlign w:val="center"/>
            <w:hideMark/>
          </w:tcPr>
          <w:p w14:paraId="51562E41" w14:textId="308E2F72" w:rsidR="00525A07" w:rsidRPr="00CC6D81" w:rsidRDefault="0095597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ORDERED                                                        </w:t>
            </w:r>
          </w:p>
          <w:p w14:paraId="35A9CEAB" w14:textId="77777777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83278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1        Milk</w:t>
            </w:r>
          </w:p>
          <w:p w14:paraId="4E6A5847" w14:textId="77777777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84431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2        Cheese</w:t>
            </w:r>
          </w:p>
          <w:p w14:paraId="60C973AF" w14:textId="77777777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46950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3        Butter</w:t>
            </w:r>
          </w:p>
          <w:p w14:paraId="2B67DCE3" w14:textId="77777777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685324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4        Yogurt</w:t>
            </w:r>
          </w:p>
          <w:p w14:paraId="4A91C1E9" w14:textId="77777777" w:rsidR="00955972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6675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05        Eggs</w:t>
            </w:r>
          </w:p>
          <w:p w14:paraId="38223E39" w14:textId="20B8DD0A" w:rsidR="0095597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73577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597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6        </w:t>
            </w:r>
            <w:proofErr w:type="gramStart"/>
            <w:r w:rsidR="00955972" w:rsidRPr="00CC6D81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_</w:t>
            </w:r>
            <w:proofErr w:type="gramEnd"/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_____________________________</w:t>
            </w:r>
          </w:p>
        </w:tc>
      </w:tr>
      <w:tr w:rsidR="00CC6D81" w:rsidRPr="00CC6D81" w14:paraId="28CBECA7" w14:textId="77777777" w:rsidTr="00525A07">
        <w:trPr>
          <w:trHeight w:val="1421"/>
        </w:trPr>
        <w:tc>
          <w:tcPr>
            <w:tcW w:w="4855" w:type="dxa"/>
            <w:shd w:val="clear" w:color="auto" w:fill="F2F2F2" w:themeFill="background1" w:themeFillShade="F2"/>
            <w:hideMark/>
          </w:tcPr>
          <w:p w14:paraId="2B9E78EA" w14:textId="44A1E1CA" w:rsidR="002560CE" w:rsidRPr="00CC6D81" w:rsidRDefault="002560CE" w:rsidP="00525A07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 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Please indicate the Other Animal Products 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you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Sel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00362A26" w14:textId="19F01D3D" w:rsidR="00525A07" w:rsidRPr="00CC6D81" w:rsidRDefault="00525A07" w:rsidP="00525A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6" w:type="dxa"/>
            <w:shd w:val="clear" w:color="auto" w:fill="F2F2F2" w:themeFill="background1" w:themeFillShade="F2"/>
            <w:hideMark/>
          </w:tcPr>
          <w:p w14:paraId="62B2F88E" w14:textId="77777777" w:rsidR="00525A07" w:rsidRPr="00CC6D81" w:rsidRDefault="002560CE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ORDERED                                                        </w:t>
            </w:r>
          </w:p>
          <w:p w14:paraId="38FBA3E9" w14:textId="578D5FFE" w:rsidR="002560CE" w:rsidRPr="00CC6D81" w:rsidRDefault="002560CE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6376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Woo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9707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Hid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92829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Live Anima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5839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Other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_____________________________</w:t>
            </w:r>
          </w:p>
        </w:tc>
      </w:tr>
    </w:tbl>
    <w:p w14:paraId="551BCB2D" w14:textId="51320187" w:rsidR="003C6C73" w:rsidRPr="00CC6D81" w:rsidRDefault="003C6C73"/>
    <w:tbl>
      <w:tblPr>
        <w:tblW w:w="10041" w:type="dxa"/>
        <w:tblLook w:val="04A0" w:firstRow="1" w:lastRow="0" w:firstColumn="1" w:lastColumn="0" w:noHBand="0" w:noVBand="1"/>
      </w:tblPr>
      <w:tblGrid>
        <w:gridCol w:w="2807"/>
        <w:gridCol w:w="338"/>
        <w:gridCol w:w="90"/>
        <w:gridCol w:w="1620"/>
        <w:gridCol w:w="5186"/>
      </w:tblGrid>
      <w:tr w:rsidR="00CC6D81" w:rsidRPr="00CC6D81" w14:paraId="417A1740" w14:textId="77777777" w:rsidTr="00FE1C81">
        <w:trPr>
          <w:trHeight w:val="440"/>
        </w:trPr>
        <w:tc>
          <w:tcPr>
            <w:tcW w:w="100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41B46B03" w14:textId="726E7721" w:rsidR="0078195C" w:rsidRPr="00CC6D81" w:rsidRDefault="002560CE" w:rsidP="00955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DULE B2: AGRIBUSINESS</w:t>
            </w:r>
            <w:r w:rsidR="002D7CF7"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FORMATION</w:t>
            </w:r>
          </w:p>
        </w:tc>
      </w:tr>
      <w:tr w:rsidR="00CC6D81" w:rsidRPr="00CC6D81" w14:paraId="1CB987DC" w14:textId="77777777" w:rsidTr="003C6C73">
        <w:trPr>
          <w:trHeight w:val="400"/>
        </w:trPr>
        <w:tc>
          <w:tcPr>
            <w:tcW w:w="10041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D4629" w14:textId="538BDEFB" w:rsidR="002560CE" w:rsidRPr="00CC6D81" w:rsidRDefault="002560CE" w:rsidP="0095597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B.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ESTABLISHMENT TYPE AND EMPLOYMENT INFORMATION</w:t>
            </w:r>
          </w:p>
        </w:tc>
      </w:tr>
      <w:tr w:rsidR="00CC6D81" w:rsidRPr="00CC6D81" w14:paraId="26B293F7" w14:textId="77777777" w:rsidTr="00FE1C81">
        <w:trPr>
          <w:trHeight w:val="575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2F65CD5" w14:textId="65A87B46" w:rsidR="006F2088" w:rsidRPr="00CC6D81" w:rsidRDefault="006F208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seasonal workers do you employ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If no seasonal workers, enter value = 0</w:t>
            </w:r>
          </w:p>
          <w:p w14:paraId="0B8E0AC5" w14:textId="08DBB484" w:rsidR="00A43EDE" w:rsidRPr="00CC6D81" w:rsidRDefault="00A43EDE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Minimum One month employment is considered as seasonal. </w:t>
            </w:r>
          </w:p>
          <w:p w14:paraId="38CE8491" w14:textId="77777777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7DA3DA6" w14:textId="77777777" w:rsidR="00955972" w:rsidRPr="00CC6D81" w:rsidRDefault="0095597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49DCB3B" w14:textId="65C09327" w:rsidR="00955972" w:rsidRPr="00CC6D81" w:rsidRDefault="0095597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9E30E90" w14:textId="115FCE97" w:rsidR="006F2088" w:rsidRPr="00CC6D81" w:rsidRDefault="006F208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  </w:t>
            </w:r>
          </w:p>
        </w:tc>
      </w:tr>
      <w:tr w:rsidR="00CC6D81" w:rsidRPr="00CC6D81" w14:paraId="422F6665" w14:textId="77777777" w:rsidTr="00FE1C81">
        <w:trPr>
          <w:trHeight w:val="719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B72983A" w14:textId="6FA8EF9C" w:rsidR="009B5D76" w:rsidRPr="00CC6D81" w:rsidRDefault="006F2088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you employ seasonal workers, what is the peak season to employ them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Please indicate Month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529682FD" w14:textId="77777777" w:rsidR="009B5D76" w:rsidRPr="00CC6D81" w:rsidRDefault="009B5D76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2BE3228E" w14:textId="3646BB91" w:rsidR="009B5D76" w:rsidRPr="00CC6D81" w:rsidRDefault="009B5D7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6F36326" w14:textId="23851FEB" w:rsidR="006F2088" w:rsidRPr="00CC6D81" w:rsidRDefault="006F208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</w:t>
            </w:r>
          </w:p>
        </w:tc>
      </w:tr>
      <w:tr w:rsidR="00CC6D81" w:rsidRPr="00CC6D81" w14:paraId="1743A123" w14:textId="77777777" w:rsidTr="00F1679C">
        <w:trPr>
          <w:trHeight w:val="400"/>
        </w:trPr>
        <w:tc>
          <w:tcPr>
            <w:tcW w:w="10041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vAlign w:val="center"/>
            <w:hideMark/>
          </w:tcPr>
          <w:p w14:paraId="714FA396" w14:textId="06BFE2B6" w:rsidR="00A74188" w:rsidRPr="00CC6D81" w:rsidRDefault="00A74188" w:rsidP="003C6C7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.B SECTOR, PRODUCTION, AND MARKET LINKAGES</w:t>
            </w:r>
          </w:p>
        </w:tc>
      </w:tr>
      <w:tr w:rsidR="00CC6D81" w:rsidRPr="00CC6D81" w14:paraId="6815B2F3" w14:textId="77777777" w:rsidTr="00FE1C81">
        <w:trPr>
          <w:trHeight w:val="1241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8898812" w14:textId="77777777" w:rsidR="006F2088" w:rsidRPr="00CC6D81" w:rsidRDefault="006F2088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at is your establishment's main sector of activity? (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ain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source of income)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7DF20CE" w14:textId="77777777" w:rsidR="00525A07" w:rsidRPr="00CC6D81" w:rsidRDefault="006F2088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  </w:t>
            </w:r>
          </w:p>
          <w:p w14:paraId="7EB45B0B" w14:textId="2678EB14" w:rsidR="006F2088" w:rsidRPr="00CC6D81" w:rsidRDefault="006F208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1819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Fruit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3999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Vegetabl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3710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Livestock</w:t>
            </w:r>
          </w:p>
        </w:tc>
      </w:tr>
      <w:tr w:rsidR="00CC6D81" w:rsidRPr="00CC6D81" w14:paraId="1A47D578" w14:textId="77777777" w:rsidTr="00FE1C81">
        <w:trPr>
          <w:trHeight w:val="4345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1A9A8BA" w14:textId="77777777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and rank the THREE main FRUITS where you operate</w:t>
            </w:r>
          </w:p>
          <w:p w14:paraId="237EFB28" w14:textId="689E55FB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7C3706" w14:textId="3C1DE514" w:rsidR="003C6C73" w:rsidRPr="00CC6D81" w:rsidRDefault="003C6C7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  </w:t>
            </w:r>
          </w:p>
          <w:p w14:paraId="61E9FD11" w14:textId="77777777" w:rsidR="00525A07" w:rsidRPr="00CC6D81" w:rsidRDefault="00525A07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9579E40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4359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1        Apple</w:t>
            </w:r>
          </w:p>
          <w:p w14:paraId="015EB227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4801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2        Apricot</w:t>
            </w:r>
          </w:p>
          <w:p w14:paraId="28E53EC9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8249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3        Banana</w:t>
            </w:r>
          </w:p>
          <w:p w14:paraId="7DA67CD5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7623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4        Ber (jujube)</w:t>
            </w:r>
          </w:p>
          <w:p w14:paraId="770FFE95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81804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5        Citrus</w:t>
            </w:r>
          </w:p>
          <w:p w14:paraId="3BA6A4D2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9304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6        Dates</w:t>
            </w:r>
          </w:p>
          <w:p w14:paraId="030DEE86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5739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7        Grapes</w:t>
            </w:r>
          </w:p>
          <w:p w14:paraId="4884432D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2238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8        Guava</w:t>
            </w:r>
          </w:p>
          <w:p w14:paraId="1511ED8B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30212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9        Mango</w:t>
            </w:r>
          </w:p>
          <w:p w14:paraId="6BD2AFF5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20454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0        Melons</w:t>
            </w:r>
          </w:p>
          <w:p w14:paraId="0CB52844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8591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2        Pears</w:t>
            </w:r>
          </w:p>
          <w:p w14:paraId="1CD67FAA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6103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3        Plums</w:t>
            </w:r>
          </w:p>
          <w:p w14:paraId="6BEC50C1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9363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4        Pomegranate</w:t>
            </w:r>
          </w:p>
          <w:p w14:paraId="63E2FE90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1562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5        Olive</w:t>
            </w:r>
          </w:p>
          <w:p w14:paraId="1C87A168" w14:textId="6BC40A16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95333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16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</w:p>
        </w:tc>
      </w:tr>
      <w:tr w:rsidR="00CC6D81" w:rsidRPr="00CC6D81" w14:paraId="36A2CC9E" w14:textId="77777777" w:rsidTr="00FE1C81">
        <w:trPr>
          <w:trHeight w:val="4435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29B28DA" w14:textId="77777777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Please indicate and rank the THREE main VEGETABLES where you operate</w:t>
            </w:r>
          </w:p>
          <w:p w14:paraId="43AE3DF5" w14:textId="1D55721A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71ECEC" w14:textId="1205098A" w:rsidR="003C6C73" w:rsidRPr="00CC6D81" w:rsidRDefault="003C6C7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ORDERED                                                           </w:t>
            </w:r>
          </w:p>
          <w:p w14:paraId="664BAA5A" w14:textId="77777777" w:rsidR="00525A07" w:rsidRPr="00CC6D81" w:rsidRDefault="00525A07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49B0DB8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2862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1        Cabbage</w:t>
            </w:r>
          </w:p>
          <w:p w14:paraId="7B6A52F0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0515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2        Carrots</w:t>
            </w:r>
          </w:p>
          <w:p w14:paraId="38FCAE35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7764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3        Cauliflower</w:t>
            </w:r>
          </w:p>
          <w:p w14:paraId="50B40C2E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89423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4        Chilies</w:t>
            </w:r>
          </w:p>
          <w:p w14:paraId="26443441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14520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5        Lady Finger/Okra</w:t>
            </w:r>
          </w:p>
          <w:p w14:paraId="2195588A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62066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6        Onions</w:t>
            </w:r>
          </w:p>
          <w:p w14:paraId="79725F13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2308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7        Peas</w:t>
            </w:r>
          </w:p>
          <w:p w14:paraId="33B65DE7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58915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8        Potatoes</w:t>
            </w:r>
          </w:p>
          <w:p w14:paraId="763D4673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58025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Segoe UI Symbol" w:eastAsia="Times New Roman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9        Radish</w:t>
            </w:r>
          </w:p>
          <w:p w14:paraId="27C49A52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2258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0        Spinach</w:t>
            </w:r>
          </w:p>
          <w:p w14:paraId="3C610F09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67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1        Squash (</w:t>
            </w:r>
            <w:proofErr w:type="spellStart"/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Tinda</w:t>
            </w:r>
            <w:proofErr w:type="spellEnd"/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728A9E8A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1955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2        Tomatoes</w:t>
            </w:r>
          </w:p>
          <w:p w14:paraId="4AF0FEE8" w14:textId="7777777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584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3        Turnip</w:t>
            </w:r>
          </w:p>
          <w:p w14:paraId="1A6FDDFB" w14:textId="7777777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3604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4        Garlic</w:t>
            </w:r>
          </w:p>
          <w:p w14:paraId="1ED042E3" w14:textId="75403E35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00586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ther</w:t>
            </w:r>
          </w:p>
        </w:tc>
      </w:tr>
      <w:tr w:rsidR="00CC6D81" w:rsidRPr="00CC6D81" w14:paraId="5E9D84AD" w14:textId="77777777" w:rsidTr="00FE1C81">
        <w:trPr>
          <w:trHeight w:val="1990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5047856" w14:textId="77777777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and rank the THREE main LIVESTOCK where you operate</w:t>
            </w:r>
          </w:p>
          <w:p w14:paraId="360F3123" w14:textId="7FD339E0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D45F85" w14:textId="374D06DC" w:rsidR="003C6C73" w:rsidRPr="00CC6D81" w:rsidRDefault="003C6C7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  </w:t>
            </w:r>
          </w:p>
          <w:p w14:paraId="210D0861" w14:textId="77777777" w:rsidR="00525A07" w:rsidRPr="00CC6D81" w:rsidRDefault="00525A07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616E85" w14:textId="6B88F9CB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25165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BB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1        Cattle</w:t>
            </w:r>
          </w:p>
          <w:p w14:paraId="2BD9D23D" w14:textId="65297729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3326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2        Camels</w:t>
            </w:r>
          </w:p>
          <w:p w14:paraId="7B71EB1F" w14:textId="787C733F" w:rsidR="00A43EDE" w:rsidRPr="00CC6D81" w:rsidRDefault="00000000" w:rsidP="00A43E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2771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03        Cow</w:t>
            </w:r>
          </w:p>
          <w:p w14:paraId="418E597D" w14:textId="5CC7BDFB" w:rsidR="00A43EDE" w:rsidRPr="00CC6D81" w:rsidRDefault="00000000" w:rsidP="00A43E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19669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04        Buffalo</w:t>
            </w:r>
          </w:p>
          <w:p w14:paraId="5E63338B" w14:textId="19C26FA1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9973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Goats</w:t>
            </w:r>
          </w:p>
          <w:p w14:paraId="1EBD3CFB" w14:textId="08B6BE6B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2965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6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Sheep</w:t>
            </w:r>
          </w:p>
          <w:p w14:paraId="5CD928B9" w14:textId="3DBA906B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73892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Poultry</w:t>
            </w:r>
          </w:p>
          <w:p w14:paraId="5873695A" w14:textId="5E6B2AEA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2437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08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Other</w:t>
            </w:r>
          </w:p>
        </w:tc>
      </w:tr>
      <w:tr w:rsidR="00CC6D81" w:rsidRPr="00CC6D81" w14:paraId="7E10C2C0" w14:textId="77777777" w:rsidTr="00FE1C81">
        <w:trPr>
          <w:trHeight w:val="6670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C99E29C" w14:textId="6C8AFBF0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select the TYPE of product that represented the largest proportion of annual sales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566EEF7" w14:textId="0CFAE569" w:rsidR="003C6C73" w:rsidRPr="00CC6D81" w:rsidRDefault="003C6C7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: CASCADING                                                              </w:t>
            </w:r>
          </w:p>
          <w:p w14:paraId="103F99BB" w14:textId="77777777" w:rsidR="00525A07" w:rsidRPr="00CC6D81" w:rsidRDefault="00525A07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8EA39A4" w14:textId="505D2A54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00682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1        Cattle</w:t>
            </w:r>
          </w:p>
          <w:p w14:paraId="4CB24675" w14:textId="0E532247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39976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2        Buffalo</w:t>
            </w:r>
          </w:p>
          <w:p w14:paraId="6E45D656" w14:textId="2656B4DE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1592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3        Sheep</w:t>
            </w:r>
          </w:p>
          <w:p w14:paraId="083C874C" w14:textId="67656F8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0875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4        Goats</w:t>
            </w:r>
          </w:p>
          <w:p w14:paraId="151F3160" w14:textId="397487CD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81441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5        Potato</w:t>
            </w:r>
          </w:p>
          <w:p w14:paraId="68B5DD48" w14:textId="468AA3AE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66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6        Tomato</w:t>
            </w:r>
          </w:p>
          <w:p w14:paraId="23F6EFD8" w14:textId="4FB62CBE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5309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7        Onions</w:t>
            </w:r>
          </w:p>
          <w:p w14:paraId="535BFF65" w14:textId="1ADF4965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12369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8        Garlic</w:t>
            </w:r>
          </w:p>
          <w:p w14:paraId="0B619BF0" w14:textId="030F6F6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6661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09        Cauliflower</w:t>
            </w:r>
          </w:p>
          <w:p w14:paraId="3AA7FC49" w14:textId="02316F61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2108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0        Cabbage</w:t>
            </w:r>
          </w:p>
          <w:p w14:paraId="59865BE7" w14:textId="3D8A8F1E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859891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1        Carrot</w:t>
            </w:r>
            <w:r w:rsidR="003C6C73"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12808F87" w14:textId="07A14930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71588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2        Turnips</w:t>
            </w:r>
          </w:p>
          <w:p w14:paraId="690EE304" w14:textId="518179B9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24099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3        Radish</w:t>
            </w:r>
          </w:p>
          <w:p w14:paraId="7B27FA66" w14:textId="6F278C64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40059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4        Peas</w:t>
            </w:r>
          </w:p>
          <w:p w14:paraId="47BE151D" w14:textId="5B41BE87" w:rsidR="003C6C73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52868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5        Spinach</w:t>
            </w:r>
          </w:p>
          <w:p w14:paraId="623CCF54" w14:textId="043737F5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75457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6        Olives</w:t>
            </w:r>
          </w:p>
          <w:p w14:paraId="51EAA288" w14:textId="556A6F98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5506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7        Mango</w:t>
            </w:r>
          </w:p>
          <w:p w14:paraId="316A0D27" w14:textId="6F47FFE5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8771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8        Banana</w:t>
            </w:r>
          </w:p>
          <w:p w14:paraId="4C877186" w14:textId="3830E0B0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11133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19        Grapes</w:t>
            </w:r>
          </w:p>
          <w:p w14:paraId="031B1227" w14:textId="46289A60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6178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20        Dates</w:t>
            </w:r>
          </w:p>
          <w:p w14:paraId="409407EF" w14:textId="1EB737EF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1980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21        Dairy</w:t>
            </w:r>
          </w:p>
          <w:p w14:paraId="0A012449" w14:textId="75E9843E" w:rsidR="003C6C73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18452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22        Meat</w:t>
            </w:r>
          </w:p>
          <w:p w14:paraId="68D9C16F" w14:textId="36BFA61E" w:rsidR="003C6C73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3355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6C73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23        Wool &amp; Hide</w:t>
            </w:r>
          </w:p>
          <w:p w14:paraId="71548D7C" w14:textId="21770460" w:rsidR="004B0171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35692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0171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B0171" w:rsidRPr="00CC6D81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4B0171">
              <w:rPr>
                <w:rFonts w:ascii="Arial" w:eastAsia="Times New Roman" w:hAnsi="Arial" w:cs="Arial"/>
                <w:sz w:val="20"/>
                <w:szCs w:val="20"/>
              </w:rPr>
              <w:t>4        ________________________</w:t>
            </w:r>
          </w:p>
          <w:p w14:paraId="48D3BD44" w14:textId="212DB940" w:rsidR="003C6C73" w:rsidRPr="00CC6D81" w:rsidRDefault="003C6C73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4C746332" w14:textId="77777777" w:rsidTr="00FE1C81">
        <w:trPr>
          <w:trHeight w:val="890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036E5B" w14:textId="0CA4B695" w:rsidR="000C4422" w:rsidRPr="00CC6D81" w:rsidRDefault="000C442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Currently, what is the product or service that represents the largest proportion of annual sales? Please be as specific as possible, 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yogurt production, fruit juices,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Beef, mutt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tc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1C85B11A" w14:textId="77777777" w:rsidR="009B5D76" w:rsidRPr="00CC6D81" w:rsidRDefault="009B5D76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C07DB9D" w14:textId="7F2FE34A" w:rsidR="009B5D76" w:rsidRPr="00CC6D81" w:rsidRDefault="009B5D7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7BAD48C" w14:textId="72F95154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</w:t>
            </w:r>
          </w:p>
          <w:p w14:paraId="4763CB12" w14:textId="77777777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6BD43027" w14:textId="77777777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AF999B1" w14:textId="77777777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01DA5F4" w14:textId="0004F914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2EE360EB" w14:textId="77777777" w:rsidTr="00FE1C81">
        <w:trPr>
          <w:trHeight w:val="485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795B326" w14:textId="77777777" w:rsidR="000C4422" w:rsidRPr="00CC6D81" w:rsidRDefault="000C442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How many metric tons of this main product did you sell in the last full calendar year? </w:t>
            </w:r>
          </w:p>
          <w:p w14:paraId="09A1A531" w14:textId="77777777" w:rsidR="009B5D76" w:rsidRPr="00CC6D81" w:rsidRDefault="009B5D76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B853694" w14:textId="689D4244" w:rsidR="009B5D76" w:rsidRPr="00CC6D81" w:rsidRDefault="009B5D76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B8E57D3" w14:textId="05FB3759" w:rsidR="00C852D0" w:rsidRPr="00CC6D81" w:rsidRDefault="00C852D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: </w:t>
            </w:r>
          </w:p>
          <w:p w14:paraId="3ECBEBEE" w14:textId="7ADDA562" w:rsidR="00C852D0" w:rsidRPr="00CC6D81" w:rsidRDefault="00000000" w:rsidP="00C852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6812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1          01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10 Tons</w:t>
            </w:r>
          </w:p>
          <w:p w14:paraId="3026DEBB" w14:textId="700917B3" w:rsidR="00C852D0" w:rsidRPr="00CC6D81" w:rsidRDefault="00000000" w:rsidP="00C852D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85640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       10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20 Tons</w:t>
            </w:r>
          </w:p>
          <w:p w14:paraId="2566E428" w14:textId="0313A268" w:rsidR="00C852D0" w:rsidRPr="00CC6D81" w:rsidRDefault="0000000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32403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3          20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40 Tons</w:t>
            </w:r>
          </w:p>
          <w:p w14:paraId="2AD8A201" w14:textId="46423EC1" w:rsidR="00C852D0" w:rsidRPr="00CC6D81" w:rsidRDefault="0000000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0235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       40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60 Tons</w:t>
            </w:r>
          </w:p>
          <w:p w14:paraId="53CBB7BC" w14:textId="44E63752" w:rsidR="00C852D0" w:rsidRPr="00CC6D81" w:rsidRDefault="0000000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4156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5          60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80 Tons</w:t>
            </w:r>
          </w:p>
          <w:p w14:paraId="49548A0D" w14:textId="7B562EFB" w:rsidR="00C852D0" w:rsidRPr="00CC6D81" w:rsidRDefault="0000000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2392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6          80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120 Tons</w:t>
            </w:r>
          </w:p>
          <w:p w14:paraId="4B40FDFF" w14:textId="50BA92CC" w:rsidR="00C852D0" w:rsidRPr="00CC6D81" w:rsidRDefault="0000000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54635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07        120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200 Tons</w:t>
            </w:r>
          </w:p>
          <w:p w14:paraId="175D0159" w14:textId="406CB104" w:rsidR="00C852D0" w:rsidRPr="00CC6D81" w:rsidRDefault="0000000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6247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8        200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–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400 Tons</w:t>
            </w:r>
          </w:p>
          <w:p w14:paraId="66096169" w14:textId="6DCF2FE1" w:rsidR="00C852D0" w:rsidRPr="00CC6D81" w:rsidRDefault="00000000" w:rsidP="00C852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7132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9        400 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3C7D9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600 Tons</w:t>
            </w:r>
          </w:p>
          <w:p w14:paraId="74384CB3" w14:textId="5656D292" w:rsidR="000C442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6287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2D0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2D0" w:rsidRPr="00CC6D81">
              <w:rPr>
                <w:rFonts w:ascii="Arial" w:eastAsia="Times New Roman" w:hAnsi="Arial" w:cs="Arial"/>
                <w:sz w:val="20"/>
                <w:szCs w:val="20"/>
              </w:rPr>
              <w:t>10        More than 600 Tons</w:t>
            </w:r>
          </w:p>
        </w:tc>
      </w:tr>
      <w:tr w:rsidR="00CC6D81" w:rsidRPr="00CC6D81" w14:paraId="24FAEFF7" w14:textId="77777777" w:rsidTr="00FE1C81">
        <w:trPr>
          <w:trHeight w:val="3230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C3806" w14:textId="77777777" w:rsidR="000C4422" w:rsidRPr="00CC6D81" w:rsidRDefault="000C442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es the business alter this main product before selling it?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D0CAB4" w14:textId="77777777" w:rsidR="00525A07" w:rsidRPr="00CC6D81" w:rsidRDefault="000C4422" w:rsidP="00144CC4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YES/NO                                                              </w:t>
            </w:r>
          </w:p>
          <w:p w14:paraId="02AED796" w14:textId="5D5BDA57" w:rsidR="000C4422" w:rsidRPr="00CC6D81" w:rsidRDefault="000C4422" w:rsidP="00144C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882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None. The product is sold in its primary/raw form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5154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Cleaning, sorting and weigh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13731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Grad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79274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Processing (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production of cheese or ghee from milk or       sausages from meat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05103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Packag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02265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Marketing and advertising (e.g. labelling, publicity etc.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7854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Blending of varieti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1587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Downstream value chai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management (bulking, transportation etc.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7065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Oth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1596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10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Do not know</w:t>
            </w:r>
          </w:p>
          <w:p w14:paraId="020C17D5" w14:textId="6595FB8A" w:rsidR="000C4422" w:rsidRPr="00CC6D81" w:rsidRDefault="000C4422" w:rsidP="00144C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5023574B" w14:textId="77777777" w:rsidTr="00FE1C81">
        <w:trPr>
          <w:trHeight w:val="638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71A9F69" w14:textId="56377148" w:rsidR="000C4422" w:rsidRPr="00CC6D81" w:rsidRDefault="000C442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at type of packaging do you use? Where and who do you source it from?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2A45D3">
              <w:rPr>
                <w:rFonts w:ascii="Arial" w:eastAsia="Times New Roman" w:hAnsi="Arial" w:cs="Arial"/>
                <w:sz w:val="20"/>
                <w:szCs w:val="20"/>
              </w:rPr>
              <w:t>Please be specific and mention name and location of the package supplier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1CFFC41D" w14:textId="77777777" w:rsidR="00144CC4" w:rsidRPr="00CC6D81" w:rsidRDefault="00144CC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4C914481" w14:textId="77777777" w:rsidR="00144CC4" w:rsidRPr="00CC6D81" w:rsidRDefault="00144CC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49D4A94E" w14:textId="1B13402A" w:rsidR="00144CC4" w:rsidRPr="00CC6D81" w:rsidRDefault="00144CC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E15269" w14:textId="25381DE5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</w:t>
            </w:r>
          </w:p>
        </w:tc>
      </w:tr>
      <w:tr w:rsidR="00CC6D81" w:rsidRPr="00CC6D81" w14:paraId="20E3333F" w14:textId="77777777" w:rsidTr="00FE1C81">
        <w:trPr>
          <w:trHeight w:val="440"/>
        </w:trPr>
        <w:tc>
          <w:tcPr>
            <w:tcW w:w="485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BD9E94A" w14:textId="2CF02520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 your total sales of this main product in the last year, what percentage of this company’s sales were (answer the following questions):</w:t>
            </w:r>
          </w:p>
        </w:tc>
        <w:tc>
          <w:tcPr>
            <w:tcW w:w="5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233CE0" w14:textId="43C4B17D" w:rsidR="003C6C73" w:rsidRPr="00CC6D81" w:rsidRDefault="003C6C73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6D81" w:rsidRPr="00CC6D81" w14:paraId="301EED0B" w14:textId="77777777" w:rsidTr="00FE1C81">
        <w:trPr>
          <w:trHeight w:val="1115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731B182" w14:textId="41BA6EBB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Fresh products for immediate consump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Answer format: "38", not "0.38" nor "38%" or any other variation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here of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Check numbers entered for ownership questions are equal to 100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4E2CD8F" w14:textId="74DF9DEC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</w:t>
            </w:r>
          </w:p>
          <w:p w14:paraId="6548ACED" w14:textId="4AC724FD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236A52BB" w14:textId="77777777" w:rsidTr="00FE1C81">
        <w:trPr>
          <w:trHeight w:val="1430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D789CE2" w14:textId="2836C97C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rocessed products sold to buyers in Pakistan for consumption in Pakist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Answer format: "38", not "0.38" nor "38%" or any other variation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here of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Check numbers entered for ownership questions are equal to 100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90004FC" w14:textId="0E2E68A8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</w:t>
            </w:r>
          </w:p>
          <w:p w14:paraId="0ADEE0FF" w14:textId="77FB267A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524D3ACF" w14:textId="77777777" w:rsidTr="00FE1C81">
        <w:trPr>
          <w:trHeight w:val="1430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0F49D56" w14:textId="58DC73CF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Sold to a middleman in Pakistan who then exported the product to a different countr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Answer format: "38", not "0.38" nor "38%" or any other variation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here of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Check numbers entered for ownership questions are equal to 100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CF919D" w14:textId="71D186D4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</w:t>
            </w:r>
          </w:p>
          <w:p w14:paraId="7E565D7B" w14:textId="24833687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130C91DE" w14:textId="77777777" w:rsidTr="00FE1C81">
        <w:trPr>
          <w:trHeight w:val="1520"/>
        </w:trPr>
        <w:tc>
          <w:tcPr>
            <w:tcW w:w="48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D6032B" w14:textId="1C53BD45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xported directly by this business to another countr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Answer format: "38", not "0.38" nor "38%" or any other variation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here of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Check numbers entered for ownership questions are equal to 100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50C7D53" w14:textId="5390B736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</w:t>
            </w:r>
          </w:p>
          <w:p w14:paraId="26C94945" w14:textId="2EFDAE17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47B0809E" w14:textId="77777777" w:rsidTr="00F441E1">
        <w:trPr>
          <w:trHeight w:val="4130"/>
        </w:trPr>
        <w:tc>
          <w:tcPr>
            <w:tcW w:w="3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444B528" w14:textId="2571AF67" w:rsidR="000C4422" w:rsidRPr="00CC6D81" w:rsidRDefault="000C442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ich countries do you export your primary product to? Select all that apply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Leave blank if firm does not export. Be ready to look up the country co de using the list of countries provided. The list can also be found in App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ndix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B.2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68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F5F579A" w14:textId="32FA4FD0" w:rsidR="000C4422" w:rsidRPr="00CC6D81" w:rsidRDefault="000C442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4461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Afghanist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95011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Chin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1045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Ir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89330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Middle-Eas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887182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5        </w:t>
            </w:r>
            <w:r w:rsidR="003C6C73" w:rsidRPr="00CC6D81">
              <w:rPr>
                <w:rFonts w:ascii="Arial" w:eastAsia="Times New Roman" w:hAnsi="Arial" w:cs="Arial"/>
                <w:sz w:val="20"/>
                <w:szCs w:val="20"/>
              </w:rPr>
              <w:t>Siri Lank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4077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Europ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27515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US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166477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   Central Asi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19560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0        Canad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8119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    Australia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09910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2        Turke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35323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3        Oth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00959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4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73308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6653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6         N/A         </w:t>
            </w:r>
          </w:p>
        </w:tc>
      </w:tr>
      <w:tr w:rsidR="00CC6D81" w:rsidRPr="00CC6D81" w14:paraId="2C3762B1" w14:textId="77777777" w:rsidTr="00FE1C81">
        <w:trPr>
          <w:trHeight w:val="400"/>
        </w:trPr>
        <w:tc>
          <w:tcPr>
            <w:tcW w:w="10041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11DED253" w14:textId="615FB5BB" w:rsidR="003A5A00" w:rsidRPr="00CC6D81" w:rsidRDefault="003A5A00" w:rsidP="00234D5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KISTAN TYPE OF AGRIBUSINESS MODULE</w:t>
            </w:r>
          </w:p>
        </w:tc>
      </w:tr>
      <w:tr w:rsidR="00CC6D81" w:rsidRPr="00CC6D81" w14:paraId="5B95C244" w14:textId="77777777" w:rsidTr="009B7B45">
        <w:trPr>
          <w:trHeight w:val="2960"/>
        </w:trPr>
        <w:tc>
          <w:tcPr>
            <w:tcW w:w="3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D1DE0A" w14:textId="77777777" w:rsidR="000C4422" w:rsidRPr="00CC6D81" w:rsidRDefault="000C442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ich statement best applies to this establishment's business activity?</w:t>
            </w:r>
          </w:p>
        </w:tc>
        <w:tc>
          <w:tcPr>
            <w:tcW w:w="68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BD52B28" w14:textId="77777777" w:rsidR="00525A07" w:rsidRPr="00CC6D81" w:rsidRDefault="000C442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  </w:t>
            </w:r>
          </w:p>
          <w:p w14:paraId="1C7D54E8" w14:textId="0E7078C1" w:rsidR="00144CC4" w:rsidRPr="00CC6D81" w:rsidRDefault="000C442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6272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INPUT SUPPLIER: provides inputs (goods or services) to be used in production (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fodder, fertilizer, tools,</w:t>
            </w:r>
            <w:r w:rsidR="00144CC4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refrigeration, storage, advisory services)</w:t>
            </w:r>
          </w:p>
          <w:p w14:paraId="1A6B7CE8" w14:textId="01561802" w:rsidR="00144CC4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87654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442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02        COLLECTOR/TRADER: purchases a good with the intention of selling them rather than consuming or using them (</w:t>
            </w:r>
            <w:proofErr w:type="gramStart"/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beoparis</w:t>
            </w:r>
            <w:proofErr w:type="spellEnd"/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proofErr w:type="spellStart"/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arthis</w:t>
            </w:r>
            <w:proofErr w:type="spellEnd"/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, exporters)</w:t>
            </w:r>
          </w:p>
          <w:p w14:paraId="26F39944" w14:textId="5EE3A625" w:rsidR="00144CC4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0513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442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03        PROCESSOR: adds value to (transforms) a good and resells. For example: cheese production, slicing/marinating of meat products, sorting, cleaning, slicing fruits and vegetables, fruit juices or jams, etc.</w:t>
            </w:r>
          </w:p>
          <w:p w14:paraId="714E7383" w14:textId="5E69B3BB" w:rsidR="00144CC4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0161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442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04       Grower / Producer: primary producer / grower of fruit, vegetables and livestock.</w:t>
            </w:r>
          </w:p>
          <w:p w14:paraId="07156A25" w14:textId="20C9D2C7" w:rsidR="000C4422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95544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442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0C4422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ther</w:t>
            </w:r>
          </w:p>
        </w:tc>
      </w:tr>
      <w:tr w:rsidR="00CC6D81" w:rsidRPr="00CC6D81" w14:paraId="38648032" w14:textId="77777777" w:rsidTr="009B7B45">
        <w:trPr>
          <w:trHeight w:val="2358"/>
        </w:trPr>
        <w:tc>
          <w:tcPr>
            <w:tcW w:w="3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43B8951" w14:textId="77777777" w:rsidR="00234D57" w:rsidRPr="00CC6D81" w:rsidRDefault="00234D57" w:rsidP="00234D5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"Other", please specify what business activity do you undertake?</w:t>
            </w:r>
          </w:p>
          <w:p w14:paraId="1B4A86B8" w14:textId="0BE54300" w:rsidR="00234D57" w:rsidRPr="00CC6D81" w:rsidRDefault="00234D57" w:rsidP="00234D5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8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EAB5016" w14:textId="66BE47E3" w:rsidR="00234D57" w:rsidRPr="00CC6D81" w:rsidRDefault="00234D57" w:rsidP="00234D57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</w:t>
            </w:r>
          </w:p>
          <w:p w14:paraId="2CD8CAE0" w14:textId="77777777" w:rsidR="00525A07" w:rsidRPr="00CC6D81" w:rsidRDefault="00525A07" w:rsidP="00234D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D2C19A8" w14:textId="77777777" w:rsidR="00234D57" w:rsidRPr="00CC6D81" w:rsidRDefault="00000000" w:rsidP="00234D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0762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1        Farming</w:t>
            </w:r>
          </w:p>
          <w:p w14:paraId="1FE12EAE" w14:textId="77777777" w:rsidR="00234D57" w:rsidRPr="00CC6D81" w:rsidRDefault="00000000" w:rsidP="00234D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5339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2        Input Supplier</w:t>
            </w:r>
          </w:p>
          <w:p w14:paraId="1CC88B60" w14:textId="77777777" w:rsidR="00234D57" w:rsidRPr="00CC6D81" w:rsidRDefault="00000000" w:rsidP="00234D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01564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3        Trade/Collector</w:t>
            </w:r>
          </w:p>
          <w:p w14:paraId="5497A443" w14:textId="77777777" w:rsidR="00234D57" w:rsidRPr="00CC6D81" w:rsidRDefault="00000000" w:rsidP="00234D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52281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4        Agro-processing</w:t>
            </w:r>
          </w:p>
          <w:p w14:paraId="5FE03BD7" w14:textId="28E904C1" w:rsidR="00234D57" w:rsidRPr="00CC6D81" w:rsidRDefault="00000000" w:rsidP="00234D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0040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ther</w:t>
            </w:r>
          </w:p>
        </w:tc>
      </w:tr>
      <w:tr w:rsidR="00CC6D81" w:rsidRPr="00CC6D81" w14:paraId="2D7215AB" w14:textId="77777777" w:rsidTr="00FE1C81">
        <w:trPr>
          <w:trHeight w:val="5930"/>
        </w:trPr>
        <w:tc>
          <w:tcPr>
            <w:tcW w:w="31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B9F34E7" w14:textId="13EBAD13" w:rsidR="00144CC4" w:rsidRPr="00CC6D81" w:rsidRDefault="00144CC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If you are an INPUT SUPPLIER, what inputs do you provide to farmers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6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D562910" w14:textId="7FD6FD06" w:rsidR="00144CC4" w:rsidRPr="00CC6D81" w:rsidRDefault="00144CC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33096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Packaging and labelling material suppli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0719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Green house materials &amp; equipment suppli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46750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Cold storage servic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4178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Transport and logistic compani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42333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Certification/inspection servic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86899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Seed compani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109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Fertilizer suppli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9437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Agrochemicals (herbicide/ Pesticide/ fungicide) suppli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8156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   Training and advisory service provid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99359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0        Irrigation equipment suppli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9392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    Genetic material suppliers (e.g. Breeding stock, semen for artificial insemination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813250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2        Animal breeding servic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4963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3        Feed input suppliers (forage/fodder, formulated feed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4667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4        Veterinary drugs and vaccin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1112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5        Animal health services (such as primary health services, including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vaccinations,parasite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removal) and animal care services (e.g. herding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31150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6        Small equipment and tools suppliers (feeding and watering equipment, pulley hoists, hooks, cheese cutters, hand tool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88572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7        Labor Supplier / Contracto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60227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8        Large Farming Equipment Supplier</w:t>
            </w:r>
            <w:r w:rsidR="00064446" w:rsidRPr="00CC6D81">
              <w:rPr>
                <w:rFonts w:ascii="Arial" w:eastAsia="Times New Roman" w:hAnsi="Arial" w:cs="Arial"/>
                <w:sz w:val="20"/>
                <w:szCs w:val="20"/>
              </w:rPr>
              <w:t>/Renta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(Tractor, </w:t>
            </w:r>
            <w:r w:rsidR="00064446" w:rsidRPr="00CC6D81">
              <w:rPr>
                <w:rFonts w:ascii="Arial" w:eastAsia="Times New Roman" w:hAnsi="Arial" w:cs="Arial"/>
                <w:sz w:val="20"/>
                <w:szCs w:val="20"/>
              </w:rPr>
              <w:t>Harvest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etc.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39034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19        Other  _________________________</w:t>
            </w:r>
          </w:p>
        </w:tc>
      </w:tr>
      <w:tr w:rsidR="00CC6D81" w:rsidRPr="00CC6D81" w14:paraId="09FB2A3E" w14:textId="77777777" w:rsidTr="00FE1C81">
        <w:trPr>
          <w:trHeight w:val="890"/>
        </w:trPr>
        <w:tc>
          <w:tcPr>
            <w:tcW w:w="31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CB60635" w14:textId="7383D4F6" w:rsidR="00144CC4" w:rsidRPr="00CC6D81" w:rsidRDefault="00144CC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you are a COLLECTOR/TRADER, what is your role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6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C10C24F" w14:textId="2FD36868" w:rsidR="00234D57" w:rsidRPr="00CC6D81" w:rsidRDefault="00144CC4" w:rsidP="00234D5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1007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1       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Beopari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(Village Level Trader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4259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    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Katcha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Arthi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(Commission Agent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67576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3       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harias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(Wholesaler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389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    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dhis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(Milk Collection Agent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80246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Export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10840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Milk Retail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32446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Meat Retail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7586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8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Other</w:t>
            </w:r>
          </w:p>
        </w:tc>
      </w:tr>
      <w:tr w:rsidR="00CC6D81" w:rsidRPr="00CC6D81" w14:paraId="7AE75A22" w14:textId="77777777" w:rsidTr="00FE1C81">
        <w:trPr>
          <w:trHeight w:val="5930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F6BCA3" w14:textId="123F1061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If you are a PROCESSOR, what is your main activity in food processing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63227897" w14:textId="4DC627EE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6600BD8" w14:textId="01D12FC6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78326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Primary agro-processing - Fruits and vegetables: Cut, peel, sort, grade, dry and package fruits and vegetabl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6753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Secondary agro-processing – Fruits and vegetables: Canned fruits and vegetabl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06170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Secondary agro-processing – Fruits and vegetables: Juice, purees and pulp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129540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Secondary agro-processing – Fruits and vegetables: Sauces, chutney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09877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Secondary agro-processing – Fruits and vegetables: Processed food and snacks (e.g. soup concentrates, powder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85827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Secondary agro-processing – Fruits and vegetables: Vegetable oil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8546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7     Secondary agro-processing – Fruits and vegetables: Sweets (e.g. candied fruit),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bakery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, and confectioner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5817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Secondary agro-processing – Fruits and vegetables, other processed food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818568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Primary processing of Meat: Deboned, cut, packed meat (such as slaughters and abattoir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77607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0     Secondary processing of Meat: Ground meat, smoked meat and sausag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35102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 Secondary processing of Meat: animal fat and oil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0791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2     Secondary processing of Livestock: Skin/Hides and Woo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83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3     Primary processing of Milk : Packaging, refrigeration, pasteurization,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7307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4     Secondary processing of Milk : Refined Butter/Desi ghee, Sweets, Yogurt, Butter, Cheese, Packaged Milk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8043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Other</w:t>
            </w:r>
          </w:p>
          <w:p w14:paraId="0CE2FBED" w14:textId="7149C6E4" w:rsidR="009B5D76" w:rsidRPr="00CC6D81" w:rsidRDefault="009B5D7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29188A75" w14:textId="77777777" w:rsidTr="00585A2A">
        <w:trPr>
          <w:trHeight w:val="1790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879BC8C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 you offer any of these product differentiation (value-added) features?</w:t>
            </w: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047E5DA" w14:textId="385CF635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9827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Non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26742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Quality Standards are applied (National and International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0334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Special variety/Unique breed is offered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45575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Branding and packag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20953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Organic or contaminant-free product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20128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6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ther</w:t>
            </w:r>
          </w:p>
          <w:p w14:paraId="508212D0" w14:textId="533C6DAA" w:rsidR="009B5D76" w:rsidRPr="00CC6D81" w:rsidRDefault="009B5D7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21FC4C70" w14:textId="77777777" w:rsidTr="00585A2A">
        <w:trPr>
          <w:trHeight w:val="701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6E7198A" w14:textId="19634221" w:rsidR="009B5D76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"Other", please specify what product differentiation/value addition features do you offer</w:t>
            </w:r>
          </w:p>
          <w:p w14:paraId="2D847CA0" w14:textId="72984FD1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D993043" w14:textId="7519C6F5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</w:t>
            </w:r>
          </w:p>
          <w:p w14:paraId="7FE8D33A" w14:textId="4A807870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11C5F42A" w14:textId="77777777" w:rsidTr="00585A2A">
        <w:trPr>
          <w:trHeight w:val="3888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86D36C2" w14:textId="403E8410" w:rsidR="00234D57" w:rsidRPr="00CC6D81" w:rsidRDefault="00234D57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ich new export markets are you interested in?</w:t>
            </w:r>
          </w:p>
          <w:p w14:paraId="395D2FD5" w14:textId="77777777" w:rsidR="00234D57" w:rsidRPr="00CC6D81" w:rsidRDefault="00234D57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7783F73" w14:textId="0917BA78" w:rsidR="00234D57" w:rsidRPr="00CC6D81" w:rsidRDefault="00234D57" w:rsidP="00525A07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eave blank if firm does not want to export to any additional countries. Be ready to look up the country code using the list of countries provid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d. The list can also be found in Appendix B.2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03B64D93" w14:textId="77777777" w:rsidR="00234D57" w:rsidRPr="00CC6D81" w:rsidRDefault="00234D57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24AC62D0" w14:textId="1B26E596" w:rsidR="00234D57" w:rsidRPr="00CC6D81" w:rsidRDefault="00234D57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only choose countries that you are not already exporting to.</w:t>
            </w: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D83863" w14:textId="0D3D70A9" w:rsidR="00234D57" w:rsidRPr="00CC6D81" w:rsidRDefault="00234D57" w:rsidP="008D3B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</w:t>
            </w:r>
          </w:p>
          <w:p w14:paraId="3A7F989E" w14:textId="6AC1409F" w:rsidR="00234D57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44183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1        Afghanistan</w:t>
            </w:r>
          </w:p>
          <w:p w14:paraId="4C0EBC64" w14:textId="59A977C1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9066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2        China</w:t>
            </w:r>
          </w:p>
          <w:p w14:paraId="6C5E1DBE" w14:textId="2DF4522D" w:rsidR="00234D57" w:rsidRPr="00CC6D81" w:rsidRDefault="00000000" w:rsidP="00105EC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51174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3        Iran</w:t>
            </w:r>
          </w:p>
          <w:p w14:paraId="71A804EC" w14:textId="6E05F677" w:rsidR="00234D57" w:rsidRPr="00CC6D81" w:rsidRDefault="00000000" w:rsidP="00105EC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74026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     </w:t>
            </w:r>
            <w:r w:rsidR="0013784B" w:rsidRPr="00CC6D81">
              <w:rPr>
                <w:rFonts w:ascii="Arial" w:eastAsia="Times New Roman" w:hAnsi="Arial" w:cs="Arial"/>
                <w:sz w:val="20"/>
                <w:szCs w:val="20"/>
              </w:rPr>
              <w:t>Middle East</w:t>
            </w:r>
          </w:p>
          <w:p w14:paraId="55D1B829" w14:textId="0C5D2B8B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64361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5        Central Asia</w:t>
            </w:r>
          </w:p>
          <w:p w14:paraId="6992E26C" w14:textId="65592EA9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29269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6        Europe</w:t>
            </w:r>
          </w:p>
          <w:p w14:paraId="430527CB" w14:textId="2E96853B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67182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7        Turkey</w:t>
            </w:r>
          </w:p>
          <w:p w14:paraId="37D4796D" w14:textId="3F68D9F5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0813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08        USA</w:t>
            </w:r>
          </w:p>
          <w:p w14:paraId="6D432CE7" w14:textId="2B321895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9205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9        </w:t>
            </w:r>
            <w:r w:rsidR="0013784B" w:rsidRPr="00CC6D81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anada</w:t>
            </w:r>
          </w:p>
          <w:p w14:paraId="451E7FBF" w14:textId="4EB4E1F1" w:rsidR="00234D57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5681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10        Australia</w:t>
            </w:r>
          </w:p>
          <w:p w14:paraId="3E179688" w14:textId="6DAC5EAF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56427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>11        Siri</w:t>
            </w:r>
            <w:r w:rsidR="0013784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5B6D55" w:rsidRPr="00CC6D81">
              <w:rPr>
                <w:rFonts w:ascii="Arial" w:eastAsia="Times New Roman" w:hAnsi="Arial" w:cs="Arial"/>
                <w:sz w:val="20"/>
                <w:szCs w:val="20"/>
              </w:rPr>
              <w:t>Lanka</w:t>
            </w:r>
          </w:p>
          <w:p w14:paraId="29F6B893" w14:textId="23D0F775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93768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2         </w:t>
            </w:r>
          </w:p>
          <w:p w14:paraId="791398B8" w14:textId="1AB66AF2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66780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D57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234D57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3         </w:t>
            </w:r>
          </w:p>
          <w:p w14:paraId="2E3DBE9A" w14:textId="7EB8CC71" w:rsidR="00234D57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86206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4        N/A </w:t>
            </w:r>
          </w:p>
        </w:tc>
      </w:tr>
      <w:tr w:rsidR="00CC6D81" w:rsidRPr="00CC6D81" w14:paraId="78B2EC34" w14:textId="77777777" w:rsidTr="00FE1C81">
        <w:trPr>
          <w:trHeight w:val="432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598DFE" w14:textId="62B6EB6E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y are you interested in exporting to these export markets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159F9BA8" w14:textId="77777777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A364B58" w14:textId="47940C10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6E04E4A" w14:textId="6E595479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</w:t>
            </w:r>
          </w:p>
          <w:p w14:paraId="5D509D64" w14:textId="6E83F1CE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5004D5F5" w14:textId="77777777" w:rsidTr="00FE1C81">
        <w:trPr>
          <w:trHeight w:val="432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7540D5A" w14:textId="06112165" w:rsidR="0015664D" w:rsidRPr="00CC6D81" w:rsidRDefault="0015664D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To which Provinces are you selling products directly</w:t>
            </w: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ED7D32" w14:textId="4F7A14EE" w:rsidR="0015664D" w:rsidRPr="00CC6D81" w:rsidRDefault="0015664D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>ULTI-SELECT</w:t>
            </w:r>
          </w:p>
          <w:p w14:paraId="7698F6A5" w14:textId="37E7106E" w:rsidR="0015664D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6719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1   Sindh </w:t>
            </w:r>
          </w:p>
          <w:p w14:paraId="508A30B8" w14:textId="3B9B26B6" w:rsidR="0015664D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7713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Punjab </w:t>
            </w:r>
          </w:p>
          <w:p w14:paraId="4E900648" w14:textId="1CF05C31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14212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3   KPK </w:t>
            </w:r>
          </w:p>
          <w:p w14:paraId="36847475" w14:textId="3BB40FD2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6607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Balochistan </w:t>
            </w:r>
          </w:p>
          <w:p w14:paraId="454FAF38" w14:textId="0BA29901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87917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5   Kashmir </w:t>
            </w:r>
          </w:p>
          <w:p w14:paraId="6E911CA5" w14:textId="2CACD445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41524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>06   GB</w:t>
            </w:r>
          </w:p>
        </w:tc>
      </w:tr>
      <w:tr w:rsidR="00CC6D81" w:rsidRPr="00CC6D81" w14:paraId="6CE1EC0D" w14:textId="77777777" w:rsidTr="00FE1C81">
        <w:trPr>
          <w:trHeight w:val="432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D9825D" w14:textId="03C1055C" w:rsidR="0015664D" w:rsidRPr="00CC6D81" w:rsidRDefault="0015664D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ich province you want to sell in future (Please mention two cities)</w:t>
            </w: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84D9AA" w14:textId="77777777" w:rsidR="0015664D" w:rsidRPr="00CC6D81" w:rsidRDefault="0015664D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>ULTI-SELECT</w:t>
            </w:r>
          </w:p>
          <w:p w14:paraId="4D9F3A6E" w14:textId="77777777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915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1   Sindh </w:t>
            </w:r>
          </w:p>
          <w:p w14:paraId="70916879" w14:textId="77777777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121294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Punjab </w:t>
            </w:r>
          </w:p>
          <w:p w14:paraId="1561D3FC" w14:textId="77777777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2692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3   KPK </w:t>
            </w:r>
          </w:p>
          <w:p w14:paraId="650E1EEB" w14:textId="77777777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90218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   Balochistan </w:t>
            </w:r>
          </w:p>
          <w:p w14:paraId="69C51C4C" w14:textId="77777777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4242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5   Kashmir </w:t>
            </w:r>
          </w:p>
          <w:p w14:paraId="3C6AEBB9" w14:textId="49DB8446" w:rsidR="0015664D" w:rsidRPr="00CC6D81" w:rsidRDefault="00000000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92808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4D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5664D" w:rsidRPr="00CC6D81">
              <w:rPr>
                <w:rFonts w:ascii="Arial" w:eastAsia="Times New Roman" w:hAnsi="Arial" w:cs="Arial"/>
                <w:sz w:val="20"/>
                <w:szCs w:val="20"/>
              </w:rPr>
              <w:t>06   GB</w:t>
            </w:r>
          </w:p>
        </w:tc>
      </w:tr>
      <w:tr w:rsidR="00CC6D81" w:rsidRPr="00CC6D81" w14:paraId="1A612D6D" w14:textId="77777777" w:rsidTr="00FE1C81">
        <w:trPr>
          <w:trHeight w:val="432"/>
        </w:trPr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9C6A46" w14:textId="4EC97F59" w:rsidR="00686D4A" w:rsidRPr="00CC6D81" w:rsidRDefault="00686D4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For the </w:t>
            </w:r>
            <w:r w:rsidR="00CC47B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preferred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Province(s) </w:t>
            </w:r>
            <w:r w:rsidR="00CC47B9" w:rsidRPr="00CC6D81">
              <w:rPr>
                <w:rFonts w:ascii="Arial" w:eastAsia="Times New Roman" w:hAnsi="Arial" w:cs="Arial"/>
                <w:sz w:val="20"/>
                <w:szCs w:val="20"/>
              </w:rPr>
              <w:t>for sal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, mention two focal cities in each</w:t>
            </w:r>
          </w:p>
          <w:p w14:paraId="6C30D65D" w14:textId="77777777" w:rsidR="00686D4A" w:rsidRPr="00CC6D81" w:rsidRDefault="00686D4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CAF3C35" w14:textId="6EA5DD89" w:rsidR="00686D4A" w:rsidRPr="00CC6D81" w:rsidRDefault="00686D4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02E918" w14:textId="77777777" w:rsidR="00686D4A" w:rsidRPr="00CC6D81" w:rsidRDefault="00686D4A" w:rsidP="0015664D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>EXT</w:t>
            </w:r>
          </w:p>
          <w:p w14:paraId="52E29FCB" w14:textId="77777777" w:rsidR="00686D4A" w:rsidRPr="00CC6D81" w:rsidRDefault="00686D4A" w:rsidP="0015664D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6C0EE148" w14:textId="77777777" w:rsidR="00686D4A" w:rsidRPr="00CC6D81" w:rsidRDefault="00686D4A" w:rsidP="0015664D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9A56D5C" w14:textId="5B191386" w:rsidR="00686D4A" w:rsidRPr="00CC6D81" w:rsidRDefault="00686D4A" w:rsidP="001566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6D81" w:rsidRPr="00CC6D81" w14:paraId="26594717" w14:textId="77777777" w:rsidTr="00FE1C81">
        <w:trPr>
          <w:trHeight w:val="368"/>
        </w:trPr>
        <w:tc>
          <w:tcPr>
            <w:tcW w:w="2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4F97D9C" w14:textId="27232757" w:rsidR="00D91325" w:rsidRPr="00CC6D81" w:rsidRDefault="00D91325" w:rsidP="00D9132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select top THREE constraints faced by this business</w:t>
            </w:r>
          </w:p>
        </w:tc>
        <w:tc>
          <w:tcPr>
            <w:tcW w:w="72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7752888" w14:textId="77777777" w:rsidR="00A43EDE" w:rsidRPr="00CC6D81" w:rsidRDefault="00D91325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4915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Lack of support to conduct research and developmen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2441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Problems with electricity suppl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3744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Limited access to land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44989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Unreliable input suppli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7510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Low quality of inpu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364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Limited access to skilled work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1039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Limited access to financ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4292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Limited access to information and communication technolog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9020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Limited access to transport infrastructur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21491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0    Lack of modern storage faciliti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77047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Scarcity of adequate packaging material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7499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2    Poor branding/promotion of Pakistani products in domestic marke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3856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3    Burdensome government regulations or institutional mismanagemen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3280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4    Corruption/Crim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4820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5    Weak dissemination of market informa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11902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6    Weak coordination/cooperation with other sector compani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1612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7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Limited Access/Awareness/Adoption of New Technolog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2871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8 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Volatile </w:t>
            </w:r>
            <w:r w:rsidR="00D2253C" w:rsidRPr="00CC6D81">
              <w:rPr>
                <w:rFonts w:ascii="Arial" w:eastAsia="Times New Roman" w:hAnsi="Arial" w:cs="Arial"/>
                <w:sz w:val="20"/>
                <w:szCs w:val="20"/>
              </w:rPr>
              <w:t>commodit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marke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2710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9 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nfla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0738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0 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igh Cost of Produc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9474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1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High Cost of inputs / raw materials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8172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2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igh Cost of Sourc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04911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23    Uncertain Political and Security Situa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5243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4    Weak Regulatory Environment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69572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5 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ck of Packing and Packaging Materials /Servic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5262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26    Lack of Certifications / Quality Standards /</w:t>
            </w:r>
            <w:r w:rsidR="00D2253C" w:rsidRPr="00CC6D81">
              <w:rPr>
                <w:rFonts w:ascii="Arial" w:eastAsia="Times New Roman" w:hAnsi="Arial" w:cs="Arial"/>
                <w:sz w:val="20"/>
                <w:szCs w:val="20"/>
              </w:rPr>
              <w:t>Licens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5407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27    Lack of Product Innovation and value addi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3650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8    Lack of </w:t>
            </w:r>
            <w:r w:rsidR="00D2253C" w:rsidRPr="00CC6D81">
              <w:rPr>
                <w:rFonts w:ascii="Arial" w:eastAsia="Times New Roman" w:hAnsi="Arial" w:cs="Arial"/>
                <w:sz w:val="20"/>
                <w:szCs w:val="20"/>
              </w:rPr>
              <w:t>Extens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services and coverag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939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9   </w:t>
            </w:r>
            <w:r w:rsidR="009B5D76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ck of proper infrastructure (sheds, building etc.)</w:t>
            </w:r>
          </w:p>
          <w:p w14:paraId="7AF02824" w14:textId="30DB5B58" w:rsidR="00A43EDE" w:rsidRPr="00CC6D81" w:rsidRDefault="00000000" w:rsidP="00A43ED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22974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30    ________________________________________</w:t>
            </w:r>
          </w:p>
          <w:p w14:paraId="27021ED5" w14:textId="1F8F3CD9" w:rsidR="00A43EDE" w:rsidRPr="00CC6D81" w:rsidRDefault="00000000" w:rsidP="00A43ED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29764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3EDE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43EDE" w:rsidRPr="00CC6D81">
              <w:rPr>
                <w:rFonts w:ascii="Arial" w:eastAsia="Times New Roman" w:hAnsi="Arial" w:cs="Arial"/>
                <w:sz w:val="20"/>
                <w:szCs w:val="20"/>
              </w:rPr>
              <w:t>31    ________________________________________</w:t>
            </w:r>
          </w:p>
          <w:p w14:paraId="2254B2BA" w14:textId="073E98B6" w:rsidR="003B3DD2" w:rsidRPr="00CC6D81" w:rsidRDefault="00D91325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14:paraId="2148A83A" w14:textId="40886C2D" w:rsidR="00825CD5" w:rsidRPr="00CC6D81" w:rsidRDefault="00825CD5"/>
    <w:p w14:paraId="4CAAD7C8" w14:textId="77777777" w:rsidR="003F79BB" w:rsidRPr="00CC6D81" w:rsidRDefault="003F79BB"/>
    <w:tbl>
      <w:tblPr>
        <w:tblW w:w="980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3770"/>
        <w:gridCol w:w="540"/>
        <w:gridCol w:w="5490"/>
      </w:tblGrid>
      <w:tr w:rsidR="00CC6D81" w:rsidRPr="00CC6D81" w14:paraId="203C531E" w14:textId="77777777" w:rsidTr="00FE1C81">
        <w:trPr>
          <w:trHeight w:val="440"/>
        </w:trPr>
        <w:tc>
          <w:tcPr>
            <w:tcW w:w="9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567D4E93" w14:textId="63A954D1" w:rsidR="00D91325" w:rsidRPr="00CC6D81" w:rsidRDefault="00D91325" w:rsidP="0078195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DULE B3: BUSINESS SUPPORT ORGANIZATION INFORMATION</w:t>
            </w:r>
          </w:p>
        </w:tc>
      </w:tr>
      <w:tr w:rsidR="00CC6D81" w:rsidRPr="00CC6D81" w14:paraId="567F73C1" w14:textId="77777777" w:rsidTr="00FE1C81">
        <w:trPr>
          <w:trHeight w:val="998"/>
        </w:trPr>
        <w:tc>
          <w:tcPr>
            <w:tcW w:w="43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149F15" w14:textId="61A88FDC" w:rsidR="00D91325" w:rsidRPr="00CC6D81" w:rsidRDefault="00D91325" w:rsidP="00CB0F3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whether the organization is managed by government or private sector actors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90B2867" w14:textId="77777777" w:rsidR="00525A07" w:rsidRPr="00CC6D81" w:rsidRDefault="00D91325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>INGLE-SELECT</w:t>
            </w:r>
          </w:p>
          <w:p w14:paraId="5227A8B1" w14:textId="5F144C7E" w:rsidR="00D91325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78315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1        Fully or mainly private managed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57556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2        Fully or mainly government managed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5513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3        Jointly public and private</w:t>
            </w:r>
          </w:p>
        </w:tc>
      </w:tr>
      <w:tr w:rsidR="00CC6D81" w:rsidRPr="00CC6D81" w14:paraId="7B21365B" w14:textId="77777777" w:rsidTr="00FE1C81">
        <w:trPr>
          <w:trHeight w:val="899"/>
        </w:trPr>
        <w:tc>
          <w:tcPr>
            <w:tcW w:w="43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A44FADA" w14:textId="77777777" w:rsidR="00D91325" w:rsidRPr="00CC6D81" w:rsidRDefault="00D91325" w:rsidP="00CB0F3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this organization is member-based, how many members does the organization approximately have?</w:t>
            </w:r>
          </w:p>
          <w:p w14:paraId="33B010BC" w14:textId="77777777" w:rsidR="00A600EA" w:rsidRPr="00CC6D81" w:rsidRDefault="00A600EA" w:rsidP="00CB0F3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0687436" w14:textId="77777777" w:rsidR="00A600EA" w:rsidRPr="00CC6D81" w:rsidRDefault="00A600EA" w:rsidP="00CB0F3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B3E0230" w14:textId="047ED2C5" w:rsidR="00A600EA" w:rsidRPr="00CC6D81" w:rsidRDefault="00A600EA" w:rsidP="00CB0F3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4E6F3BC" w14:textId="2DAE9295" w:rsidR="00D91325" w:rsidRPr="00CC6D81" w:rsidRDefault="00D91325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  </w:t>
            </w:r>
          </w:p>
        </w:tc>
      </w:tr>
      <w:tr w:rsidR="00CC6D81" w:rsidRPr="00CC6D81" w14:paraId="07FA70E2" w14:textId="77777777" w:rsidTr="00FE1C81">
        <w:trPr>
          <w:trHeight w:val="782"/>
        </w:trPr>
        <w:tc>
          <w:tcPr>
            <w:tcW w:w="43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C35BE" w14:textId="77777777" w:rsidR="00D91325" w:rsidRPr="00CC6D81" w:rsidRDefault="00D91325" w:rsidP="00CB0F3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s the organization a cooperative?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72016AD" w14:textId="77777777" w:rsidR="00525A07" w:rsidRPr="00CC6D81" w:rsidRDefault="00D91325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</w:t>
            </w:r>
          </w:p>
          <w:p w14:paraId="0F569763" w14:textId="59CD6171" w:rsidR="00D91325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0814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94529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</w:p>
        </w:tc>
      </w:tr>
      <w:tr w:rsidR="00CC6D81" w:rsidRPr="00CC6D81" w14:paraId="0D156D35" w14:textId="77777777" w:rsidTr="00FE1C81">
        <w:trPr>
          <w:trHeight w:val="971"/>
        </w:trPr>
        <w:tc>
          <w:tcPr>
            <w:tcW w:w="43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C8C8073" w14:textId="29B77C19" w:rsidR="00D91325" w:rsidRPr="00CC6D81" w:rsidRDefault="002A45D3" w:rsidP="00D91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n which category your organization mandate fall,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les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tick one 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51953E2" w14:textId="77777777" w:rsidR="00525A07" w:rsidRPr="00CC6D81" w:rsidRDefault="00D91325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</w:t>
            </w:r>
          </w:p>
          <w:p w14:paraId="55287B77" w14:textId="0458FE1D" w:rsidR="00D91325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8922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3B3DD2"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National economic development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7512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3B3DD2" w:rsidRPr="00CC6D81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Business development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8963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3B3DD2" w:rsidRPr="00CC6D81">
              <w:rPr>
                <w:rFonts w:ascii="Arial" w:eastAsia="Times New Roman" w:hAnsi="Arial" w:cs="Arial"/>
                <w:sz w:val="20"/>
                <w:szCs w:val="20"/>
              </w:rPr>
              <w:t>3</w:t>
            </w:r>
            <w:r w:rsidR="00D91325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Business support</w:t>
            </w:r>
          </w:p>
        </w:tc>
      </w:tr>
      <w:tr w:rsidR="00CC6D81" w:rsidRPr="00CC6D81" w14:paraId="1DC94A15" w14:textId="77777777" w:rsidTr="00FE1C81">
        <w:trPr>
          <w:trHeight w:val="1367"/>
        </w:trPr>
        <w:tc>
          <w:tcPr>
            <w:tcW w:w="43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F0C40EB" w14:textId="29858444" w:rsidR="00D91325" w:rsidRPr="00CC6D81" w:rsidRDefault="00D91325" w:rsidP="00D91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lease indicate the focus of the organization, if an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Industry or sector specific: Organization supporting a specific industry or sector, 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manufacturing, coffee, etc. Specific Client Group: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Organi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zation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supporting a specific group of businesses, </w:t>
            </w:r>
            <w:proofErr w:type="spellStart"/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.g</w:t>
            </w:r>
            <w:proofErr w:type="spellEnd"/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4236AE9" w14:textId="17B3EB88" w:rsidR="00D91325" w:rsidRPr="00CC6D81" w:rsidRDefault="00D91325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9994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Industry or sector specific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17498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Specific client group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43847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Function-specific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320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3DD2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None</w:t>
            </w:r>
          </w:p>
        </w:tc>
      </w:tr>
      <w:tr w:rsidR="00CC6D81" w:rsidRPr="00CC6D81" w14:paraId="5F5A4A71" w14:textId="77777777" w:rsidTr="00FE1C81">
        <w:trPr>
          <w:trHeight w:val="2600"/>
        </w:trPr>
        <w:tc>
          <w:tcPr>
            <w:tcW w:w="4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45AB42B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ich of the following means of irrigation are available to you?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C94B115" w14:textId="7BB7DBF6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40450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None (rain-fed or dryland farming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8911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Drip irriga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00416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Cana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84485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Own pump/bore/boring/tube wel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3764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River/pond/stream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81744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Water tank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49314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Government tube well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24466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Wel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9463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   Sprinkle irriga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4349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10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Other</w:t>
            </w:r>
          </w:p>
        </w:tc>
      </w:tr>
      <w:tr w:rsidR="00CC6D81" w:rsidRPr="00CC6D81" w14:paraId="07EF6D8A" w14:textId="77777777" w:rsidTr="00FE1C81">
        <w:trPr>
          <w:trHeight w:val="1160"/>
        </w:trPr>
        <w:tc>
          <w:tcPr>
            <w:tcW w:w="4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4A8EB8C" w14:textId="3431111D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What are main three biggest obstacles related to basic infrastructure, processing and storage facilities faced by the farm? (Example: </w:t>
            </w:r>
            <w:r w:rsidR="002A45D3">
              <w:rPr>
                <w:rFonts w:ascii="Arial" w:eastAsia="Times New Roman" w:hAnsi="Arial" w:cs="Arial"/>
                <w:sz w:val="20"/>
                <w:szCs w:val="20"/>
              </w:rPr>
              <w:t xml:space="preserve">1.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transport, </w:t>
            </w:r>
            <w:r w:rsidR="002A45D3">
              <w:rPr>
                <w:rFonts w:ascii="Arial" w:eastAsia="Times New Roman" w:hAnsi="Arial" w:cs="Arial"/>
                <w:sz w:val="20"/>
                <w:szCs w:val="20"/>
              </w:rPr>
              <w:t xml:space="preserve">2.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access to land, </w:t>
            </w:r>
            <w:r w:rsidR="002A45D3">
              <w:rPr>
                <w:rFonts w:ascii="Arial" w:eastAsia="Times New Roman" w:hAnsi="Arial" w:cs="Arial"/>
                <w:sz w:val="20"/>
                <w:szCs w:val="20"/>
              </w:rPr>
              <w:t xml:space="preserve">3.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lectricity, technology or water supply, access to storages, etc.).</w:t>
            </w:r>
          </w:p>
          <w:p w14:paraId="0FD072C2" w14:textId="7CF77790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1CFAA" w14:textId="26AB02BB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</w:t>
            </w:r>
          </w:p>
          <w:p w14:paraId="1FF17E4D" w14:textId="506C5BEA" w:rsidR="00A600EA" w:rsidRDefault="002A45D3" w:rsidP="002A45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___</w:t>
            </w:r>
          </w:p>
          <w:p w14:paraId="680F0C6D" w14:textId="77777777" w:rsidR="002A45D3" w:rsidRDefault="002A45D3" w:rsidP="002A45D3">
            <w:pPr>
              <w:pStyle w:val="ListParagraph"/>
              <w:spacing w:after="0" w:line="240" w:lineRule="auto"/>
              <w:ind w:left="41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702675" w14:textId="77777777" w:rsidR="002A45D3" w:rsidRDefault="002A45D3" w:rsidP="002A45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___</w:t>
            </w:r>
          </w:p>
          <w:p w14:paraId="73800C3A" w14:textId="77777777" w:rsidR="002A45D3" w:rsidRPr="002A45D3" w:rsidRDefault="002A45D3" w:rsidP="002A45D3">
            <w:pPr>
              <w:pStyle w:val="List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AA8C738" w14:textId="4FEEAD03" w:rsidR="002A45D3" w:rsidRPr="002A45D3" w:rsidRDefault="002A45D3" w:rsidP="002A45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45D3"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___</w:t>
            </w:r>
          </w:p>
        </w:tc>
      </w:tr>
      <w:tr w:rsidR="00CC6D81" w:rsidRPr="00CC6D81" w14:paraId="08FEE0DA" w14:textId="77777777" w:rsidTr="00FE1C81">
        <w:trPr>
          <w:trHeight w:val="278"/>
        </w:trPr>
        <w:tc>
          <w:tcPr>
            <w:tcW w:w="4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D3AEA3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 you have a quality protocol with your buyer for the main product?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6FB7D33" w14:textId="1CAFE4A7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83296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Nev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652953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Yes, but not for the main produc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927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Sometimes and for all product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6838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Always, but not for all product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66087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Always, and for all product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82287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6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Do not know</w:t>
            </w:r>
          </w:p>
        </w:tc>
      </w:tr>
      <w:tr w:rsidR="00CC6D81" w:rsidRPr="00CC6D81" w14:paraId="319CD357" w14:textId="77777777" w:rsidTr="00E66F0D">
        <w:trPr>
          <w:trHeight w:val="2222"/>
        </w:trPr>
        <w:tc>
          <w:tcPr>
            <w:tcW w:w="3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04BE13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Does your client/buyer sometimes reject your products?</w:t>
            </w:r>
          </w:p>
        </w:tc>
        <w:tc>
          <w:tcPr>
            <w:tcW w:w="60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EE10728" w14:textId="7018D31F" w:rsidR="00A600EA" w:rsidRPr="00CC6D81" w:rsidRDefault="00A600EA" w:rsidP="007F4A0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24363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.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Yes, between 80 and 100% of produce is rejected by our main buy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2132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.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Yes, between 60 and 80% of produce is rejected by our main buy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0774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3.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Yes, between 40 and 60% of produce is rejected by our main buy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88393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4.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Yes, between 20 and 40% of produce is rejected by our main buy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9420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5.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Yes, but less than 20% of produce is rejected by our main buy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176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6.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o, none of our produce is ever rejected by buy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6931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07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 not know</w:t>
            </w:r>
          </w:p>
          <w:p w14:paraId="2373EECC" w14:textId="030EEE85" w:rsidR="00A600EA" w:rsidRPr="00CC6D81" w:rsidRDefault="00A600EA" w:rsidP="007F4A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33AD7E35" w14:textId="77777777" w:rsidTr="00E66F0D">
        <w:trPr>
          <w:trHeight w:val="2060"/>
        </w:trPr>
        <w:tc>
          <w:tcPr>
            <w:tcW w:w="3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864722A" w14:textId="372A4FB2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es your business’ main product or service hold any of the following type of internationally recognized certificates?</w:t>
            </w:r>
          </w:p>
        </w:tc>
        <w:tc>
          <w:tcPr>
            <w:tcW w:w="60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AEB65CE" w14:textId="5BB7EF67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5280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Food safety certificat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8176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    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bour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safety certificat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42151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Quality or performance certificat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9715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Sustainability certificat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68919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Other type of certificat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734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No recognized certificate held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4099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7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</w:t>
            </w:r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Do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not know</w:t>
            </w:r>
          </w:p>
        </w:tc>
      </w:tr>
      <w:tr w:rsidR="00CC6D81" w:rsidRPr="00CC6D81" w14:paraId="75FF033E" w14:textId="77777777" w:rsidTr="00E66F0D">
        <w:trPr>
          <w:trHeight w:val="4229"/>
        </w:trPr>
        <w:tc>
          <w:tcPr>
            <w:tcW w:w="3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1CF8029" w14:textId="6D403860" w:rsidR="005744FB" w:rsidRPr="00CC6D81" w:rsidRDefault="005744FB" w:rsidP="00A600E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es this farm’s main product hold any internationally recognized certificate? If yes, please indicate which one:</w:t>
            </w:r>
          </w:p>
        </w:tc>
        <w:tc>
          <w:tcPr>
            <w:tcW w:w="60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8034164" w14:textId="49A707EF" w:rsidR="005744FB" w:rsidRPr="00CC6D81" w:rsidRDefault="005744FB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YES/NO    </w:t>
            </w:r>
          </w:p>
          <w:p w14:paraId="79A75449" w14:textId="74290061" w:rsidR="005744FB" w:rsidRPr="00CC6D81" w:rsidRDefault="005744FB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7407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     Food Safety Certificate</w:t>
            </w:r>
          </w:p>
          <w:p w14:paraId="23596B6F" w14:textId="77777777" w:rsidR="005744FB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17248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          </w:t>
            </w:r>
            <w:proofErr w:type="spellStart"/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Labour</w:t>
            </w:r>
            <w:proofErr w:type="spellEnd"/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Safety Certificate</w:t>
            </w:r>
          </w:p>
          <w:p w14:paraId="387B3EFE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5299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3             Quality or Performance Certificate</w:t>
            </w:r>
          </w:p>
          <w:p w14:paraId="6B2C5C8E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74397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4             Sustainability Certificate</w:t>
            </w:r>
          </w:p>
          <w:p w14:paraId="1FE79BF7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83782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5             Other type of certificate</w:t>
            </w:r>
          </w:p>
          <w:p w14:paraId="13570742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39482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6             No recognized certificate held</w:t>
            </w:r>
          </w:p>
          <w:p w14:paraId="0CBE2F1E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96330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7             BPA</w:t>
            </w:r>
          </w:p>
          <w:p w14:paraId="772257F4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7700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8             ISO 9001: 2015</w:t>
            </w:r>
          </w:p>
          <w:p w14:paraId="7B952579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7697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9             GLOBAL GAP</w:t>
            </w:r>
          </w:p>
          <w:p w14:paraId="23CB7A49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266768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10             Organic Certification</w:t>
            </w:r>
          </w:p>
          <w:p w14:paraId="501F0894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478040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11             Fair Trade</w:t>
            </w:r>
          </w:p>
          <w:p w14:paraId="5198E93C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185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12             HACCP</w:t>
            </w:r>
          </w:p>
          <w:p w14:paraId="723889F8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1934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13             ISO 22000</w:t>
            </w:r>
          </w:p>
          <w:p w14:paraId="7E11F3DD" w14:textId="77777777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7171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14             Environmentally Sustainable</w:t>
            </w:r>
          </w:p>
          <w:p w14:paraId="7EAAB56D" w14:textId="6CE2FE81" w:rsidR="005744FB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3004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44FB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5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    Do not know</w:t>
            </w:r>
          </w:p>
        </w:tc>
      </w:tr>
    </w:tbl>
    <w:p w14:paraId="68B92C28" w14:textId="22DFF664" w:rsidR="00A94AAB" w:rsidRPr="00CC6D81" w:rsidRDefault="00A94AAB"/>
    <w:p w14:paraId="04FC1779" w14:textId="487CC943" w:rsidR="00A94AAB" w:rsidRPr="00CC6D81" w:rsidRDefault="00A94AAB"/>
    <w:p w14:paraId="7641E07C" w14:textId="584DEA62" w:rsidR="005744FB" w:rsidRPr="00CC6D81" w:rsidRDefault="005744FB"/>
    <w:p w14:paraId="40259CD3" w14:textId="7DFE21B7" w:rsidR="005744FB" w:rsidRPr="00CC6D81" w:rsidRDefault="005744FB"/>
    <w:p w14:paraId="19606C3C" w14:textId="2324EBED" w:rsidR="005744FB" w:rsidRPr="00CC6D81" w:rsidRDefault="005744FB"/>
    <w:p w14:paraId="5A7BAA6E" w14:textId="554614CD" w:rsidR="005744FB" w:rsidRPr="00CC6D81" w:rsidRDefault="005744FB"/>
    <w:p w14:paraId="7C98EA50" w14:textId="27E828A1" w:rsidR="005744FB" w:rsidRPr="00CC6D81" w:rsidRDefault="005744FB"/>
    <w:p w14:paraId="106B62F0" w14:textId="77777777" w:rsidR="00525A07" w:rsidRPr="00CC6D81" w:rsidRDefault="00525A07"/>
    <w:p w14:paraId="792E5291" w14:textId="77777777" w:rsidR="005744FB" w:rsidRPr="00CC6D81" w:rsidRDefault="005744FB"/>
    <w:tbl>
      <w:tblPr>
        <w:tblW w:w="980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4310"/>
        <w:gridCol w:w="5490"/>
      </w:tblGrid>
      <w:tr w:rsidR="00CC6D81" w:rsidRPr="00CC6D81" w14:paraId="50B19430" w14:textId="77777777" w:rsidTr="0078195C">
        <w:trPr>
          <w:trHeight w:val="440"/>
        </w:trPr>
        <w:tc>
          <w:tcPr>
            <w:tcW w:w="9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122C8330" w14:textId="299AAB8C" w:rsidR="001A28F6" w:rsidRPr="00CC6D81" w:rsidRDefault="001A28F6" w:rsidP="007819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MODULE C: CAPACITY TO COMPETE</w:t>
            </w:r>
            <w:r w:rsidRPr="00CC6D8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</w:tr>
      <w:tr w:rsidR="00CC6D81" w:rsidRPr="00CC6D81" w14:paraId="505E9E2D" w14:textId="77777777" w:rsidTr="00DF4F48">
        <w:trPr>
          <w:trHeight w:val="539"/>
        </w:trPr>
        <w:tc>
          <w:tcPr>
            <w:tcW w:w="9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hideMark/>
          </w:tcPr>
          <w:p w14:paraId="478EE7C7" w14:textId="77777777" w:rsidR="00AD31E3" w:rsidRPr="00CC6D81" w:rsidRDefault="00AD31E3" w:rsidP="00262FC6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he following 6 questions are about your main clients. Who are your main clients (direct buyers)? Please indicate a percentage for each. Answers must add to 100%</w:t>
            </w:r>
          </w:p>
        </w:tc>
      </w:tr>
      <w:tr w:rsidR="00CC6D81" w:rsidRPr="00CC6D81" w14:paraId="60AB7424" w14:textId="77777777" w:rsidTr="00FE1C81">
        <w:trPr>
          <w:trHeight w:val="521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0E5AE83" w14:textId="77777777" w:rsidR="00DC78D4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Farmers/Farmers' Group (Association, Cooperative)</w:t>
            </w:r>
          </w:p>
          <w:p w14:paraId="6A9382D3" w14:textId="77777777" w:rsidR="00DC78D4" w:rsidRPr="00CC6D81" w:rsidRDefault="00DC78D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F9CF445" w14:textId="7CE294A3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58E6F8DE" w14:textId="1B087C80" w:rsidR="00DF4F48" w:rsidRPr="00CC6D81" w:rsidRDefault="00DF4F4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178C7FE" w14:textId="02BF3861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2D243253" w14:textId="34462150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63FAE1CD" w14:textId="77777777" w:rsidTr="00FE1C81">
        <w:trPr>
          <w:trHeight w:val="521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A407C75" w14:textId="77777777" w:rsidR="00DC78D4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raders/Intermediaries</w:t>
            </w:r>
          </w:p>
          <w:p w14:paraId="07B12B8B" w14:textId="77777777" w:rsidR="00DC78D4" w:rsidRPr="00CC6D81" w:rsidRDefault="00DC78D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99C4382" w14:textId="77777777" w:rsidR="00DC78D4" w:rsidRPr="00CC6D81" w:rsidRDefault="00DC78D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C9368B0" w14:textId="1B6D2249" w:rsidR="00DF4F48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7505D64" w14:textId="44C918AB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35178FF8" w14:textId="4B8E25E3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29C4D2C4" w14:textId="77777777" w:rsidTr="00FE1C81">
        <w:trPr>
          <w:trHeight w:val="449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B5AD5F" w14:textId="77777777" w:rsidR="00DC78D4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omestic firm which processes the purchased product</w:t>
            </w:r>
          </w:p>
          <w:p w14:paraId="113272C9" w14:textId="2403DB97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2AB564F8" w14:textId="2BE1D198" w:rsidR="00DF4F48" w:rsidRPr="00CC6D81" w:rsidRDefault="00DF4F4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1DD43E8" w14:textId="430BF889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73EB6D16" w14:textId="1D0FCAA1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0647E5F4" w14:textId="77777777" w:rsidTr="00FE1C81">
        <w:trPr>
          <w:trHeight w:val="431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BDEA407" w14:textId="77777777" w:rsidR="00DC78D4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irect retail (supermarkets, restaurant, hotel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281E4217" w14:textId="6F0BC61C" w:rsidR="00DC78D4" w:rsidRPr="00CC6D81" w:rsidRDefault="00DC78D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1BC1B21" w14:textId="77777777" w:rsidR="00DC78D4" w:rsidRPr="00CC6D81" w:rsidRDefault="00DC78D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7ED660B9" w14:textId="576A5632" w:rsidR="00DF4F48" w:rsidRPr="00CC6D81" w:rsidRDefault="00DF4F48" w:rsidP="00BB1E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A66BBEA" w14:textId="3D4A80F4" w:rsidR="00DC78D4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5056C803" w14:textId="77777777" w:rsidR="00DC78D4" w:rsidRPr="00CC6D81" w:rsidRDefault="00DC78D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2DBFDA38" w14:textId="77777777" w:rsidR="00C23AD9" w:rsidRPr="00CC6D81" w:rsidRDefault="00C23AD9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7D3C1D95" w14:textId="622E8562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 w:rsidR="00CC6D81" w:rsidRPr="00CC6D81" w14:paraId="6E5632C0" w14:textId="77777777" w:rsidTr="00FE1C81">
        <w:trPr>
          <w:trHeight w:val="575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6D2C3C6" w14:textId="77777777" w:rsidR="00DC78D4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Direct exports</w:t>
            </w:r>
          </w:p>
          <w:p w14:paraId="5B42C972" w14:textId="77777777" w:rsidR="00DC78D4" w:rsidRPr="00CC6D81" w:rsidRDefault="00DC78D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F4D7438" w14:textId="112295A1" w:rsidR="00DF4F48" w:rsidRPr="00CC6D81" w:rsidRDefault="00DF4F48" w:rsidP="00BB1EF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B25AE25" w14:textId="6E41DAAB" w:rsidR="00DC78D4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304005C9" w14:textId="77777777" w:rsidR="00DC78D4" w:rsidRPr="00CC6D81" w:rsidRDefault="00DC78D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8360C1A" w14:textId="77777777" w:rsidR="00C23AD9" w:rsidRPr="00CC6D81" w:rsidRDefault="00C23AD9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5531B0BD" w14:textId="3662F8C4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 w:rsidR="00CC6D81" w:rsidRPr="00CC6D81" w14:paraId="48FC398D" w14:textId="77777777" w:rsidTr="00FE1C81">
        <w:trPr>
          <w:trHeight w:val="440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41FA975" w14:textId="77777777" w:rsidR="00DC78D4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</w:p>
          <w:p w14:paraId="7A4D9847" w14:textId="77777777" w:rsidR="00DC78D4" w:rsidRPr="00CC6D81" w:rsidRDefault="00DC78D4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C1D3DE7" w14:textId="6F6EBDA4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7BE5E5C2" w14:textId="1884DCF4" w:rsidR="00DF4F48" w:rsidRPr="00CC6D81" w:rsidRDefault="00DF4F48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9172E48" w14:textId="066E2F99" w:rsidR="00C23AD9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</w:t>
            </w:r>
          </w:p>
          <w:p w14:paraId="259A8F07" w14:textId="77777777" w:rsidR="00C23AD9" w:rsidRPr="00CC6D81" w:rsidRDefault="00C23AD9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508A29AC" w14:textId="77777777" w:rsidR="00C23AD9" w:rsidRPr="00CC6D81" w:rsidRDefault="00C23AD9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152BB645" w14:textId="356DCE25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                                                                                                        </w:t>
            </w: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</w:tbl>
    <w:p w14:paraId="0122712D" w14:textId="5AD64BD7" w:rsidR="005744FB" w:rsidRPr="00CC6D81" w:rsidRDefault="005744FB"/>
    <w:p w14:paraId="7491354A" w14:textId="01B6422C" w:rsidR="005744FB" w:rsidRPr="00CC6D81" w:rsidRDefault="005744FB"/>
    <w:p w14:paraId="48154B9B" w14:textId="740246EF" w:rsidR="005744FB" w:rsidRPr="00CC6D81" w:rsidRDefault="005744FB"/>
    <w:p w14:paraId="16683690" w14:textId="3701EFFB" w:rsidR="005744FB" w:rsidRPr="00CC6D81" w:rsidRDefault="005744FB"/>
    <w:p w14:paraId="60603677" w14:textId="66165B9B" w:rsidR="005744FB" w:rsidRPr="00CC6D81" w:rsidRDefault="005744FB"/>
    <w:p w14:paraId="02C52420" w14:textId="600798CB" w:rsidR="005744FB" w:rsidRPr="00CC6D81" w:rsidRDefault="005744FB"/>
    <w:p w14:paraId="1E7D944B" w14:textId="52AEC4FB" w:rsidR="005744FB" w:rsidRPr="00CC6D81" w:rsidRDefault="005744FB"/>
    <w:p w14:paraId="15C7B2D1" w14:textId="2923C967" w:rsidR="005744FB" w:rsidRPr="00CC6D81" w:rsidRDefault="005744FB"/>
    <w:p w14:paraId="5CF24736" w14:textId="55A2D7CE" w:rsidR="005744FB" w:rsidRPr="00CC6D81" w:rsidRDefault="005744FB"/>
    <w:p w14:paraId="633DD6F8" w14:textId="566CDFD4" w:rsidR="005744FB" w:rsidRPr="00CC6D81" w:rsidRDefault="005744FB"/>
    <w:p w14:paraId="29D3ABE6" w14:textId="36B2049A" w:rsidR="005744FB" w:rsidRPr="00CC6D81" w:rsidRDefault="005744FB"/>
    <w:p w14:paraId="66675259" w14:textId="77777777" w:rsidR="001B067A" w:rsidRPr="00CC6D81" w:rsidRDefault="001B067A"/>
    <w:p w14:paraId="2DBDBE2C" w14:textId="4C24AD2A" w:rsidR="005744FB" w:rsidRPr="00CC6D81" w:rsidRDefault="005744FB"/>
    <w:p w14:paraId="36140105" w14:textId="77777777" w:rsidR="00BB1EFE" w:rsidRPr="00CC6D81" w:rsidRDefault="00BB1EFE"/>
    <w:p w14:paraId="154B4AF0" w14:textId="0486A638" w:rsidR="005744FB" w:rsidRPr="00CC6D81" w:rsidRDefault="005744FB"/>
    <w:tbl>
      <w:tblPr>
        <w:tblW w:w="980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4310"/>
        <w:gridCol w:w="5490"/>
      </w:tblGrid>
      <w:tr w:rsidR="00CC6D81" w:rsidRPr="00CC6D81" w14:paraId="250150E2" w14:textId="77777777" w:rsidTr="00723C32">
        <w:trPr>
          <w:trHeight w:val="440"/>
        </w:trPr>
        <w:tc>
          <w:tcPr>
            <w:tcW w:w="9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28BAE574" w14:textId="44DC5303" w:rsidR="00A600EA" w:rsidRPr="00CC6D81" w:rsidRDefault="00A600EA" w:rsidP="0078195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E.A FINANCIAL REQUIREMENTS</w:t>
            </w:r>
          </w:p>
        </w:tc>
      </w:tr>
      <w:tr w:rsidR="00CC6D81" w:rsidRPr="00CC6D81" w14:paraId="589BC93E" w14:textId="77777777" w:rsidTr="00DF4F48">
        <w:trPr>
          <w:trHeight w:val="2960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0F1FA44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From whom have you borrowed money?</w:t>
            </w:r>
          </w:p>
          <w:p w14:paraId="3A3A9369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45CD68E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C673AEF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1CB6B04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B01EA90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78A3592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0993B0F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3210D06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8A3F02E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E9D7D95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859EBFD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8CAD245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79755DA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E88BB5A" w14:textId="47F18565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E4FF200" w14:textId="77777777" w:rsidR="00BB1EFE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</w:t>
            </w:r>
          </w:p>
          <w:p w14:paraId="6E6FF876" w14:textId="6C80A53C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63553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Never borrowed mone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957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Agricultural bank (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Zarai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araqiati</w:t>
            </w:r>
            <w:proofErr w:type="spell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Bank Ltd.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44244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Commercial bank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5708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NGO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2097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Cooperativ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2348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Other formal institu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9396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Informal money lend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10133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Trad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4026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   Other farm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4222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0        Family and friend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7083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    Other informal lenders</w:t>
            </w:r>
          </w:p>
        </w:tc>
      </w:tr>
      <w:tr w:rsidR="00CC6D81" w:rsidRPr="00CC6D81" w14:paraId="001837D7" w14:textId="77777777" w:rsidTr="00DF4F48">
        <w:trPr>
          <w:trHeight w:val="1079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273B7D" w14:textId="7C039F92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If you haven’t availed loan 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-  Are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you willing to avail loan 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236E4CE3" w14:textId="77777777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6B842B75" w14:textId="46220D8A" w:rsidR="00723C32" w:rsidRPr="00CC6D81" w:rsidRDefault="00723C32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5332466" w14:textId="77777777" w:rsidR="00BB1EFE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                                                                     </w:t>
            </w:r>
          </w:p>
          <w:p w14:paraId="2D7E748B" w14:textId="1F5068BC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9129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Ye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01135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No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97363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03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Do not know</w:t>
            </w:r>
          </w:p>
          <w:p w14:paraId="103944FC" w14:textId="34B56207" w:rsidR="00332D84" w:rsidRPr="00CC6D81" w:rsidRDefault="00332D8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5099DD28" w14:textId="77777777" w:rsidTr="00DF4F48">
        <w:trPr>
          <w:trHeight w:val="1565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0DDBE84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at are your sources of financing?</w:t>
            </w:r>
          </w:p>
          <w:p w14:paraId="57C9B4B0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E3F6BAB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A2CEA96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6943130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0742054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3A243C1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C22E0BD" w14:textId="62092376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40C1C18" w14:textId="77777777" w:rsidR="00BB1EFE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</w:t>
            </w:r>
          </w:p>
          <w:p w14:paraId="61E029FE" w14:textId="1CB2E9C1" w:rsidR="00723C32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37956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Commercial bank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0267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Own saving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3021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Friends and famil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8115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Informal money lender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2334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Other</w:t>
            </w:r>
          </w:p>
          <w:p w14:paraId="2A2E6307" w14:textId="6749D5B4" w:rsidR="00332D84" w:rsidRPr="00CC6D81" w:rsidRDefault="00332D84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4F61F39A" w14:textId="77777777" w:rsidTr="00DF4F48">
        <w:trPr>
          <w:trHeight w:val="791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417CEDF" w14:textId="1F9E97F7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"Other", please specify your source of financing.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>)</w:t>
            </w:r>
          </w:p>
          <w:p w14:paraId="142E76A1" w14:textId="6BAB374B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2275335B" w14:textId="053FEE52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0A6857A" w14:textId="35F6C8B4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577E7010" w14:textId="768FEDD2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AA39132" w14:textId="77777777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91DA218" w14:textId="249031DE" w:rsidR="00332D84" w:rsidRPr="00CC6D81" w:rsidRDefault="00332D84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4AD5DF59" w14:textId="77777777" w:rsidR="00F520F0" w:rsidRPr="00CC6D81" w:rsidRDefault="00F520F0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5D268915" w14:textId="34B6BC1A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615B0656" w14:textId="77777777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9C62AA9" w14:textId="5589C299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A820DCD" w14:textId="2238B101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</w:t>
            </w:r>
          </w:p>
          <w:p w14:paraId="24042DE8" w14:textId="7D8E633D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721C0BC8" w14:textId="77777777" w:rsidTr="00DF4F48">
        <w:trPr>
          <w:trHeight w:val="1880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6F0BB4B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you have ever taken a loan, what was the purpose of the loan?</w:t>
            </w:r>
          </w:p>
          <w:p w14:paraId="768BDFD6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215AA79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6FC43BA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D973EC8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6D6860E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3209C3D" w14:textId="1225FF13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6B726AF" w14:textId="77777777" w:rsidR="00BB1EFE" w:rsidRPr="00CC6D81" w:rsidRDefault="00BB1EFE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D5E3DCF" w14:textId="77777777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BCB2F03" w14:textId="1EE1AFC3" w:rsidR="00723C32" w:rsidRPr="00CC6D81" w:rsidRDefault="00723C32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CB541F8" w14:textId="77777777" w:rsidR="00BB1EFE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</w:t>
            </w:r>
          </w:p>
          <w:p w14:paraId="32228A2F" w14:textId="54F4C1C7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30657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Never taken a loa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2396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Machiner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3072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Building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49950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Market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89265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Train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07546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06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Other</w:t>
            </w:r>
          </w:p>
        </w:tc>
      </w:tr>
      <w:tr w:rsidR="00CC6D81" w:rsidRPr="00CC6D81" w14:paraId="6F5B329C" w14:textId="77777777" w:rsidTr="00DF4F48">
        <w:trPr>
          <w:trHeight w:val="260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3A93A71" w14:textId="13E9F9EF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If "Other", please specify the purpose of the loan.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  <w:p w14:paraId="22171FE8" w14:textId="77777777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3A5D595" w14:textId="0F5B49F4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C30C4B3" w14:textId="77777777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6FEE31AB" w14:textId="2A65CD16" w:rsidR="005744FB" w:rsidRPr="00CC6D81" w:rsidRDefault="005744FB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1E799265" w14:textId="38F1F885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5D7D943" w14:textId="1B0BDF04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177527A" w14:textId="77777777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C97071D" w14:textId="77777777" w:rsidR="00723C32" w:rsidRPr="00CC6D81" w:rsidRDefault="00723C32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38FCE846" w14:textId="788AE5FB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0FF3313" w14:textId="284DA6C5" w:rsidR="00A600EA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</w:t>
            </w:r>
          </w:p>
          <w:p w14:paraId="46039EA5" w14:textId="77777777" w:rsidR="00BB1EFE" w:rsidRPr="00CC6D81" w:rsidRDefault="00BB1EFE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7616B38" w14:textId="48293C68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010FD84A" w14:textId="77777777" w:rsidTr="00723C32">
        <w:trPr>
          <w:trHeight w:val="431"/>
        </w:trPr>
        <w:tc>
          <w:tcPr>
            <w:tcW w:w="98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0F426455" w14:textId="1BBE0BE0" w:rsidR="00262FC6" w:rsidRPr="00CC6D81" w:rsidRDefault="00262FC6" w:rsidP="00723C3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E.B SKILLS AND TRAINING REQUIREMENTS</w:t>
            </w:r>
          </w:p>
        </w:tc>
      </w:tr>
      <w:tr w:rsidR="00CC6D81" w:rsidRPr="00CC6D81" w14:paraId="7BEBCE5A" w14:textId="77777777" w:rsidTr="00DF4F48">
        <w:trPr>
          <w:trHeight w:val="431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E8A747" w14:textId="385BF8D9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training sessions have you attended in the last</w:t>
            </w: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hre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year?</w:t>
            </w:r>
          </w:p>
          <w:p w14:paraId="3B667B04" w14:textId="658A2EA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12CB395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7E94654" w14:textId="182A115C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01B4CF2" w14:textId="4B53FCE9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  </w:t>
            </w:r>
          </w:p>
          <w:p w14:paraId="352F8AC7" w14:textId="10FCDF9D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33303674" w14:textId="77777777" w:rsidTr="00DF4F48">
        <w:trPr>
          <w:trHeight w:val="4896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585FA3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at are the THREE main areas of training you need to improve your agricultural activities?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3B06D16" w14:textId="77777777" w:rsidR="00BB1EFE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: ORDERED                                                          </w:t>
            </w:r>
          </w:p>
          <w:p w14:paraId="043819DC" w14:textId="70783B4D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51854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Selecting and buying input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426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Methods of plant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465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Use of fertilizer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5102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Pest and disease contro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95092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Crop rota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527313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Crop diversification (trying new crops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26034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Harves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6332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Post-harvest activities (for example: sorting and drying)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50107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   Water managemen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80574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0        Use of new technolog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2263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    Animal health managemen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00011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2        Housing of livestock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790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3        Animal nutrition management and feed formula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499931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4        Animal breed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7185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5        Value Addi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76909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6        Process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8840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7       Other</w:t>
            </w:r>
          </w:p>
          <w:p w14:paraId="02C0A2BF" w14:textId="5C13F202" w:rsidR="00A600EA" w:rsidRPr="00CC6D81" w:rsidRDefault="00A600E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CC6D81" w:rsidRPr="00CC6D81" w14:paraId="1DB285CB" w14:textId="77777777" w:rsidTr="00DF4F48">
        <w:trPr>
          <w:trHeight w:val="3230"/>
        </w:trPr>
        <w:tc>
          <w:tcPr>
            <w:tcW w:w="4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BA5DB67" w14:textId="77777777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at are the top 3 skills that your company is lacking?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4FBA449" w14:textId="77777777" w:rsidR="00BB1EFE" w:rsidRPr="00CC6D81" w:rsidRDefault="00A600EA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LTI-SELECT                                                                       </w:t>
            </w:r>
          </w:p>
          <w:p w14:paraId="5ABCA94F" w14:textId="1E3366CE" w:rsidR="00A600EA" w:rsidRPr="00CC6D81" w:rsidRDefault="00A600EA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95937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Primary productio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394207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02        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Post-harvest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15252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3        Food safety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1416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4        Logistic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74499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5        Access to domestic markets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52690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6        Business developmen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50124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7        Strategic managemen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94097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8        Marketing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08286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9        Financ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283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0        Digital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622691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1        Export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74493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12        International language</w:t>
            </w:r>
          </w:p>
          <w:p w14:paraId="78EC562A" w14:textId="2EDCA407" w:rsidR="00A600EA" w:rsidRPr="00CC6D81" w:rsidRDefault="00000000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179769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00EA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600EA" w:rsidRPr="00CC6D81">
              <w:rPr>
                <w:rFonts w:ascii="Arial" w:eastAsia="Times New Roman" w:hAnsi="Arial" w:cs="Arial"/>
                <w:sz w:val="20"/>
                <w:szCs w:val="20"/>
              </w:rPr>
              <w:t>13        Clean and Green Production</w:t>
            </w:r>
          </w:p>
        </w:tc>
      </w:tr>
    </w:tbl>
    <w:p w14:paraId="6FDAB742" w14:textId="40E03C4D" w:rsidR="00332D84" w:rsidRPr="00CC6D81" w:rsidRDefault="00332D84"/>
    <w:p w14:paraId="75762325" w14:textId="502F4617" w:rsidR="00332D84" w:rsidRPr="00CC6D81" w:rsidRDefault="00332D84"/>
    <w:p w14:paraId="40A0BFBD" w14:textId="71E89843" w:rsidR="00332D84" w:rsidRPr="00CC6D81" w:rsidRDefault="00332D84"/>
    <w:p w14:paraId="0326440B" w14:textId="6E0D1DA7" w:rsidR="00332D84" w:rsidRPr="00CC6D81" w:rsidRDefault="00332D84"/>
    <w:p w14:paraId="083790B3" w14:textId="56B6E556" w:rsidR="00332D84" w:rsidRPr="00CC6D81" w:rsidRDefault="00332D84"/>
    <w:p w14:paraId="41890AEE" w14:textId="3BDE45D2" w:rsidR="00332D84" w:rsidRPr="00CC6D81" w:rsidRDefault="00332D84"/>
    <w:p w14:paraId="59296839" w14:textId="77777777" w:rsidR="00F520F0" w:rsidRPr="00CC6D81" w:rsidRDefault="00F520F0"/>
    <w:tbl>
      <w:tblPr>
        <w:tblW w:w="980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4580"/>
        <w:gridCol w:w="5220"/>
      </w:tblGrid>
      <w:tr w:rsidR="00CC6D81" w:rsidRPr="00CC6D81" w14:paraId="16141317" w14:textId="77777777" w:rsidTr="0078195C">
        <w:trPr>
          <w:trHeight w:val="440"/>
        </w:trPr>
        <w:tc>
          <w:tcPr>
            <w:tcW w:w="9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vAlign w:val="center"/>
            <w:hideMark/>
          </w:tcPr>
          <w:p w14:paraId="0E7ABF93" w14:textId="03C12E4C" w:rsidR="00062644" w:rsidRPr="00CC6D81" w:rsidRDefault="00062644" w:rsidP="0078195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MODULE F: GENDER</w:t>
            </w:r>
          </w:p>
        </w:tc>
      </w:tr>
      <w:tr w:rsidR="00CC6D81" w:rsidRPr="00CC6D81" w14:paraId="48ED1541" w14:textId="77777777" w:rsidTr="00723C32">
        <w:trPr>
          <w:trHeight w:val="1520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DF28F48" w14:textId="34DA47E2" w:rsidR="00921D66" w:rsidRPr="00CC6D81" w:rsidRDefault="00921D66" w:rsidP="00332D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full-time female employees does this farm / Business currently employ?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CC6D81">
              <w:rPr>
                <w:rFonts w:ascii="Arial" w:eastAsia="Times New Roman" w:hAnsi="Arial" w:cs="Arial"/>
                <w:sz w:val="18"/>
                <w:szCs w:val="18"/>
              </w:rPr>
              <w:t>Please exclude the contribution of seasonal and part time workers.</w:t>
            </w:r>
            <w:r w:rsidRPr="00CC6D81">
              <w:rPr>
                <w:rFonts w:ascii="Arial" w:eastAsia="Times New Roman" w:hAnsi="Arial" w:cs="Arial"/>
                <w:sz w:val="18"/>
                <w:szCs w:val="18"/>
              </w:rPr>
              <w:br/>
            </w:r>
            <w:r w:rsidRPr="00CC6D81">
              <w:rPr>
                <w:rFonts w:ascii="Lucida Console" w:eastAsia="Times New Roman" w:hAnsi="Lucida Console" w:cs="Times New Roman"/>
                <w:sz w:val="18"/>
                <w:szCs w:val="18"/>
              </w:rPr>
              <w:br/>
            </w:r>
            <w:r w:rsidRPr="00CC6D81">
              <w:rPr>
                <w:rFonts w:ascii="Arial" w:eastAsia="Times New Roman" w:hAnsi="Arial" w:cs="Arial"/>
                <w:sz w:val="18"/>
                <w:szCs w:val="18"/>
              </w:rPr>
              <w:t>The number of permanent female workers must be lower or equal to the number of permanent workers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D6F7BCC" w14:textId="350467E4" w:rsidR="00921D66" w:rsidRPr="00CC6D81" w:rsidRDefault="00921D6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UMERIC: INTEGER                                                                    </w:t>
            </w:r>
          </w:p>
        </w:tc>
      </w:tr>
      <w:tr w:rsidR="00CC6D81" w:rsidRPr="00CC6D81" w14:paraId="37DF240B" w14:textId="77777777" w:rsidTr="00723C32">
        <w:trPr>
          <w:trHeight w:val="1070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D529502" w14:textId="52BBC635" w:rsidR="00921D66" w:rsidRPr="00CC6D81" w:rsidRDefault="00921D66" w:rsidP="00921D6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ist all the activities in your enterprise that are typically done by wome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(examples: watering, weeding, collecting fodder</w:t>
            </w:r>
            <w:r w:rsidR="004040A3" w:rsidRPr="00CC6D81">
              <w:rPr>
                <w:rFonts w:ascii="Arial" w:eastAsia="Times New Roman" w:hAnsi="Arial" w:cs="Arial"/>
                <w:sz w:val="20"/>
                <w:szCs w:val="20"/>
              </w:rPr>
              <w:t>, Financ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2862773C" w14:textId="77777777" w:rsidR="0078195C" w:rsidRPr="00CC6D81" w:rsidRDefault="0078195C" w:rsidP="00921D6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249ACFA" w14:textId="192B2CCD" w:rsidR="0078195C" w:rsidRPr="00CC6D81" w:rsidRDefault="0078195C" w:rsidP="00921D6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7DCAF0" w14:textId="2CA944B8" w:rsidR="00921D66" w:rsidRPr="00CC6D81" w:rsidRDefault="00921D6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   </w:t>
            </w:r>
          </w:p>
        </w:tc>
      </w:tr>
      <w:tr w:rsidR="00CC6D81" w:rsidRPr="00CC6D81" w14:paraId="69CC869C" w14:textId="77777777" w:rsidTr="00723C32">
        <w:trPr>
          <w:trHeight w:val="1016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F3F089" w14:textId="0647536A" w:rsidR="00921D66" w:rsidRPr="00CC6D81" w:rsidRDefault="00921D66" w:rsidP="00921D6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ich of your business activities are typically done by women? (</w:t>
            </w:r>
            <w:proofErr w:type="gramStart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>e.g.</w:t>
            </w:r>
            <w:proofErr w:type="gramEnd"/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drying, sorting, bookkeeping, cleaning, packaging, etc.)</w:t>
            </w:r>
          </w:p>
          <w:p w14:paraId="4BACBE7C" w14:textId="77777777" w:rsidR="0078195C" w:rsidRPr="00CC6D81" w:rsidRDefault="0078195C" w:rsidP="00921D6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AF60E3E" w14:textId="1073F5E3" w:rsidR="0078195C" w:rsidRPr="00CC6D81" w:rsidRDefault="0078195C" w:rsidP="00921D6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5039EDB" w14:textId="77777777" w:rsidR="002A45D3" w:rsidRDefault="00921D66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</w:t>
            </w:r>
          </w:p>
          <w:p w14:paraId="45941CE4" w14:textId="77777777" w:rsidR="002A45D3" w:rsidRDefault="002A45D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1._______________</w:t>
            </w:r>
          </w:p>
          <w:p w14:paraId="523C33A4" w14:textId="77777777" w:rsidR="002A45D3" w:rsidRDefault="002A45D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A87563B" w14:textId="77777777" w:rsidR="002A45D3" w:rsidRDefault="002A45D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2._______________</w:t>
            </w:r>
          </w:p>
          <w:p w14:paraId="7FB7C7DC" w14:textId="77777777" w:rsidR="002A45D3" w:rsidRDefault="002A45D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1C8D0A30" w14:textId="5DECD48A" w:rsidR="00921D66" w:rsidRPr="002A45D3" w:rsidRDefault="002A45D3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3._______________</w:t>
            </w:r>
            <w:r w:rsidR="00921D66"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                                                                            </w:t>
            </w:r>
          </w:p>
        </w:tc>
      </w:tr>
      <w:tr w:rsidR="00CC6D81" w:rsidRPr="00CC6D81" w14:paraId="72533C42" w14:textId="77777777" w:rsidTr="00723C32">
        <w:trPr>
          <w:trHeight w:val="998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2358EE2" w14:textId="55130C13" w:rsidR="00921D66" w:rsidRPr="00CC6D81" w:rsidRDefault="00921D66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ist all the activities in your enterprise that are typically done by me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  <w:t>(examples: watering, weeding, collecting fodder</w:t>
            </w:r>
            <w:r w:rsidR="00CC6D81" w:rsidRPr="00CC6D81">
              <w:rPr>
                <w:rFonts w:ascii="Arial" w:eastAsia="Times New Roman" w:hAnsi="Arial" w:cs="Arial"/>
                <w:sz w:val="20"/>
                <w:szCs w:val="20"/>
              </w:rPr>
              <w:t>, finance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1B2C5329" w14:textId="77777777" w:rsidR="0078195C" w:rsidRPr="00CC6D81" w:rsidRDefault="0078195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8819509" w14:textId="73B502B3" w:rsidR="00921D66" w:rsidRPr="00CC6D81" w:rsidRDefault="00921D66" w:rsidP="001233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4D88AEA" w14:textId="77777777" w:rsidR="002A45D3" w:rsidRDefault="00921D66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</w:t>
            </w:r>
          </w:p>
          <w:p w14:paraId="425608CD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1._______________</w:t>
            </w:r>
          </w:p>
          <w:p w14:paraId="799C797C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2ED8229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2._______________</w:t>
            </w:r>
          </w:p>
          <w:p w14:paraId="6CA718F6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4E3F6D5C" w14:textId="61758CCE" w:rsidR="00921D66" w:rsidRPr="00CC6D81" w:rsidRDefault="002A45D3" w:rsidP="002A45D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3._______________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                                                                            </w:t>
            </w:r>
            <w:r w:rsidR="00921D66"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                                                                           </w:t>
            </w:r>
          </w:p>
        </w:tc>
      </w:tr>
      <w:tr w:rsidR="00CC6D81" w:rsidRPr="00CC6D81" w14:paraId="41F72A0D" w14:textId="77777777" w:rsidTr="00723C32">
        <w:trPr>
          <w:trHeight w:val="854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7065E44" w14:textId="77777777" w:rsidR="00921D66" w:rsidRPr="00CC6D81" w:rsidRDefault="00921D66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ist all the crops that are managed by women</w:t>
            </w:r>
          </w:p>
          <w:p w14:paraId="06FA9AD4" w14:textId="77777777" w:rsidR="0050748C" w:rsidRPr="00CC6D81" w:rsidRDefault="0050748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8EC9320" w14:textId="77777777" w:rsidR="0050748C" w:rsidRPr="00CC6D81" w:rsidRDefault="0050748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00C385D" w14:textId="77777777" w:rsidR="0078195C" w:rsidRPr="00CC6D81" w:rsidRDefault="0078195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1A954A1" w14:textId="2EB565B9" w:rsidR="0078195C" w:rsidRPr="00CC6D81" w:rsidRDefault="0078195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9C8B978" w14:textId="77777777" w:rsidR="002A45D3" w:rsidRDefault="00921D66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</w:t>
            </w:r>
          </w:p>
          <w:p w14:paraId="647FF60D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1._______________</w:t>
            </w:r>
          </w:p>
          <w:p w14:paraId="1C0F392D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0F112EC5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2._______________</w:t>
            </w:r>
          </w:p>
          <w:p w14:paraId="213BF09E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682080B9" w14:textId="138AA7F5" w:rsidR="00921D66" w:rsidRPr="00CC6D81" w:rsidRDefault="002A45D3" w:rsidP="002A45D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3._______________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                                                                            </w:t>
            </w:r>
            <w:r w:rsidR="00921D66"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                                                                            </w:t>
            </w:r>
          </w:p>
        </w:tc>
      </w:tr>
      <w:tr w:rsidR="00CC6D81" w:rsidRPr="00CC6D81" w14:paraId="5E16F5C6" w14:textId="77777777" w:rsidTr="00723C32">
        <w:trPr>
          <w:trHeight w:val="881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FF82677" w14:textId="77777777" w:rsidR="00921D66" w:rsidRPr="00CC6D81" w:rsidRDefault="00921D66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ist all the crops that are managed by men</w:t>
            </w:r>
          </w:p>
          <w:p w14:paraId="6E68A6CC" w14:textId="77777777" w:rsidR="0050748C" w:rsidRPr="00CC6D81" w:rsidRDefault="0050748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ECCC953" w14:textId="6FDAE634" w:rsidR="0050748C" w:rsidRPr="00CC6D81" w:rsidRDefault="0050748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973AA6D" w14:textId="77777777" w:rsidR="0078195C" w:rsidRPr="00CC6D81" w:rsidRDefault="0078195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A4759BB" w14:textId="2DCFF627" w:rsidR="00A94AAB" w:rsidRPr="00CC6D81" w:rsidRDefault="00A94AAB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E6D1313" w14:textId="77777777" w:rsidR="002A45D3" w:rsidRDefault="00921D66" w:rsidP="00AD31E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</w:t>
            </w:r>
          </w:p>
          <w:p w14:paraId="59818E6D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1._______________</w:t>
            </w:r>
          </w:p>
          <w:p w14:paraId="5A41D339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2A511391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2._______________</w:t>
            </w:r>
          </w:p>
          <w:p w14:paraId="03685DB3" w14:textId="77777777" w:rsidR="002A45D3" w:rsidRDefault="002A45D3" w:rsidP="002A45D3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</w:p>
          <w:p w14:paraId="5E4A2915" w14:textId="55DF3C18" w:rsidR="00921D66" w:rsidRPr="00CC6D81" w:rsidRDefault="002A45D3" w:rsidP="002A45D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Lucida Console" w:eastAsia="Times New Roman" w:hAnsi="Lucida Console" w:cs="Times New Roman"/>
                <w:sz w:val="20"/>
                <w:szCs w:val="20"/>
              </w:rPr>
              <w:t>3._______________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                                                                            </w:t>
            </w:r>
            <w:r w:rsidR="00921D66"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                                                                                  </w:t>
            </w:r>
          </w:p>
        </w:tc>
      </w:tr>
      <w:tr w:rsidR="00CC6D81" w:rsidRPr="00CC6D81" w14:paraId="2D1372FB" w14:textId="77777777" w:rsidTr="00723C32">
        <w:trPr>
          <w:trHeight w:val="1007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B8C13D5" w14:textId="77777777" w:rsidR="00921D66" w:rsidRPr="00CC6D81" w:rsidRDefault="00921D66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Who is more likely to attend training sessions?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E1D0C8" w14:textId="14959239" w:rsidR="00921D66" w:rsidRPr="00CC6D81" w:rsidRDefault="00921D6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INGLE-SELECT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9173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1        Me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87901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2        Women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87322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CC6D81" w:rsidRPr="00CC6D81">
              <w:rPr>
                <w:rFonts w:ascii="Arial" w:eastAsia="Times New Roman" w:hAnsi="Arial" w:cs="Arial"/>
                <w:sz w:val="20"/>
                <w:szCs w:val="20"/>
              </w:rPr>
              <w:t>3</w:t>
            </w: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Don't know</w:t>
            </w:r>
          </w:p>
        </w:tc>
      </w:tr>
      <w:tr w:rsidR="00CC6D81" w:rsidRPr="00CC6D81" w14:paraId="66AE36C3" w14:textId="77777777" w:rsidTr="00723C32">
        <w:trPr>
          <w:trHeight w:val="593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49395E2" w14:textId="77777777" w:rsidR="00921D66" w:rsidRPr="00CC6D81" w:rsidRDefault="00921D66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How many of female employees are at Managerial / Supervisory Positions within your business/farm?</w:t>
            </w:r>
          </w:p>
          <w:p w14:paraId="460B8568" w14:textId="11C88499" w:rsidR="0078195C" w:rsidRPr="00CC6D81" w:rsidRDefault="0078195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09B694" w14:textId="77777777" w:rsidR="00921D66" w:rsidRPr="00CC6D81" w:rsidRDefault="00921D66" w:rsidP="0050748C">
            <w:pPr>
              <w:spacing w:after="0" w:line="240" w:lineRule="auto"/>
              <w:rPr>
                <w:rFonts w:ascii="Lucida Console" w:eastAsia="Times New Roman" w:hAnsi="Lucida Console" w:cs="Times New Roman"/>
                <w:sz w:val="20"/>
                <w:szCs w:val="20"/>
              </w:rPr>
            </w:pP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NUMERIC: INTEGER      </w:t>
            </w:r>
          </w:p>
        </w:tc>
      </w:tr>
      <w:tr w:rsidR="00CC6D81" w:rsidRPr="00CC6D81" w14:paraId="7C6306BD" w14:textId="77777777" w:rsidTr="00723C32">
        <w:trPr>
          <w:trHeight w:val="800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3F368D9" w14:textId="1FF4538D" w:rsidR="0050748C" w:rsidRPr="00CC6D81" w:rsidRDefault="00921D66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Are there any women-only training programmes available in your area? If yes, in which topics and who are the main women- only training providers? Please describe briefly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6A7FDA82" w14:textId="155E0AEA" w:rsidR="005744FB" w:rsidRPr="00CC6D81" w:rsidRDefault="005744FB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64CF7BA" w14:textId="77777777" w:rsidR="0078195C" w:rsidRPr="00CC6D81" w:rsidRDefault="0078195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0F53B89" w14:textId="1521FCFE" w:rsidR="0050748C" w:rsidRPr="00CC6D81" w:rsidRDefault="0050748C" w:rsidP="0012335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2FB33E5" w14:textId="4663C351" w:rsidR="0050748C" w:rsidRPr="00CC6D81" w:rsidRDefault="00921D6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t xml:space="preserve">EXT                                                                                     </w:t>
            </w:r>
            <w:r w:rsidRPr="00CC6D81">
              <w:rPr>
                <w:rFonts w:ascii="Lucida Console" w:eastAsia="Times New Roman" w:hAnsi="Lucida Console" w:cs="Times New Roman"/>
                <w:sz w:val="20"/>
                <w:szCs w:val="20"/>
              </w:rPr>
              <w:br/>
            </w:r>
          </w:p>
          <w:p w14:paraId="43056CB8" w14:textId="0E5CF86C" w:rsidR="0005142A" w:rsidRPr="00CC6D81" w:rsidRDefault="0005142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  <w:p w14:paraId="1FB2FF6F" w14:textId="77777777" w:rsidR="0005142A" w:rsidRPr="00CC6D81" w:rsidRDefault="0005142A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  <w:p w14:paraId="1AF9CE10" w14:textId="5CBD3CF9" w:rsidR="00921D66" w:rsidRPr="00CC6D81" w:rsidRDefault="00921D66" w:rsidP="00AD31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D81" w:rsidRPr="00CC6D81" w14:paraId="11945C53" w14:textId="77777777" w:rsidTr="00723C32">
        <w:trPr>
          <w:trHeight w:val="773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7987D4" w14:textId="77777777" w:rsidR="0050748C" w:rsidRPr="00CC6D81" w:rsidRDefault="0050748C" w:rsidP="00CD54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Sales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2910C5F" w14:textId="48CE5F77" w:rsidR="0050748C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320576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1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 </w:t>
            </w:r>
            <w:proofErr w:type="gramStart"/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>Million</w:t>
            </w:r>
            <w:proofErr w:type="gramEnd"/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or less                                                                             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15252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2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 Million to 20 Million                                                             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098143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5744FB" w:rsidRPr="00CC6D81">
              <w:rPr>
                <w:rFonts w:ascii="Arial" w:eastAsia="Times New Roman" w:hAnsi="Arial" w:cs="Arial"/>
                <w:sz w:val="20"/>
                <w:szCs w:val="20"/>
              </w:rPr>
              <w:t>03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0 Million to 650 Million </w:t>
            </w:r>
          </w:p>
        </w:tc>
      </w:tr>
      <w:tr w:rsidR="00CC6D81" w:rsidRPr="00CC6D81" w14:paraId="0A034216" w14:textId="77777777" w:rsidTr="00723C32">
        <w:trPr>
          <w:trHeight w:val="710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A1742B0" w14:textId="77777777" w:rsidR="0050748C" w:rsidRPr="00CC6D81" w:rsidRDefault="0050748C" w:rsidP="00CD54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>Land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E818620" w14:textId="357F8337" w:rsidR="0050748C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36564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1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less than </w:t>
            </w:r>
            <w:r w:rsidR="001B067A" w:rsidRPr="00CC6D81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Acre                                                                   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5383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>02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05 Acre to 25 Acres                                                        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21556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>03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5 Acres plus </w:t>
            </w:r>
          </w:p>
        </w:tc>
      </w:tr>
      <w:tr w:rsidR="00CC6D81" w:rsidRPr="00CC6D81" w14:paraId="68F0FBE0" w14:textId="77777777" w:rsidTr="00723C32">
        <w:trPr>
          <w:trHeight w:val="170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008F9AC" w14:textId="7F2D327A" w:rsidR="0050748C" w:rsidRPr="00CC6D81" w:rsidRDefault="0050748C" w:rsidP="00CD54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Do you have an expansion plan? 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03637D7" w14:textId="73504A56" w:rsidR="0050748C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212553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1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Yes </w:t>
            </w:r>
          </w:p>
          <w:p w14:paraId="743D263E" w14:textId="5192FBC8" w:rsidR="0050748C" w:rsidRPr="00CC6D81" w:rsidRDefault="00000000" w:rsidP="00AD31E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76996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>02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No </w:t>
            </w:r>
          </w:p>
        </w:tc>
      </w:tr>
      <w:tr w:rsidR="00CC6D81" w:rsidRPr="00CC6D81" w14:paraId="232B349D" w14:textId="77777777" w:rsidTr="00CC6D81">
        <w:trPr>
          <w:trHeight w:val="1844"/>
        </w:trPr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48C8BF" w14:textId="77777777" w:rsidR="0050748C" w:rsidRPr="00CC6D81" w:rsidRDefault="0050748C" w:rsidP="00CD545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C6D8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If yes, please share your expansion plan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175600F" w14:textId="129C417F" w:rsidR="00AD01F3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36694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748C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="00AD01F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Processing </w:t>
            </w:r>
          </w:p>
          <w:p w14:paraId="662A4C5E" w14:textId="67ADD39E" w:rsidR="00AD01F3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67986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1F3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2 </w:t>
            </w:r>
            <w:r w:rsidR="00AD01F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Adopting new technology </w:t>
            </w:r>
          </w:p>
          <w:p w14:paraId="18A58A22" w14:textId="208D4C1E" w:rsidR="00AD01F3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436296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1F3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3 </w:t>
            </w:r>
            <w:r w:rsidR="00AD01F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Processing </w:t>
            </w:r>
          </w:p>
          <w:p w14:paraId="3D057D5B" w14:textId="6ED3F6C9" w:rsidR="00AD01F3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20305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1F3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4 </w:t>
            </w:r>
            <w:r w:rsidR="00AD01F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Cold Storage </w:t>
            </w:r>
          </w:p>
          <w:p w14:paraId="2B31905A" w14:textId="0956323B" w:rsidR="00AD01F3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60730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1F3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5 </w:t>
            </w:r>
            <w:r w:rsidR="00AD01F3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Small Industrial Unit </w:t>
            </w:r>
          </w:p>
          <w:p w14:paraId="4116CFB5" w14:textId="5E6D4217" w:rsidR="0050748C" w:rsidRPr="00CC6D81" w:rsidRDefault="00000000" w:rsidP="0050748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-160070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01F3" w:rsidRPr="00CC6D8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2A69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0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6    </w:t>
            </w:r>
            <w:r w:rsidR="00AD01F3" w:rsidRPr="00CC6D81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  <w:r w:rsidR="0050748C" w:rsidRPr="00CC6D81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              </w:t>
            </w:r>
          </w:p>
        </w:tc>
      </w:tr>
    </w:tbl>
    <w:p w14:paraId="33302DC2" w14:textId="3A57CFC8" w:rsidR="004515A9" w:rsidRPr="00CC6D81" w:rsidRDefault="00EC154C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6D81">
        <w:rPr>
          <w:rFonts w:ascii="Times New Roman" w:eastAsia="Times New Roman" w:hAnsi="Times New Roman" w:cs="Times New Roman"/>
          <w:b/>
          <w:bCs/>
          <w:sz w:val="24"/>
          <w:szCs w:val="24"/>
        </w:rPr>
        <w:t>General Instructions / Guidelines for Filling the form</w:t>
      </w:r>
    </w:p>
    <w:p w14:paraId="55CAF622" w14:textId="66516551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BA8D500" w14:textId="3968E55E" w:rsidR="00D64524" w:rsidRPr="00CC6D81" w:rsidRDefault="00D64524" w:rsidP="00D64524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>To Filled by all Core Partners / POs when identifying different businesses for GRASP</w:t>
      </w:r>
    </w:p>
    <w:p w14:paraId="08341ED1" w14:textId="7C755CD5" w:rsidR="00D64524" w:rsidRPr="00CC6D81" w:rsidRDefault="00D64524" w:rsidP="00D64524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>No other information is required at this stage</w:t>
      </w:r>
    </w:p>
    <w:p w14:paraId="2A24BD7D" w14:textId="77777777" w:rsidR="00CC6D81" w:rsidRPr="00CC6D81" w:rsidRDefault="00D64524" w:rsidP="00CC6D81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>Only Tick the relevant options and do not overwrite</w:t>
      </w:r>
    </w:p>
    <w:p w14:paraId="40C3FD8A" w14:textId="5EF9A466" w:rsidR="00CC6D81" w:rsidRPr="00CC6D81" w:rsidRDefault="00CC6D81" w:rsidP="00CC6D81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 xml:space="preserve">Put N/A where not applicable </w:t>
      </w:r>
    </w:p>
    <w:p w14:paraId="79FAAFD6" w14:textId="5C4DCB20" w:rsidR="00CC6D81" w:rsidRPr="00CC6D81" w:rsidRDefault="00CC6D81" w:rsidP="00D64524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 xml:space="preserve">Parts of the form are not applicable for very small businesses </w:t>
      </w:r>
    </w:p>
    <w:p w14:paraId="35BBE481" w14:textId="0C668E5A" w:rsidR="00D64524" w:rsidRPr="00CC6D81" w:rsidRDefault="00D64524" w:rsidP="00D64524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 xml:space="preserve">Provide information </w:t>
      </w:r>
      <w:r w:rsidR="00CC6D81" w:rsidRPr="00CC6D81">
        <w:rPr>
          <w:rFonts w:ascii="Calibri" w:eastAsia="Times New Roman" w:hAnsi="Calibri" w:cs="Calibri"/>
        </w:rPr>
        <w:t>to the point, and as asked / required</w:t>
      </w:r>
      <w:r w:rsidRPr="00CC6D81">
        <w:rPr>
          <w:rFonts w:ascii="Calibri" w:eastAsia="Times New Roman" w:hAnsi="Calibri" w:cs="Calibri"/>
        </w:rPr>
        <w:t xml:space="preserve"> </w:t>
      </w:r>
    </w:p>
    <w:p w14:paraId="1D2AF31B" w14:textId="556FC1E6" w:rsidR="00CC6D81" w:rsidRPr="00CC6D81" w:rsidRDefault="00CC6D81" w:rsidP="00D64524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 xml:space="preserve">Please fill the other option if your business product is not mentioned </w:t>
      </w:r>
    </w:p>
    <w:p w14:paraId="3B6E7F07" w14:textId="2991AFCB" w:rsidR="00CC6D81" w:rsidRPr="00CC6D81" w:rsidRDefault="00CC6D81" w:rsidP="00D64524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 xml:space="preserve">Please clarify with the GRASP Business development team where there is a confusion. </w:t>
      </w:r>
    </w:p>
    <w:p w14:paraId="24E200FD" w14:textId="54C85F95" w:rsidR="00CC6D81" w:rsidRPr="00CC6D81" w:rsidRDefault="00CC6D81" w:rsidP="00CC6D81">
      <w:pPr>
        <w:pStyle w:val="ListParagraph"/>
        <w:spacing w:after="0" w:line="240" w:lineRule="auto"/>
        <w:rPr>
          <w:rFonts w:ascii="Calibri" w:eastAsia="Times New Roman" w:hAnsi="Calibri" w:cs="Calibri"/>
        </w:rPr>
      </w:pPr>
      <w:r w:rsidRPr="00CC6D81">
        <w:rPr>
          <w:rFonts w:ascii="Calibri" w:eastAsia="Times New Roman" w:hAnsi="Calibri" w:cs="Calibri"/>
        </w:rPr>
        <w:t xml:space="preserve">Sindh: Ms. </w:t>
      </w:r>
      <w:proofErr w:type="spellStart"/>
      <w:r w:rsidRPr="00CC6D81">
        <w:rPr>
          <w:rFonts w:ascii="Calibri" w:eastAsia="Times New Roman" w:hAnsi="Calibri" w:cs="Calibri"/>
        </w:rPr>
        <w:t>Shazia</w:t>
      </w:r>
      <w:proofErr w:type="spellEnd"/>
      <w:r w:rsidRPr="00CC6D81">
        <w:rPr>
          <w:rFonts w:ascii="Calibri" w:eastAsia="Times New Roman" w:hAnsi="Calibri" w:cs="Calibri"/>
        </w:rPr>
        <w:t xml:space="preserve">: 0300 1008771 Balochistan: 0333 9511135   </w:t>
      </w:r>
    </w:p>
    <w:p w14:paraId="62DD6DBC" w14:textId="63C7BBE8" w:rsidR="00D64524" w:rsidRPr="00CC6D81" w:rsidRDefault="00D64524" w:rsidP="00D64524">
      <w:pPr>
        <w:pStyle w:val="ListParagraph"/>
        <w:spacing w:after="0" w:line="240" w:lineRule="auto"/>
        <w:rPr>
          <w:rFonts w:ascii="Calibri" w:eastAsia="Times New Roman" w:hAnsi="Calibri" w:cs="Calibri"/>
        </w:rPr>
      </w:pPr>
    </w:p>
    <w:p w14:paraId="0080A1BB" w14:textId="61C92C5E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DB7FD25" w14:textId="1677686F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DEE24B1" w14:textId="3402873F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00B59EC" w14:textId="2E858B00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43257CA" w14:textId="2A5EC397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0823E37" w14:textId="6F998CF5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0C1900E" w14:textId="4CC06F6F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D7FC307" w14:textId="77777777" w:rsidR="00D64524" w:rsidRPr="00CC6D81" w:rsidRDefault="00D64524" w:rsidP="00EC154C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sectPr w:rsidR="00D64524" w:rsidRPr="00CC6D81" w:rsidSect="00533979">
      <w:pgSz w:w="11906" w:h="16838" w:code="9"/>
      <w:pgMar w:top="1440" w:right="72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65AAA"/>
    <w:multiLevelType w:val="hybridMultilevel"/>
    <w:tmpl w:val="06569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9B7388"/>
    <w:multiLevelType w:val="hybridMultilevel"/>
    <w:tmpl w:val="0A6AED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7752841"/>
    <w:multiLevelType w:val="hybridMultilevel"/>
    <w:tmpl w:val="5C9C1E96"/>
    <w:lvl w:ilvl="0" w:tplc="86CA5744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num w:numId="1" w16cid:durableId="1191575977">
    <w:abstractNumId w:val="0"/>
  </w:num>
  <w:num w:numId="2" w16cid:durableId="1009525448">
    <w:abstractNumId w:val="1"/>
  </w:num>
  <w:num w:numId="3" w16cid:durableId="604534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tjAzMzY0MrCwNDFX0lEKTi0uzszPAykwqQUAgrYnFSwAAAA="/>
  </w:docVars>
  <w:rsids>
    <w:rsidRoot w:val="003D7C6D"/>
    <w:rsid w:val="0005142A"/>
    <w:rsid w:val="00062644"/>
    <w:rsid w:val="00064446"/>
    <w:rsid w:val="00082A69"/>
    <w:rsid w:val="000840BF"/>
    <w:rsid w:val="00087266"/>
    <w:rsid w:val="000C4422"/>
    <w:rsid w:val="000C5BE9"/>
    <w:rsid w:val="000F673D"/>
    <w:rsid w:val="00105EC6"/>
    <w:rsid w:val="0012335B"/>
    <w:rsid w:val="0013014A"/>
    <w:rsid w:val="0013784B"/>
    <w:rsid w:val="00141B98"/>
    <w:rsid w:val="00144CC4"/>
    <w:rsid w:val="0015664D"/>
    <w:rsid w:val="00167306"/>
    <w:rsid w:val="001A28F6"/>
    <w:rsid w:val="001A7A13"/>
    <w:rsid w:val="001B067A"/>
    <w:rsid w:val="001B3326"/>
    <w:rsid w:val="001F0583"/>
    <w:rsid w:val="001F123A"/>
    <w:rsid w:val="002105BC"/>
    <w:rsid w:val="00221737"/>
    <w:rsid w:val="00234D57"/>
    <w:rsid w:val="002449FE"/>
    <w:rsid w:val="002560CE"/>
    <w:rsid w:val="00262FC6"/>
    <w:rsid w:val="002801C1"/>
    <w:rsid w:val="002856A9"/>
    <w:rsid w:val="002A45D3"/>
    <w:rsid w:val="002B3069"/>
    <w:rsid w:val="002B602D"/>
    <w:rsid w:val="002C5154"/>
    <w:rsid w:val="002C7BA5"/>
    <w:rsid w:val="002D7CF7"/>
    <w:rsid w:val="002E6D01"/>
    <w:rsid w:val="00332D84"/>
    <w:rsid w:val="00335EF2"/>
    <w:rsid w:val="003675A9"/>
    <w:rsid w:val="003A5A00"/>
    <w:rsid w:val="003B3DD2"/>
    <w:rsid w:val="003C6C73"/>
    <w:rsid w:val="003C7D9E"/>
    <w:rsid w:val="003D7C6D"/>
    <w:rsid w:val="003F79BB"/>
    <w:rsid w:val="004040A3"/>
    <w:rsid w:val="00450E95"/>
    <w:rsid w:val="004515A9"/>
    <w:rsid w:val="004B0171"/>
    <w:rsid w:val="004B069F"/>
    <w:rsid w:val="004B75E2"/>
    <w:rsid w:val="004C3DE0"/>
    <w:rsid w:val="004C3F0D"/>
    <w:rsid w:val="004E4B84"/>
    <w:rsid w:val="0050748C"/>
    <w:rsid w:val="00525A07"/>
    <w:rsid w:val="00533979"/>
    <w:rsid w:val="0053414D"/>
    <w:rsid w:val="00542FB0"/>
    <w:rsid w:val="0055034C"/>
    <w:rsid w:val="00552055"/>
    <w:rsid w:val="00563202"/>
    <w:rsid w:val="005744FB"/>
    <w:rsid w:val="00585A2A"/>
    <w:rsid w:val="005B6D55"/>
    <w:rsid w:val="00603BF0"/>
    <w:rsid w:val="00612C20"/>
    <w:rsid w:val="006539F3"/>
    <w:rsid w:val="00686D4A"/>
    <w:rsid w:val="006932A4"/>
    <w:rsid w:val="006D0A90"/>
    <w:rsid w:val="006F2088"/>
    <w:rsid w:val="00716675"/>
    <w:rsid w:val="00722EC8"/>
    <w:rsid w:val="00723C32"/>
    <w:rsid w:val="007607EE"/>
    <w:rsid w:val="0078195C"/>
    <w:rsid w:val="00786C0F"/>
    <w:rsid w:val="007B1A70"/>
    <w:rsid w:val="007D675E"/>
    <w:rsid w:val="007F4A0B"/>
    <w:rsid w:val="00825CD5"/>
    <w:rsid w:val="00836E13"/>
    <w:rsid w:val="0084081C"/>
    <w:rsid w:val="00841391"/>
    <w:rsid w:val="008414EA"/>
    <w:rsid w:val="008517BD"/>
    <w:rsid w:val="00856DB6"/>
    <w:rsid w:val="008C50C8"/>
    <w:rsid w:val="008D3BD0"/>
    <w:rsid w:val="008D4EF0"/>
    <w:rsid w:val="009156AE"/>
    <w:rsid w:val="00921D66"/>
    <w:rsid w:val="00955972"/>
    <w:rsid w:val="00955ADB"/>
    <w:rsid w:val="00992A48"/>
    <w:rsid w:val="009B5D76"/>
    <w:rsid w:val="009B7B45"/>
    <w:rsid w:val="009E2BB0"/>
    <w:rsid w:val="009E6CA4"/>
    <w:rsid w:val="00A23E28"/>
    <w:rsid w:val="00A33790"/>
    <w:rsid w:val="00A43EDE"/>
    <w:rsid w:val="00A600EA"/>
    <w:rsid w:val="00A74188"/>
    <w:rsid w:val="00A94AAB"/>
    <w:rsid w:val="00AC4A42"/>
    <w:rsid w:val="00AD01F3"/>
    <w:rsid w:val="00AD31E3"/>
    <w:rsid w:val="00AE13D4"/>
    <w:rsid w:val="00AE24A1"/>
    <w:rsid w:val="00B02579"/>
    <w:rsid w:val="00B71DBB"/>
    <w:rsid w:val="00B80703"/>
    <w:rsid w:val="00BB1EFE"/>
    <w:rsid w:val="00BC5C73"/>
    <w:rsid w:val="00C15F8D"/>
    <w:rsid w:val="00C23AD9"/>
    <w:rsid w:val="00C27992"/>
    <w:rsid w:val="00C3288C"/>
    <w:rsid w:val="00C852D0"/>
    <w:rsid w:val="00CB0F3C"/>
    <w:rsid w:val="00CB1C06"/>
    <w:rsid w:val="00CC47B9"/>
    <w:rsid w:val="00CC6D81"/>
    <w:rsid w:val="00CD545A"/>
    <w:rsid w:val="00CE1372"/>
    <w:rsid w:val="00CE3C31"/>
    <w:rsid w:val="00D2253C"/>
    <w:rsid w:val="00D35E09"/>
    <w:rsid w:val="00D64524"/>
    <w:rsid w:val="00D71868"/>
    <w:rsid w:val="00D86DFA"/>
    <w:rsid w:val="00D91325"/>
    <w:rsid w:val="00DC78D4"/>
    <w:rsid w:val="00DF4F48"/>
    <w:rsid w:val="00E15E10"/>
    <w:rsid w:val="00E16C24"/>
    <w:rsid w:val="00E21AC0"/>
    <w:rsid w:val="00E358F4"/>
    <w:rsid w:val="00E47665"/>
    <w:rsid w:val="00E5051A"/>
    <w:rsid w:val="00E66F0D"/>
    <w:rsid w:val="00E76522"/>
    <w:rsid w:val="00E83146"/>
    <w:rsid w:val="00EC154C"/>
    <w:rsid w:val="00EE302F"/>
    <w:rsid w:val="00EF7558"/>
    <w:rsid w:val="00F049CB"/>
    <w:rsid w:val="00F1679C"/>
    <w:rsid w:val="00F2509B"/>
    <w:rsid w:val="00F30596"/>
    <w:rsid w:val="00F441E1"/>
    <w:rsid w:val="00F520F0"/>
    <w:rsid w:val="00F7357F"/>
    <w:rsid w:val="00F87AD5"/>
    <w:rsid w:val="00F90FBB"/>
    <w:rsid w:val="00FA4205"/>
    <w:rsid w:val="00FC41F9"/>
    <w:rsid w:val="00FE1C81"/>
    <w:rsid w:val="00FF1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0E1C7"/>
  <w15:chartTrackingRefBased/>
  <w15:docId w15:val="{2EB0297C-C4F3-46C5-A2DB-82138E1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B332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3326"/>
    <w:rPr>
      <w:color w:val="800080"/>
      <w:u w:val="single"/>
    </w:rPr>
  </w:style>
  <w:style w:type="paragraph" w:customStyle="1" w:styleId="msonormal0">
    <w:name w:val="msonormal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0">
    <w:name w:val="font0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5">
    <w:name w:val="font5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6"/>
      <w:szCs w:val="26"/>
    </w:rPr>
  </w:style>
  <w:style w:type="paragraph" w:customStyle="1" w:styleId="font6">
    <w:name w:val="font6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</w:rPr>
  </w:style>
  <w:style w:type="paragraph" w:customStyle="1" w:styleId="font7">
    <w:name w:val="font7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30"/>
      <w:szCs w:val="30"/>
    </w:rPr>
  </w:style>
  <w:style w:type="paragraph" w:customStyle="1" w:styleId="font8">
    <w:name w:val="font8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font9">
    <w:name w:val="font9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6"/>
      <w:szCs w:val="26"/>
    </w:rPr>
  </w:style>
  <w:style w:type="paragraph" w:customStyle="1" w:styleId="font10">
    <w:name w:val="font10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40"/>
      <w:szCs w:val="40"/>
    </w:rPr>
  </w:style>
  <w:style w:type="paragraph" w:customStyle="1" w:styleId="font11">
    <w:name w:val="font11"/>
    <w:basedOn w:val="Normal"/>
    <w:rsid w:val="001B3326"/>
    <w:pPr>
      <w:spacing w:before="100" w:beforeAutospacing="1" w:after="100" w:afterAutospacing="1" w:line="240" w:lineRule="auto"/>
    </w:pPr>
    <w:rPr>
      <w:rFonts w:ascii="Lucida Console" w:eastAsia="Times New Roman" w:hAnsi="Lucida Console" w:cs="Times New Roman"/>
      <w:sz w:val="18"/>
      <w:szCs w:val="18"/>
    </w:rPr>
  </w:style>
  <w:style w:type="paragraph" w:customStyle="1" w:styleId="font12">
    <w:name w:val="font12"/>
    <w:basedOn w:val="Normal"/>
    <w:rsid w:val="001B3326"/>
    <w:pPr>
      <w:spacing w:before="100" w:beforeAutospacing="1" w:after="100" w:afterAutospacing="1" w:line="240" w:lineRule="auto"/>
    </w:pPr>
    <w:rPr>
      <w:rFonts w:ascii="Lucida Console" w:eastAsia="Times New Roman" w:hAnsi="Lucida Console" w:cs="Times New Roman"/>
      <w:sz w:val="14"/>
      <w:szCs w:val="14"/>
    </w:rPr>
  </w:style>
  <w:style w:type="paragraph" w:customStyle="1" w:styleId="font13">
    <w:name w:val="font13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u w:val="single"/>
    </w:rPr>
  </w:style>
  <w:style w:type="paragraph" w:customStyle="1" w:styleId="font14">
    <w:name w:val="font14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ED"/>
      <w:sz w:val="20"/>
      <w:szCs w:val="20"/>
      <w:u w:val="single"/>
    </w:rPr>
  </w:style>
  <w:style w:type="paragraph" w:customStyle="1" w:styleId="font15">
    <w:name w:val="font15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ED"/>
      <w:sz w:val="20"/>
      <w:szCs w:val="20"/>
      <w:u w:val="single"/>
    </w:rPr>
  </w:style>
  <w:style w:type="paragraph" w:customStyle="1" w:styleId="font16">
    <w:name w:val="font16"/>
    <w:basedOn w:val="Normal"/>
    <w:rsid w:val="001B3326"/>
    <w:pPr>
      <w:spacing w:before="100" w:beforeAutospacing="1" w:after="100" w:afterAutospacing="1" w:line="240" w:lineRule="auto"/>
    </w:pPr>
    <w:rPr>
      <w:rFonts w:ascii="Lucida Console" w:eastAsia="Times New Roman" w:hAnsi="Lucida Console" w:cs="Times New Roman"/>
      <w:sz w:val="20"/>
      <w:szCs w:val="20"/>
    </w:rPr>
  </w:style>
  <w:style w:type="paragraph" w:customStyle="1" w:styleId="font17">
    <w:name w:val="font17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sz w:val="26"/>
      <w:szCs w:val="26"/>
    </w:rPr>
  </w:style>
  <w:style w:type="paragraph" w:customStyle="1" w:styleId="font18">
    <w:name w:val="font18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6"/>
      <w:szCs w:val="26"/>
      <w:u w:val="single"/>
    </w:rPr>
  </w:style>
  <w:style w:type="paragraph" w:customStyle="1" w:styleId="font19">
    <w:name w:val="font19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4"/>
      <w:szCs w:val="14"/>
      <w:u w:val="single"/>
    </w:rPr>
  </w:style>
  <w:style w:type="paragraph" w:customStyle="1" w:styleId="font20">
    <w:name w:val="font20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6"/>
      <w:szCs w:val="26"/>
    </w:rPr>
  </w:style>
  <w:style w:type="paragraph" w:customStyle="1" w:styleId="font21">
    <w:name w:val="font21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font22">
    <w:name w:val="font22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8"/>
      <w:szCs w:val="28"/>
    </w:rPr>
  </w:style>
  <w:style w:type="paragraph" w:customStyle="1" w:styleId="font23">
    <w:name w:val="font23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ont24">
    <w:name w:val="font24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font25">
    <w:name w:val="font25"/>
    <w:basedOn w:val="Normal"/>
    <w:rsid w:val="001B3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0"/>
      <w:szCs w:val="20"/>
    </w:rPr>
  </w:style>
  <w:style w:type="paragraph" w:customStyle="1" w:styleId="font26">
    <w:name w:val="font26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font27">
    <w:name w:val="font27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font28">
    <w:name w:val="font28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  <w:sz w:val="26"/>
      <w:szCs w:val="26"/>
    </w:rPr>
  </w:style>
  <w:style w:type="paragraph" w:customStyle="1" w:styleId="font29">
    <w:name w:val="font29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  <w:sz w:val="20"/>
      <w:szCs w:val="20"/>
    </w:rPr>
  </w:style>
  <w:style w:type="paragraph" w:customStyle="1" w:styleId="xl65">
    <w:name w:val="xl65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</w:rPr>
  </w:style>
  <w:style w:type="paragraph" w:customStyle="1" w:styleId="xl66">
    <w:name w:val="xl66"/>
    <w:basedOn w:val="Normal"/>
    <w:rsid w:val="001B332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67">
    <w:name w:val="xl67"/>
    <w:basedOn w:val="Normal"/>
    <w:rsid w:val="001B3326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1B3326"/>
    <w:pPr>
      <w:shd w:val="clear" w:color="000000" w:fill="FFFFFF"/>
      <w:spacing w:before="100" w:beforeAutospacing="1" w:after="100" w:afterAutospacing="1" w:line="240" w:lineRule="auto"/>
    </w:pPr>
    <w:rPr>
      <w:rFonts w:ascii="Arial" w:eastAsia="Times New Roman" w:hAnsi="Arial" w:cs="Arial"/>
      <w:sz w:val="40"/>
      <w:szCs w:val="40"/>
    </w:rPr>
  </w:style>
  <w:style w:type="paragraph" w:customStyle="1" w:styleId="xl69">
    <w:name w:val="xl69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1">
    <w:name w:val="xl71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40"/>
      <w:szCs w:val="40"/>
    </w:rPr>
  </w:style>
  <w:style w:type="paragraph" w:customStyle="1" w:styleId="xl73">
    <w:name w:val="xl73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30"/>
      <w:szCs w:val="30"/>
    </w:rPr>
  </w:style>
  <w:style w:type="paragraph" w:customStyle="1" w:styleId="xl74">
    <w:name w:val="xl74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5">
    <w:name w:val="xl75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</w:rPr>
  </w:style>
  <w:style w:type="paragraph" w:customStyle="1" w:styleId="xl76">
    <w:name w:val="xl76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sz w:val="26"/>
      <w:szCs w:val="26"/>
    </w:rPr>
  </w:style>
  <w:style w:type="paragraph" w:customStyle="1" w:styleId="xl77">
    <w:name w:val="xl77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6D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79">
    <w:name w:val="xl79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  <w:sz w:val="26"/>
      <w:szCs w:val="26"/>
    </w:rPr>
  </w:style>
  <w:style w:type="paragraph" w:customStyle="1" w:styleId="xl80">
    <w:name w:val="xl80"/>
    <w:basedOn w:val="Normal"/>
    <w:rsid w:val="001B3326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1">
    <w:name w:val="xl81"/>
    <w:basedOn w:val="Normal"/>
    <w:rsid w:val="001B3326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30"/>
      <w:szCs w:val="30"/>
    </w:rPr>
  </w:style>
  <w:style w:type="paragraph" w:customStyle="1" w:styleId="xl82">
    <w:name w:val="xl82"/>
    <w:basedOn w:val="Normal"/>
    <w:rsid w:val="001B3326"/>
    <w:pPr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1B3326"/>
    <w:pPr>
      <w:pBdr>
        <w:top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1B3326"/>
    <w:pPr>
      <w:pBdr>
        <w:lef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i/>
      <w:iCs/>
      <w:color w:val="3E3E3E"/>
      <w:sz w:val="26"/>
      <w:szCs w:val="26"/>
    </w:rPr>
  </w:style>
  <w:style w:type="paragraph" w:customStyle="1" w:styleId="xl85">
    <w:name w:val="xl85"/>
    <w:basedOn w:val="Normal"/>
    <w:rsid w:val="001B3326"/>
    <w:pPr>
      <w:pBdr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1B3326"/>
    <w:pPr>
      <w:pBdr>
        <w:lef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6"/>
      <w:szCs w:val="26"/>
    </w:rPr>
  </w:style>
  <w:style w:type="paragraph" w:customStyle="1" w:styleId="xl87">
    <w:name w:val="xl87"/>
    <w:basedOn w:val="Normal"/>
    <w:rsid w:val="001B3326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6"/>
      <w:szCs w:val="26"/>
    </w:rPr>
  </w:style>
  <w:style w:type="paragraph" w:customStyle="1" w:styleId="xl88">
    <w:name w:val="xl88"/>
    <w:basedOn w:val="Normal"/>
    <w:rsid w:val="001B3326"/>
    <w:pPr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9">
    <w:name w:val="xl89"/>
    <w:basedOn w:val="Normal"/>
    <w:rsid w:val="001B3326"/>
    <w:pPr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B3326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B3326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1B3326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1B3326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4">
    <w:name w:val="xl94"/>
    <w:basedOn w:val="Normal"/>
    <w:rsid w:val="001B3326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5">
    <w:name w:val="xl95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i/>
      <w:iCs/>
      <w:sz w:val="26"/>
      <w:szCs w:val="26"/>
    </w:rPr>
  </w:style>
  <w:style w:type="paragraph" w:customStyle="1" w:styleId="xl96">
    <w:name w:val="xl96"/>
    <w:basedOn w:val="Normal"/>
    <w:rsid w:val="001B3326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i/>
      <w:iCs/>
      <w:sz w:val="26"/>
      <w:szCs w:val="26"/>
    </w:rPr>
  </w:style>
  <w:style w:type="paragraph" w:customStyle="1" w:styleId="xl97">
    <w:name w:val="xl97"/>
    <w:basedOn w:val="Normal"/>
    <w:rsid w:val="001B3326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i/>
      <w:iCs/>
      <w:sz w:val="26"/>
      <w:szCs w:val="26"/>
    </w:rPr>
  </w:style>
  <w:style w:type="paragraph" w:customStyle="1" w:styleId="xl98">
    <w:name w:val="xl98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99">
    <w:name w:val="xl99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00">
    <w:name w:val="xl100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">
    <w:name w:val="xl101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">
    <w:name w:val="xl102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6"/>
      <w:szCs w:val="26"/>
    </w:rPr>
  </w:style>
  <w:style w:type="paragraph" w:customStyle="1" w:styleId="xl103">
    <w:name w:val="xl103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6"/>
      <w:szCs w:val="26"/>
    </w:rPr>
  </w:style>
  <w:style w:type="paragraph" w:customStyle="1" w:styleId="xl104">
    <w:name w:val="xl104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05">
    <w:name w:val="xl105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06">
    <w:name w:val="xl106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108">
    <w:name w:val="xl108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109">
    <w:name w:val="xl109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Lucida Console" w:eastAsia="Times New Roman" w:hAnsi="Lucida Console" w:cs="Times New Roman"/>
      <w:sz w:val="14"/>
      <w:szCs w:val="14"/>
    </w:rPr>
  </w:style>
  <w:style w:type="paragraph" w:customStyle="1" w:styleId="xl110">
    <w:name w:val="xl110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Lucida Console" w:eastAsia="Times New Roman" w:hAnsi="Lucida Console" w:cs="Times New Roman"/>
      <w:sz w:val="14"/>
      <w:szCs w:val="14"/>
    </w:rPr>
  </w:style>
  <w:style w:type="paragraph" w:customStyle="1" w:styleId="xl111">
    <w:name w:val="xl111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112">
    <w:name w:val="xl112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">
    <w:name w:val="xl113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">
    <w:name w:val="xl114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8"/>
      <w:szCs w:val="28"/>
    </w:rPr>
  </w:style>
  <w:style w:type="paragraph" w:customStyle="1" w:styleId="xl115">
    <w:name w:val="xl115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8"/>
      <w:szCs w:val="28"/>
    </w:rPr>
  </w:style>
  <w:style w:type="paragraph" w:customStyle="1" w:styleId="xl116">
    <w:name w:val="xl116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117">
    <w:name w:val="xl117"/>
    <w:basedOn w:val="Normal"/>
    <w:rsid w:val="001B3326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i/>
      <w:iCs/>
      <w:sz w:val="26"/>
      <w:szCs w:val="26"/>
    </w:rPr>
  </w:style>
  <w:style w:type="paragraph" w:customStyle="1" w:styleId="xl118">
    <w:name w:val="xl118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19">
    <w:name w:val="xl119"/>
    <w:basedOn w:val="Normal"/>
    <w:rsid w:val="001B332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6"/>
      <w:szCs w:val="26"/>
    </w:rPr>
  </w:style>
  <w:style w:type="paragraph" w:styleId="Revision">
    <w:name w:val="Revision"/>
    <w:hidden/>
    <w:uiPriority w:val="99"/>
    <w:semiHidden/>
    <w:rsid w:val="002C515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645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5354</Words>
  <Characters>30520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har Ali Khan</dc:creator>
  <cp:keywords/>
  <dc:description/>
  <cp:lastModifiedBy>Waqar Abbas</cp:lastModifiedBy>
  <cp:revision>2</cp:revision>
  <dcterms:created xsi:type="dcterms:W3CDTF">2022-09-05T20:35:00Z</dcterms:created>
  <dcterms:modified xsi:type="dcterms:W3CDTF">2022-09-05T20:35:00Z</dcterms:modified>
</cp:coreProperties>
</file>